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898B9" w14:textId="26A64EB8" w:rsidR="00511575" w:rsidRPr="00F6487B" w:rsidRDefault="008722BC" w:rsidP="00FD159C">
      <w:pPr>
        <w:spacing w:after="0"/>
        <w:jc w:val="center"/>
        <w:rPr>
          <w:rFonts w:asciiTheme="minorHAnsi" w:eastAsiaTheme="minorHAnsi" w:hAnsiTheme="minorHAnsi" w:cstheme="minorBidi"/>
          <w:lang w:val="en-GB"/>
        </w:rPr>
      </w:pPr>
      <w:r w:rsidRPr="00F6487B">
        <w:rPr>
          <w:noProof/>
          <w:lang w:eastAsia="pl-PL"/>
        </w:rPr>
        <w:drawing>
          <wp:inline distT="0" distB="0" distL="0" distR="0" wp14:anchorId="6EE4169E" wp14:editId="1840FB7E">
            <wp:extent cx="1902983" cy="1114425"/>
            <wp:effectExtent l="0" t="0" r="254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6877" cy="112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A3A33" w14:textId="3E75CF2C" w:rsidR="00A42EB7" w:rsidRPr="00F6487B" w:rsidRDefault="00A42EB7" w:rsidP="00FD159C">
      <w:pPr>
        <w:spacing w:after="120"/>
        <w:rPr>
          <w:b/>
          <w:color w:val="1F3864"/>
          <w:sz w:val="28"/>
          <w:szCs w:val="28"/>
          <w:lang w:val="en-GB"/>
        </w:rPr>
      </w:pPr>
    </w:p>
    <w:p w14:paraId="52B1DD59" w14:textId="77777777" w:rsidR="005C3FE0" w:rsidRPr="00F6487B" w:rsidRDefault="005C3FE0" w:rsidP="00FD159C">
      <w:pPr>
        <w:spacing w:after="120"/>
        <w:rPr>
          <w:b/>
          <w:color w:val="1F3864"/>
          <w:sz w:val="28"/>
          <w:szCs w:val="28"/>
          <w:lang w:val="en-GB"/>
        </w:rPr>
      </w:pPr>
    </w:p>
    <w:p w14:paraId="410C8155" w14:textId="77777777" w:rsidR="00FC6514" w:rsidRPr="00F6487B" w:rsidRDefault="00FC6514" w:rsidP="00FD159C">
      <w:pPr>
        <w:keepNext/>
        <w:keepLines/>
        <w:spacing w:after="0"/>
        <w:jc w:val="center"/>
        <w:rPr>
          <w:rFonts w:eastAsia="Times New Roman"/>
          <w:b/>
          <w:bCs/>
          <w:color w:val="0079B2"/>
          <w:sz w:val="40"/>
          <w:szCs w:val="40"/>
          <w:lang w:val="en-GB" w:eastAsia="pl-PL"/>
          <w14:textFill>
            <w14:gradFill>
              <w14:gsLst>
                <w14:gs w14:pos="0">
                  <w14:schemeClr w14:val="accent5">
                    <w14:lumMod w14:val="0"/>
                    <w14:lumOff w14:val="100000"/>
                  </w14:schemeClr>
                </w14:gs>
                <w14:gs w14:pos="0">
                  <w14:srgbClr w14:val="009EE2"/>
                </w14:gs>
                <w14:gs w14:pos="100000">
                  <w14:schemeClr w14:val="accent5">
                    <w14:lumMod w14:val="100000"/>
                  </w14:schemeClr>
                </w14:gs>
              </w14:gsLst>
              <w14:path w14:path="circle">
                <w14:fillToRect w14:l="50000" w14:t="-80000" w14:r="50000" w14:b="180000"/>
              </w14:path>
            </w14:gradFill>
          </w14:textFill>
        </w:rPr>
      </w:pPr>
      <w:r w:rsidRPr="00F6487B">
        <w:rPr>
          <w:rFonts w:eastAsia="Times New Roman"/>
          <w:b/>
          <w:bCs/>
          <w:color w:val="0079B2"/>
          <w:sz w:val="40"/>
          <w:szCs w:val="40"/>
          <w:lang w:val="en-GB" w:eastAsia="pl-PL"/>
          <w14:textFill>
            <w14:gradFill>
              <w14:gsLst>
                <w14:gs w14:pos="0">
                  <w14:schemeClr w14:val="accent5">
                    <w14:lumMod w14:val="0"/>
                    <w14:lumOff w14:val="100000"/>
                  </w14:schemeClr>
                </w14:gs>
                <w14:gs w14:pos="0">
                  <w14:srgbClr w14:val="009EE2"/>
                </w14:gs>
                <w14:gs w14:pos="100000">
                  <w14:schemeClr w14:val="accent5">
                    <w14:lumMod w14:val="100000"/>
                  </w14:schemeClr>
                </w14:gs>
              </w14:gsLst>
              <w14:path w14:path="circle">
                <w14:fillToRect w14:l="50000" w14:t="-80000" w14:r="50000" w14:b="180000"/>
              </w14:path>
            </w14:gradFill>
          </w14:textFill>
        </w:rPr>
        <w:t>From Postdoc to PI: Future leaders of ERA</w:t>
      </w:r>
    </w:p>
    <w:p w14:paraId="23174970" w14:textId="4A566794" w:rsidR="00FC6514" w:rsidRPr="00F6487B" w:rsidRDefault="00FC6514" w:rsidP="00FD159C">
      <w:pPr>
        <w:keepNext/>
        <w:keepLines/>
        <w:spacing w:after="0"/>
        <w:jc w:val="center"/>
        <w:rPr>
          <w:rFonts w:eastAsia="Times New Roman"/>
          <w:b/>
          <w:bCs/>
          <w:color w:val="0079B2"/>
          <w:sz w:val="40"/>
          <w:szCs w:val="40"/>
          <w:lang w:val="en-GB" w:eastAsia="pl-PL"/>
          <w14:textFill>
            <w14:gradFill>
              <w14:gsLst>
                <w14:gs w14:pos="0">
                  <w14:schemeClr w14:val="accent5">
                    <w14:lumMod w14:val="0"/>
                    <w14:lumOff w14:val="100000"/>
                  </w14:schemeClr>
                </w14:gs>
                <w14:gs w14:pos="0">
                  <w14:srgbClr w14:val="009EE2"/>
                </w14:gs>
                <w14:gs w14:pos="100000">
                  <w14:schemeClr w14:val="accent5">
                    <w14:lumMod w14:val="100000"/>
                  </w14:schemeClr>
                </w14:gs>
              </w14:gsLst>
              <w14:path w14:path="circle">
                <w14:fillToRect w14:l="50000" w14:t="-80000" w14:r="50000" w14:b="180000"/>
              </w14:path>
            </w14:gradFill>
          </w14:textFill>
        </w:rPr>
      </w:pPr>
      <w:r w:rsidRPr="00F6487B">
        <w:rPr>
          <w:rFonts w:eastAsia="Times New Roman"/>
          <w:b/>
          <w:bCs/>
          <w:color w:val="0079B2"/>
          <w:sz w:val="40"/>
          <w:szCs w:val="40"/>
          <w:lang w:val="en-GB" w:eastAsia="pl-PL"/>
          <w14:textFill>
            <w14:gradFill>
              <w14:gsLst>
                <w14:gs w14:pos="0">
                  <w14:schemeClr w14:val="accent5">
                    <w14:lumMod w14:val="0"/>
                    <w14:lumOff w14:val="100000"/>
                  </w14:schemeClr>
                </w14:gs>
                <w14:gs w14:pos="0">
                  <w14:srgbClr w14:val="009EE2"/>
                </w14:gs>
                <w14:gs w14:pos="100000">
                  <w14:schemeClr w14:val="accent5">
                    <w14:lumMod w14:val="100000"/>
                  </w14:schemeClr>
                </w14:gs>
              </w14:gsLst>
              <w14:path w14:path="circle">
                <w14:fillToRect w14:l="50000" w14:t="-80000" w14:r="50000" w14:b="180000"/>
              </w14:path>
            </w14:gradFill>
          </w14:textFill>
        </w:rPr>
        <w:t xml:space="preserve"> PD2PI</w:t>
      </w:r>
    </w:p>
    <w:p w14:paraId="2228B1B2" w14:textId="45410D12" w:rsidR="008670C2" w:rsidRPr="00F6487B" w:rsidRDefault="008670C2" w:rsidP="00FD159C">
      <w:pPr>
        <w:keepNext/>
        <w:keepLines/>
        <w:spacing w:after="0"/>
        <w:jc w:val="center"/>
        <w:rPr>
          <w:rFonts w:eastAsia="Times New Roman"/>
          <w:b/>
          <w:bCs/>
          <w:color w:val="365F91"/>
          <w:szCs w:val="28"/>
          <w:lang w:val="en-GB" w:eastAsia="pl-PL"/>
        </w:rPr>
      </w:pPr>
    </w:p>
    <w:p w14:paraId="38673416" w14:textId="48AB6BF4" w:rsidR="0009713E" w:rsidRPr="00F6487B" w:rsidRDefault="00A0787F" w:rsidP="00FD159C">
      <w:pPr>
        <w:spacing w:before="120"/>
        <w:jc w:val="center"/>
        <w:rPr>
          <w:rFonts w:eastAsia="Times New Roman"/>
          <w:b/>
          <w:bCs/>
          <w:sz w:val="40"/>
          <w:szCs w:val="40"/>
          <w:lang w:val="en-GB" w:eastAsia="pl-PL"/>
        </w:rPr>
      </w:pPr>
      <w:r w:rsidRPr="00F6487B">
        <w:rPr>
          <w:rFonts w:eastAsia="Times New Roman"/>
          <w:b/>
          <w:bCs/>
          <w:sz w:val="40"/>
          <w:szCs w:val="40"/>
          <w:lang w:val="en-GB" w:eastAsia="pl-PL"/>
        </w:rPr>
        <w:t xml:space="preserve">Research </w:t>
      </w:r>
      <w:r w:rsidR="008F7134" w:rsidRPr="00F6487B">
        <w:rPr>
          <w:rFonts w:eastAsia="Times New Roman"/>
          <w:b/>
          <w:bCs/>
          <w:sz w:val="40"/>
          <w:szCs w:val="40"/>
          <w:lang w:val="en-GB" w:eastAsia="pl-PL"/>
        </w:rPr>
        <w:t>Proposal</w:t>
      </w:r>
    </w:p>
    <w:p w14:paraId="1C7DFBD8" w14:textId="3CFC5C49" w:rsidR="0009713E" w:rsidRPr="00F6487B" w:rsidRDefault="00FC6514" w:rsidP="00FD159C">
      <w:pPr>
        <w:spacing w:after="120"/>
        <w:jc w:val="center"/>
        <w:rPr>
          <w:sz w:val="28"/>
          <w:szCs w:val="28"/>
          <w:lang w:val="en-GB"/>
        </w:rPr>
      </w:pPr>
      <w:r w:rsidRPr="00450A0D">
        <w:rPr>
          <w:sz w:val="28"/>
          <w:szCs w:val="28"/>
          <w:lang w:val="en-GB"/>
        </w:rPr>
        <w:t>Call deadline: J</w:t>
      </w:r>
      <w:r w:rsidR="00246BAD">
        <w:rPr>
          <w:sz w:val="28"/>
          <w:szCs w:val="28"/>
          <w:lang w:val="en-GB"/>
        </w:rPr>
        <w:t>uly</w:t>
      </w:r>
      <w:r w:rsidRPr="00450A0D">
        <w:rPr>
          <w:sz w:val="28"/>
          <w:szCs w:val="28"/>
          <w:lang w:val="en-GB"/>
        </w:rPr>
        <w:t xml:space="preserve"> </w:t>
      </w:r>
      <w:r w:rsidR="00FD159C" w:rsidRPr="00450A0D">
        <w:rPr>
          <w:sz w:val="28"/>
          <w:szCs w:val="28"/>
          <w:lang w:val="en-GB"/>
        </w:rPr>
        <w:t>1</w:t>
      </w:r>
      <w:r w:rsidR="00246BAD">
        <w:rPr>
          <w:sz w:val="28"/>
          <w:szCs w:val="28"/>
          <w:lang w:val="en-GB"/>
        </w:rPr>
        <w:t>1</w:t>
      </w:r>
      <w:r w:rsidRPr="00450A0D">
        <w:rPr>
          <w:sz w:val="28"/>
          <w:szCs w:val="28"/>
          <w:vertAlign w:val="superscript"/>
          <w:lang w:val="en-GB"/>
        </w:rPr>
        <w:t>th</w:t>
      </w:r>
      <w:r w:rsidRPr="00450A0D">
        <w:rPr>
          <w:sz w:val="28"/>
          <w:szCs w:val="28"/>
          <w:lang w:val="en-GB"/>
        </w:rPr>
        <w:t>, 202</w:t>
      </w:r>
      <w:r w:rsidR="00246BAD">
        <w:rPr>
          <w:sz w:val="28"/>
          <w:szCs w:val="28"/>
          <w:lang w:val="en-GB"/>
        </w:rPr>
        <w:t>2</w:t>
      </w:r>
      <w:bookmarkStart w:id="0" w:name="_GoBack"/>
      <w:bookmarkEnd w:id="0"/>
    </w:p>
    <w:p w14:paraId="283360DE" w14:textId="77777777" w:rsidR="0009713E" w:rsidRPr="00F6487B" w:rsidRDefault="0009713E" w:rsidP="00FD159C">
      <w:pPr>
        <w:spacing w:after="120"/>
        <w:rPr>
          <w:b/>
          <w:color w:val="1F3864"/>
          <w:sz w:val="28"/>
          <w:szCs w:val="28"/>
          <w:lang w:val="en-GB"/>
        </w:rPr>
      </w:pPr>
    </w:p>
    <w:p w14:paraId="35FCA9D7" w14:textId="6F76DBB7" w:rsidR="00A0787F" w:rsidRPr="00F6487B" w:rsidRDefault="005C3FE0" w:rsidP="00FD159C">
      <w:pPr>
        <w:jc w:val="both"/>
        <w:rPr>
          <w:lang w:val="en-GB"/>
        </w:rPr>
      </w:pPr>
      <w:r w:rsidRPr="00F6487B">
        <w:rPr>
          <w:b/>
          <w:lang w:val="en-GB"/>
        </w:rPr>
        <w:t>[</w:t>
      </w:r>
      <w:r w:rsidR="00A0787F" w:rsidRPr="00F6487B">
        <w:rPr>
          <w:b/>
          <w:lang w:val="en-GB"/>
        </w:rPr>
        <w:t xml:space="preserve">Instructions: </w:t>
      </w:r>
      <w:r w:rsidR="00A0787F" w:rsidRPr="00F6487B">
        <w:rPr>
          <w:lang w:val="en-GB"/>
        </w:rPr>
        <w:t>The page size is A4, and all margins (top, bottom, left, right) should be at least 15 mm</w:t>
      </w:r>
      <w:r w:rsidR="00304D93" w:rsidRPr="00F6487B">
        <w:rPr>
          <w:lang w:val="en-GB"/>
        </w:rPr>
        <w:t>, t</w:t>
      </w:r>
      <w:r w:rsidR="00292D73" w:rsidRPr="00F6487B">
        <w:rPr>
          <w:lang w:val="en-GB"/>
        </w:rPr>
        <w:t>he minimum font size allowed is 11 points</w:t>
      </w:r>
      <w:r w:rsidR="00304D93" w:rsidRPr="00F6487B">
        <w:rPr>
          <w:lang w:val="en-GB"/>
        </w:rPr>
        <w:t xml:space="preserve"> </w:t>
      </w:r>
      <w:r w:rsidR="00292D73" w:rsidRPr="00F6487B">
        <w:rPr>
          <w:lang w:val="en-GB"/>
        </w:rPr>
        <w:t xml:space="preserve">and a minimum of </w:t>
      </w:r>
      <w:r w:rsidR="00304D93" w:rsidRPr="00F6487B">
        <w:rPr>
          <w:lang w:val="en-GB"/>
        </w:rPr>
        <w:t>1</w:t>
      </w:r>
      <w:r w:rsidR="00006A59" w:rsidRPr="00F6487B">
        <w:rPr>
          <w:lang w:val="en-GB"/>
        </w:rPr>
        <w:t>.</w:t>
      </w:r>
      <w:r w:rsidR="00304D93" w:rsidRPr="00F6487B">
        <w:rPr>
          <w:lang w:val="en-GB"/>
        </w:rPr>
        <w:t>15</w:t>
      </w:r>
      <w:r w:rsidR="00292D73" w:rsidRPr="00F6487B">
        <w:rPr>
          <w:lang w:val="en-GB"/>
        </w:rPr>
        <w:t xml:space="preserve"> line spacing is to be used. </w:t>
      </w:r>
      <w:r w:rsidR="00304D93" w:rsidRPr="00F6487B">
        <w:rPr>
          <w:lang w:val="en-GB"/>
        </w:rPr>
        <w:t xml:space="preserve">Figure/s </w:t>
      </w:r>
      <w:r w:rsidRPr="00F6487B">
        <w:rPr>
          <w:lang w:val="en-GB"/>
        </w:rPr>
        <w:t>can</w:t>
      </w:r>
      <w:r w:rsidR="00304D93" w:rsidRPr="00F6487B">
        <w:rPr>
          <w:lang w:val="en-GB"/>
        </w:rPr>
        <w:t xml:space="preserve"> be </w:t>
      </w:r>
      <w:r w:rsidRPr="00F6487B">
        <w:rPr>
          <w:lang w:val="en-GB"/>
        </w:rPr>
        <w:t xml:space="preserve">included in the proposal. </w:t>
      </w:r>
      <w:r w:rsidR="00925511" w:rsidRPr="00F6487B">
        <w:rPr>
          <w:lang w:val="en-GB"/>
        </w:rPr>
        <w:t>The</w:t>
      </w:r>
      <w:r w:rsidRPr="00F6487B">
        <w:rPr>
          <w:lang w:val="en-GB"/>
        </w:rPr>
        <w:t xml:space="preserve"> </w:t>
      </w:r>
      <w:bookmarkStart w:id="1" w:name="_Hlk16257597"/>
      <w:r w:rsidRPr="00F6487B">
        <w:rPr>
          <w:lang w:val="en-GB"/>
        </w:rPr>
        <w:t xml:space="preserve">maximum length of the </w:t>
      </w:r>
      <w:r w:rsidR="001E1A9F" w:rsidRPr="00F6487B">
        <w:rPr>
          <w:lang w:val="en-GB"/>
        </w:rPr>
        <w:t xml:space="preserve">section: </w:t>
      </w:r>
      <w:r w:rsidR="00B76098" w:rsidRPr="00F6487B">
        <w:rPr>
          <w:lang w:val="en-GB"/>
        </w:rPr>
        <w:t>“</w:t>
      </w:r>
      <w:r w:rsidR="00B76098" w:rsidRPr="00F6487B">
        <w:rPr>
          <w:b/>
          <w:lang w:val="en-GB"/>
        </w:rPr>
        <w:t>1. Description of research project</w:t>
      </w:r>
      <w:r w:rsidR="00B76098" w:rsidRPr="00F6487B">
        <w:rPr>
          <w:lang w:val="en-GB"/>
        </w:rPr>
        <w:t xml:space="preserve">” </w:t>
      </w:r>
      <w:r w:rsidRPr="00F6487B">
        <w:rPr>
          <w:lang w:val="en-GB"/>
        </w:rPr>
        <w:t>is 5 pages</w:t>
      </w:r>
      <w:bookmarkEnd w:id="1"/>
      <w:r w:rsidR="00B81FC5" w:rsidRPr="00F6487B">
        <w:rPr>
          <w:lang w:val="en-GB"/>
        </w:rPr>
        <w:t>.</w:t>
      </w:r>
      <w:r w:rsidRPr="00F6487B">
        <w:rPr>
          <w:lang w:val="en-GB"/>
        </w:rPr>
        <w:t>]</w:t>
      </w:r>
    </w:p>
    <w:p w14:paraId="30531723" w14:textId="7EAB7892" w:rsidR="002720D8" w:rsidRPr="00F6487B" w:rsidRDefault="002720D8" w:rsidP="00FD159C">
      <w:pPr>
        <w:jc w:val="both"/>
        <w:rPr>
          <w:lang w:val="en-GB"/>
        </w:rPr>
      </w:pPr>
    </w:p>
    <w:tbl>
      <w:tblPr>
        <w:tblStyle w:val="Tabela-Siatka"/>
        <w:tblW w:w="10201" w:type="dxa"/>
        <w:tblLook w:val="04A0" w:firstRow="1" w:lastRow="0" w:firstColumn="1" w:lastColumn="0" w:noHBand="0" w:noVBand="1"/>
      </w:tblPr>
      <w:tblGrid>
        <w:gridCol w:w="5665"/>
        <w:gridCol w:w="4536"/>
      </w:tblGrid>
      <w:tr w:rsidR="002720D8" w:rsidRPr="00F6487B" w14:paraId="2ED4F2BF" w14:textId="77777777" w:rsidTr="00F12313">
        <w:tc>
          <w:tcPr>
            <w:tcW w:w="5665" w:type="dxa"/>
            <w:vAlign w:val="center"/>
          </w:tcPr>
          <w:p w14:paraId="6A6A32E2" w14:textId="1422F335" w:rsidR="002720D8" w:rsidRPr="00F6487B" w:rsidRDefault="002720D8" w:rsidP="00F12313">
            <w:pPr>
              <w:widowControl w:val="0"/>
              <w:autoSpaceDE w:val="0"/>
              <w:autoSpaceDN w:val="0"/>
              <w:adjustRightInd w:val="0"/>
              <w:spacing w:after="240"/>
              <w:ind w:right="-1"/>
              <w:rPr>
                <w:b/>
                <w:color w:val="595959" w:themeColor="text1" w:themeTint="A6"/>
                <w:lang w:val="en-GB"/>
              </w:rPr>
            </w:pPr>
            <w:r w:rsidRPr="00F6487B">
              <w:rPr>
                <w:b/>
                <w:color w:val="595959" w:themeColor="text1" w:themeTint="A6"/>
                <w:sz w:val="24"/>
                <w:lang w:val="en-GB"/>
              </w:rPr>
              <w:t>Candidate’s Name:</w:t>
            </w:r>
          </w:p>
        </w:tc>
        <w:tc>
          <w:tcPr>
            <w:tcW w:w="4536" w:type="dxa"/>
          </w:tcPr>
          <w:p w14:paraId="072EF0B5" w14:textId="77777777" w:rsidR="002720D8" w:rsidRPr="00F6487B" w:rsidRDefault="002720D8" w:rsidP="00F12313">
            <w:pPr>
              <w:spacing w:after="240"/>
              <w:jc w:val="both"/>
              <w:rPr>
                <w:lang w:val="en-GB"/>
              </w:rPr>
            </w:pPr>
          </w:p>
        </w:tc>
      </w:tr>
      <w:tr w:rsidR="002720D8" w:rsidRPr="00F6487B" w14:paraId="42E87725" w14:textId="77777777" w:rsidTr="00F12313">
        <w:tc>
          <w:tcPr>
            <w:tcW w:w="5665" w:type="dxa"/>
            <w:vAlign w:val="center"/>
          </w:tcPr>
          <w:p w14:paraId="3A715C8F" w14:textId="1BD8E37D" w:rsidR="002720D8" w:rsidRPr="00F6487B" w:rsidRDefault="002720D8" w:rsidP="00F12313">
            <w:pPr>
              <w:widowControl w:val="0"/>
              <w:autoSpaceDE w:val="0"/>
              <w:autoSpaceDN w:val="0"/>
              <w:adjustRightInd w:val="0"/>
              <w:spacing w:after="240"/>
              <w:ind w:right="-1"/>
              <w:rPr>
                <w:color w:val="595959" w:themeColor="text1" w:themeTint="A6"/>
                <w:lang w:val="en-GB"/>
              </w:rPr>
            </w:pPr>
            <w:r w:rsidRPr="00F6487B">
              <w:rPr>
                <w:b/>
                <w:color w:val="595959" w:themeColor="text1" w:themeTint="A6"/>
                <w:sz w:val="24"/>
                <w:lang w:val="en-GB"/>
              </w:rPr>
              <w:t>Project Title:</w:t>
            </w:r>
          </w:p>
        </w:tc>
        <w:tc>
          <w:tcPr>
            <w:tcW w:w="4536" w:type="dxa"/>
          </w:tcPr>
          <w:p w14:paraId="29F8A541" w14:textId="77777777" w:rsidR="002720D8" w:rsidRPr="00F6487B" w:rsidRDefault="002720D8" w:rsidP="00F12313">
            <w:pPr>
              <w:spacing w:after="240"/>
              <w:jc w:val="both"/>
              <w:rPr>
                <w:lang w:val="en-GB"/>
              </w:rPr>
            </w:pPr>
          </w:p>
        </w:tc>
      </w:tr>
      <w:tr w:rsidR="002720D8" w:rsidRPr="00246BAD" w14:paraId="3D12272D" w14:textId="77777777" w:rsidTr="00F12313">
        <w:tc>
          <w:tcPr>
            <w:tcW w:w="5665" w:type="dxa"/>
            <w:vAlign w:val="center"/>
          </w:tcPr>
          <w:p w14:paraId="6B2F99AF" w14:textId="4539A9AF" w:rsidR="002720D8" w:rsidRPr="00F6487B" w:rsidRDefault="002720D8" w:rsidP="00F12313">
            <w:pPr>
              <w:widowControl w:val="0"/>
              <w:autoSpaceDE w:val="0"/>
              <w:autoSpaceDN w:val="0"/>
              <w:adjustRightInd w:val="0"/>
              <w:spacing w:after="240"/>
              <w:ind w:right="-1"/>
              <w:rPr>
                <w:b/>
                <w:color w:val="595959" w:themeColor="text1" w:themeTint="A6"/>
                <w:sz w:val="24"/>
                <w:lang w:val="en-GB"/>
              </w:rPr>
            </w:pPr>
            <w:r w:rsidRPr="00F6487B">
              <w:rPr>
                <w:b/>
                <w:color w:val="595959" w:themeColor="text1" w:themeTint="A6"/>
                <w:sz w:val="24"/>
                <w:lang w:val="en-GB"/>
              </w:rPr>
              <w:t xml:space="preserve">Name of </w:t>
            </w:r>
            <w:r w:rsidR="00F12313" w:rsidRPr="00F6487B">
              <w:rPr>
                <w:b/>
                <w:color w:val="595959" w:themeColor="text1" w:themeTint="A6"/>
                <w:sz w:val="24"/>
                <w:lang w:val="en-GB"/>
              </w:rPr>
              <w:t>a</w:t>
            </w:r>
            <w:r w:rsidRPr="00F6487B">
              <w:rPr>
                <w:b/>
                <w:color w:val="595959" w:themeColor="text1" w:themeTint="A6"/>
                <w:sz w:val="24"/>
                <w:lang w:val="en-GB"/>
              </w:rPr>
              <w:t xml:space="preserve"> mentor from </w:t>
            </w:r>
            <w:proofErr w:type="spellStart"/>
            <w:r w:rsidR="0079517B">
              <w:rPr>
                <w:b/>
                <w:color w:val="595959" w:themeColor="text1" w:themeTint="A6"/>
                <w:sz w:val="24"/>
                <w:lang w:val="en-GB"/>
              </w:rPr>
              <w:t>IChF</w:t>
            </w:r>
            <w:proofErr w:type="spellEnd"/>
            <w:r w:rsidR="00EF6140" w:rsidRPr="00F6487B">
              <w:rPr>
                <w:b/>
                <w:color w:val="595959" w:themeColor="text1" w:themeTint="A6"/>
                <w:sz w:val="24"/>
                <w:lang w:val="en-GB"/>
              </w:rPr>
              <w:t>:</w:t>
            </w:r>
          </w:p>
        </w:tc>
        <w:tc>
          <w:tcPr>
            <w:tcW w:w="4536" w:type="dxa"/>
          </w:tcPr>
          <w:p w14:paraId="1C27C736" w14:textId="77777777" w:rsidR="002720D8" w:rsidRPr="00F6487B" w:rsidRDefault="002720D8" w:rsidP="00F12313">
            <w:pPr>
              <w:spacing w:after="240"/>
              <w:jc w:val="both"/>
              <w:rPr>
                <w:lang w:val="en-GB"/>
              </w:rPr>
            </w:pPr>
          </w:p>
        </w:tc>
      </w:tr>
      <w:tr w:rsidR="002720D8" w:rsidRPr="00246BAD" w14:paraId="5FE0DA48" w14:textId="77777777" w:rsidTr="00F12313">
        <w:tc>
          <w:tcPr>
            <w:tcW w:w="5665" w:type="dxa"/>
            <w:vAlign w:val="center"/>
          </w:tcPr>
          <w:p w14:paraId="0211FDAD" w14:textId="58CB34F4" w:rsidR="002720D8" w:rsidRPr="00F6487B" w:rsidRDefault="002720D8" w:rsidP="00F12313">
            <w:pPr>
              <w:widowControl w:val="0"/>
              <w:autoSpaceDE w:val="0"/>
              <w:autoSpaceDN w:val="0"/>
              <w:adjustRightInd w:val="0"/>
              <w:spacing w:after="240"/>
              <w:ind w:right="-1"/>
              <w:rPr>
                <w:b/>
                <w:color w:val="595959" w:themeColor="text1" w:themeTint="A6"/>
                <w:sz w:val="24"/>
                <w:lang w:val="en-GB"/>
              </w:rPr>
            </w:pPr>
            <w:r w:rsidRPr="00F6487B">
              <w:rPr>
                <w:b/>
                <w:color w:val="595959" w:themeColor="text1" w:themeTint="A6"/>
                <w:sz w:val="24"/>
                <w:lang w:val="en-GB"/>
              </w:rPr>
              <w:t xml:space="preserve">Name of </w:t>
            </w:r>
            <w:r w:rsidR="00F12313" w:rsidRPr="00F6487B">
              <w:rPr>
                <w:b/>
                <w:color w:val="595959" w:themeColor="text1" w:themeTint="A6"/>
                <w:sz w:val="24"/>
                <w:lang w:val="en-GB"/>
              </w:rPr>
              <w:t>a</w:t>
            </w:r>
            <w:r w:rsidRPr="00F6487B">
              <w:rPr>
                <w:b/>
                <w:color w:val="595959" w:themeColor="text1" w:themeTint="A6"/>
                <w:sz w:val="24"/>
                <w:lang w:val="en-GB"/>
              </w:rPr>
              <w:t xml:space="preserve"> Partner organization</w:t>
            </w:r>
            <w:r w:rsidR="00EF6140" w:rsidRPr="00F6487B">
              <w:rPr>
                <w:b/>
                <w:color w:val="595959" w:themeColor="text1" w:themeTint="A6"/>
                <w:sz w:val="24"/>
                <w:lang w:val="en-GB"/>
              </w:rPr>
              <w:t>:</w:t>
            </w:r>
          </w:p>
        </w:tc>
        <w:tc>
          <w:tcPr>
            <w:tcW w:w="4536" w:type="dxa"/>
          </w:tcPr>
          <w:p w14:paraId="073D9098" w14:textId="77777777" w:rsidR="002720D8" w:rsidRPr="00F6487B" w:rsidRDefault="002720D8" w:rsidP="00F12313">
            <w:pPr>
              <w:spacing w:after="240"/>
              <w:jc w:val="both"/>
              <w:rPr>
                <w:lang w:val="en-GB"/>
              </w:rPr>
            </w:pPr>
          </w:p>
        </w:tc>
      </w:tr>
      <w:tr w:rsidR="00C70A2F" w:rsidRPr="00246BAD" w14:paraId="5B144593" w14:textId="77777777" w:rsidTr="00F12313">
        <w:tc>
          <w:tcPr>
            <w:tcW w:w="5665" w:type="dxa"/>
            <w:vAlign w:val="center"/>
          </w:tcPr>
          <w:p w14:paraId="312C1ADD" w14:textId="3F1CFB47" w:rsidR="00C70A2F" w:rsidRPr="00F6487B" w:rsidRDefault="00C70A2F" w:rsidP="00F12313">
            <w:pPr>
              <w:widowControl w:val="0"/>
              <w:autoSpaceDE w:val="0"/>
              <w:autoSpaceDN w:val="0"/>
              <w:adjustRightInd w:val="0"/>
              <w:spacing w:after="240"/>
              <w:ind w:right="-1"/>
              <w:rPr>
                <w:b/>
                <w:color w:val="595959" w:themeColor="text1" w:themeTint="A6"/>
                <w:sz w:val="24"/>
                <w:lang w:val="en-GB"/>
              </w:rPr>
            </w:pPr>
            <w:r w:rsidRPr="00F6487B">
              <w:rPr>
                <w:b/>
                <w:color w:val="595959" w:themeColor="text1" w:themeTint="A6"/>
                <w:sz w:val="24"/>
                <w:lang w:val="en-GB"/>
              </w:rPr>
              <w:t xml:space="preserve">Name of </w:t>
            </w:r>
            <w:r w:rsidR="00F12313" w:rsidRPr="00F6487B">
              <w:rPr>
                <w:b/>
                <w:color w:val="595959" w:themeColor="text1" w:themeTint="A6"/>
                <w:sz w:val="24"/>
                <w:lang w:val="en-GB"/>
              </w:rPr>
              <w:t>a</w:t>
            </w:r>
            <w:r w:rsidRPr="00F6487B">
              <w:rPr>
                <w:b/>
                <w:color w:val="595959" w:themeColor="text1" w:themeTint="A6"/>
                <w:sz w:val="24"/>
                <w:lang w:val="en-GB"/>
              </w:rPr>
              <w:t xml:space="preserve"> co-mentor from </w:t>
            </w:r>
            <w:r w:rsidR="00F12313" w:rsidRPr="00F6487B">
              <w:rPr>
                <w:b/>
                <w:color w:val="595959" w:themeColor="text1" w:themeTint="A6"/>
                <w:sz w:val="24"/>
                <w:lang w:val="en-GB"/>
              </w:rPr>
              <w:t xml:space="preserve">the </w:t>
            </w:r>
            <w:r w:rsidRPr="00F6487B">
              <w:rPr>
                <w:b/>
                <w:color w:val="595959" w:themeColor="text1" w:themeTint="A6"/>
                <w:sz w:val="24"/>
                <w:lang w:val="en-GB"/>
              </w:rPr>
              <w:t xml:space="preserve">Partner organization: </w:t>
            </w:r>
          </w:p>
        </w:tc>
        <w:tc>
          <w:tcPr>
            <w:tcW w:w="4536" w:type="dxa"/>
          </w:tcPr>
          <w:p w14:paraId="040F53F3" w14:textId="77777777" w:rsidR="00C70A2F" w:rsidRPr="00F6487B" w:rsidRDefault="00C70A2F" w:rsidP="00F12313">
            <w:pPr>
              <w:spacing w:after="240"/>
              <w:jc w:val="both"/>
              <w:rPr>
                <w:lang w:val="en-GB"/>
              </w:rPr>
            </w:pPr>
          </w:p>
        </w:tc>
      </w:tr>
      <w:tr w:rsidR="007057C6" w:rsidRPr="00F6487B" w14:paraId="260094C2" w14:textId="77777777" w:rsidTr="00F12313">
        <w:tc>
          <w:tcPr>
            <w:tcW w:w="5665" w:type="dxa"/>
            <w:vAlign w:val="center"/>
          </w:tcPr>
          <w:p w14:paraId="31C1CB0A" w14:textId="0B9AACC5" w:rsidR="007057C6" w:rsidRPr="00F6487B" w:rsidRDefault="00B76098" w:rsidP="00F12313">
            <w:pPr>
              <w:widowControl w:val="0"/>
              <w:autoSpaceDE w:val="0"/>
              <w:autoSpaceDN w:val="0"/>
              <w:adjustRightInd w:val="0"/>
              <w:spacing w:after="240"/>
              <w:ind w:right="-1"/>
              <w:rPr>
                <w:b/>
                <w:color w:val="595959" w:themeColor="text1" w:themeTint="A6"/>
                <w:sz w:val="24"/>
                <w:lang w:val="en-GB"/>
              </w:rPr>
            </w:pPr>
            <w:r w:rsidRPr="00F6487B">
              <w:rPr>
                <w:b/>
                <w:color w:val="595959" w:themeColor="text1" w:themeTint="A6"/>
                <w:sz w:val="24"/>
                <w:lang w:val="en-GB"/>
              </w:rPr>
              <w:t>Duration of the fellowship</w:t>
            </w:r>
            <w:r w:rsidR="00EF6140" w:rsidRPr="00F6487B">
              <w:rPr>
                <w:b/>
                <w:color w:val="595959" w:themeColor="text1" w:themeTint="A6"/>
                <w:sz w:val="24"/>
                <w:lang w:val="en-GB"/>
              </w:rPr>
              <w:t>:</w:t>
            </w:r>
          </w:p>
        </w:tc>
        <w:tc>
          <w:tcPr>
            <w:tcW w:w="4536" w:type="dxa"/>
          </w:tcPr>
          <w:p w14:paraId="729700A4" w14:textId="77777777" w:rsidR="007057C6" w:rsidRPr="00F6487B" w:rsidRDefault="007057C6" w:rsidP="00F12313">
            <w:pPr>
              <w:spacing w:after="240"/>
              <w:jc w:val="both"/>
              <w:rPr>
                <w:lang w:val="en-GB"/>
              </w:rPr>
            </w:pPr>
          </w:p>
        </w:tc>
      </w:tr>
      <w:tr w:rsidR="00F371FA" w:rsidRPr="00F6487B" w14:paraId="0A5DC99D" w14:textId="77777777" w:rsidTr="00F12313">
        <w:tc>
          <w:tcPr>
            <w:tcW w:w="5665" w:type="dxa"/>
            <w:vAlign w:val="center"/>
          </w:tcPr>
          <w:p w14:paraId="1672B996" w14:textId="31996DF7" w:rsidR="00F371FA" w:rsidRPr="00F6487B" w:rsidRDefault="00F371FA" w:rsidP="00F12313">
            <w:pPr>
              <w:widowControl w:val="0"/>
              <w:autoSpaceDE w:val="0"/>
              <w:autoSpaceDN w:val="0"/>
              <w:adjustRightInd w:val="0"/>
              <w:spacing w:after="240"/>
              <w:ind w:right="-1"/>
              <w:rPr>
                <w:b/>
                <w:color w:val="595959" w:themeColor="text1" w:themeTint="A6"/>
                <w:sz w:val="24"/>
                <w:lang w:val="en-GB"/>
              </w:rPr>
            </w:pPr>
            <w:r w:rsidRPr="00F6487B">
              <w:rPr>
                <w:b/>
                <w:color w:val="595959" w:themeColor="text1" w:themeTint="A6"/>
                <w:sz w:val="24"/>
                <w:lang w:val="en-GB"/>
              </w:rPr>
              <w:t>Approximate project start date:</w:t>
            </w:r>
          </w:p>
        </w:tc>
        <w:tc>
          <w:tcPr>
            <w:tcW w:w="4536" w:type="dxa"/>
          </w:tcPr>
          <w:p w14:paraId="4A466A03" w14:textId="1CBAFD2C" w:rsidR="00F371FA" w:rsidRPr="00F6487B" w:rsidRDefault="00F371FA" w:rsidP="00F12313">
            <w:pPr>
              <w:spacing w:after="240"/>
              <w:jc w:val="both"/>
              <w:rPr>
                <w:lang w:val="en-GB"/>
              </w:rPr>
            </w:pPr>
          </w:p>
        </w:tc>
      </w:tr>
      <w:tr w:rsidR="008A3ECE" w:rsidRPr="00F6487B" w14:paraId="56BDAE90" w14:textId="77777777" w:rsidTr="00F12313">
        <w:tc>
          <w:tcPr>
            <w:tcW w:w="5665" w:type="dxa"/>
            <w:vAlign w:val="center"/>
          </w:tcPr>
          <w:p w14:paraId="64AD46A9" w14:textId="57152EF1" w:rsidR="008A3ECE" w:rsidRPr="00F6487B" w:rsidRDefault="008A3ECE" w:rsidP="00F12313">
            <w:pPr>
              <w:widowControl w:val="0"/>
              <w:autoSpaceDE w:val="0"/>
              <w:autoSpaceDN w:val="0"/>
              <w:adjustRightInd w:val="0"/>
              <w:spacing w:after="240"/>
              <w:ind w:right="-1"/>
              <w:rPr>
                <w:b/>
                <w:color w:val="595959" w:themeColor="text1" w:themeTint="A6"/>
                <w:sz w:val="24"/>
                <w:lang w:val="en-GB"/>
              </w:rPr>
            </w:pPr>
            <w:r w:rsidRPr="00F6487B">
              <w:rPr>
                <w:b/>
                <w:color w:val="595959" w:themeColor="text1" w:themeTint="A6"/>
                <w:sz w:val="24"/>
                <w:lang w:val="en-GB"/>
              </w:rPr>
              <w:t>Project key words:</w:t>
            </w:r>
          </w:p>
        </w:tc>
        <w:tc>
          <w:tcPr>
            <w:tcW w:w="4536" w:type="dxa"/>
          </w:tcPr>
          <w:p w14:paraId="667CA473" w14:textId="77777777" w:rsidR="008A3ECE" w:rsidRPr="00F6487B" w:rsidRDefault="008A3ECE" w:rsidP="00F12313">
            <w:pPr>
              <w:spacing w:after="240"/>
              <w:jc w:val="both"/>
              <w:rPr>
                <w:lang w:val="en-GB"/>
              </w:rPr>
            </w:pPr>
          </w:p>
        </w:tc>
      </w:tr>
    </w:tbl>
    <w:p w14:paraId="133D7799" w14:textId="77777777" w:rsidR="002720D8" w:rsidRPr="00F6487B" w:rsidRDefault="002720D8" w:rsidP="00FD159C">
      <w:pPr>
        <w:jc w:val="both"/>
        <w:rPr>
          <w:lang w:val="en-GB"/>
        </w:rPr>
      </w:pPr>
    </w:p>
    <w:p w14:paraId="79687AD4" w14:textId="77777777" w:rsidR="005C3FE0" w:rsidRPr="00F6487B" w:rsidRDefault="005C3FE0" w:rsidP="00FD159C">
      <w:pPr>
        <w:widowControl w:val="0"/>
        <w:autoSpaceDE w:val="0"/>
        <w:autoSpaceDN w:val="0"/>
        <w:adjustRightInd w:val="0"/>
        <w:spacing w:after="0"/>
        <w:ind w:right="-1"/>
        <w:rPr>
          <w:b/>
          <w:lang w:val="en-GB"/>
        </w:rPr>
      </w:pPr>
    </w:p>
    <w:p w14:paraId="383D150C" w14:textId="77777777" w:rsidR="005C3FE0" w:rsidRPr="00F6487B" w:rsidRDefault="005C3FE0" w:rsidP="00FD159C">
      <w:pPr>
        <w:widowControl w:val="0"/>
        <w:autoSpaceDE w:val="0"/>
        <w:autoSpaceDN w:val="0"/>
        <w:adjustRightInd w:val="0"/>
        <w:spacing w:after="0"/>
        <w:ind w:right="-1"/>
        <w:rPr>
          <w:b/>
          <w:lang w:val="en-GB"/>
        </w:rPr>
      </w:pPr>
    </w:p>
    <w:p w14:paraId="1A5D34EB" w14:textId="77777777" w:rsidR="005C3FE0" w:rsidRPr="00F6487B" w:rsidRDefault="005C3FE0" w:rsidP="00FD159C">
      <w:pPr>
        <w:widowControl w:val="0"/>
        <w:autoSpaceDE w:val="0"/>
        <w:autoSpaceDN w:val="0"/>
        <w:adjustRightInd w:val="0"/>
        <w:spacing w:after="0"/>
        <w:ind w:right="-1"/>
        <w:rPr>
          <w:b/>
          <w:lang w:val="en-GB"/>
        </w:rPr>
      </w:pPr>
    </w:p>
    <w:p w14:paraId="645C43DB" w14:textId="621EC5DD" w:rsidR="00013AAD" w:rsidRPr="00F6487B" w:rsidRDefault="00013AAD" w:rsidP="00FD159C">
      <w:pPr>
        <w:spacing w:after="120"/>
        <w:rPr>
          <w:b/>
          <w:color w:val="1F3864"/>
          <w:sz w:val="28"/>
          <w:szCs w:val="28"/>
          <w:lang w:val="en-GB"/>
        </w:rPr>
      </w:pPr>
    </w:p>
    <w:p w14:paraId="108A0789" w14:textId="7A27F060" w:rsidR="006418A7" w:rsidRPr="00F6487B" w:rsidRDefault="006418A7" w:rsidP="006418A7">
      <w:pPr>
        <w:spacing w:after="120"/>
        <w:rPr>
          <w:b/>
          <w:sz w:val="24"/>
          <w:szCs w:val="24"/>
          <w:lang w:val="en-GB"/>
        </w:rPr>
      </w:pPr>
      <w:r w:rsidRPr="00F6487B">
        <w:rPr>
          <w:rFonts w:eastAsia="Times New Roman"/>
          <w:noProof/>
          <w:sz w:val="24"/>
          <w:szCs w:val="24"/>
          <w:lang w:eastAsia="pl-PL"/>
        </w:rPr>
        <w:lastRenderedPageBreak/>
        <mc:AlternateContent>
          <mc:Choice Requires="wps">
            <w:drawing>
              <wp:anchor distT="4294967295" distB="4294967295" distL="114300" distR="114300" simplePos="0" relativeHeight="251665408" behindDoc="0" locked="0" layoutInCell="0" allowOverlap="1" wp14:anchorId="1A4FBAA2" wp14:editId="7FB7A49A">
                <wp:simplePos x="0" y="0"/>
                <wp:positionH relativeFrom="margin">
                  <wp:align>left</wp:align>
                </wp:positionH>
                <wp:positionV relativeFrom="paragraph">
                  <wp:posOffset>180975</wp:posOffset>
                </wp:positionV>
                <wp:extent cx="6057900" cy="0"/>
                <wp:effectExtent l="0" t="19050" r="19050" b="19050"/>
                <wp:wrapNone/>
                <wp:docPr id="6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E5FBF4" id="Line 3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page;mso-height-relative:page" from="0,14.25pt" to="477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" o:allowincell="f" strokecolor="red" strokeweight="2.25pt">
                <w10:wrap anchorx="margin"/>
              </v:line>
            </w:pict>
          </mc:Fallback>
        </mc:AlternateContent>
      </w:r>
      <w:r w:rsidRPr="00F6487B">
        <w:rPr>
          <w:rFonts w:eastAsia="Times New Roman"/>
          <w:b/>
          <w:caps/>
          <w:color w:val="FF0000"/>
          <w:sz w:val="24"/>
          <w:szCs w:val="24"/>
          <w:lang w:val="en-GB" w:eastAsia="en-GB"/>
        </w:rPr>
        <w:t>Start page count</w:t>
      </w:r>
      <w:r w:rsidRPr="00F6487B">
        <w:rPr>
          <w:rFonts w:eastAsia="Times New Roman"/>
          <w:noProof/>
          <w:sz w:val="24"/>
          <w:szCs w:val="24"/>
          <w:lang w:val="en-GB" w:eastAsia="pl-PL"/>
        </w:rPr>
        <w:t xml:space="preserve"> </w:t>
      </w:r>
    </w:p>
    <w:p w14:paraId="68682BE0" w14:textId="59AD3EC7" w:rsidR="00FC6514" w:rsidRPr="00DD1264" w:rsidRDefault="006A65AB" w:rsidP="00DD1264">
      <w:pPr>
        <w:pStyle w:val="Akapitzlist"/>
        <w:numPr>
          <w:ilvl w:val="0"/>
          <w:numId w:val="40"/>
        </w:numPr>
        <w:spacing w:after="120"/>
        <w:rPr>
          <w:b/>
          <w:color w:val="002060"/>
          <w:sz w:val="24"/>
          <w:szCs w:val="24"/>
          <w:lang w:val="en-GB"/>
        </w:rPr>
      </w:pPr>
      <w:r w:rsidRPr="00DD1264">
        <w:rPr>
          <w:b/>
          <w:color w:val="002060"/>
          <w:sz w:val="24"/>
          <w:szCs w:val="24"/>
          <w:lang w:val="en-GB"/>
        </w:rPr>
        <w:t xml:space="preserve">DESCRIPTION OF </w:t>
      </w:r>
      <w:r w:rsidR="005B732E" w:rsidRPr="00DD1264">
        <w:rPr>
          <w:b/>
          <w:color w:val="002060"/>
          <w:sz w:val="24"/>
          <w:szCs w:val="24"/>
          <w:lang w:val="en-GB"/>
        </w:rPr>
        <w:t xml:space="preserve">THE </w:t>
      </w:r>
      <w:r w:rsidRPr="00DD1264">
        <w:rPr>
          <w:b/>
          <w:color w:val="002060"/>
          <w:sz w:val="24"/>
          <w:szCs w:val="24"/>
          <w:lang w:val="en-GB"/>
        </w:rPr>
        <w:t>RESEARCH PROJECT</w:t>
      </w:r>
    </w:p>
    <w:p w14:paraId="03E8C1E4" w14:textId="6FB2D37B" w:rsidR="00A86554" w:rsidRPr="00F6487B" w:rsidRDefault="008A3ECE" w:rsidP="005B732E">
      <w:pPr>
        <w:pStyle w:val="Akapitzlist"/>
        <w:numPr>
          <w:ilvl w:val="1"/>
          <w:numId w:val="40"/>
        </w:numPr>
        <w:spacing w:before="120" w:after="120"/>
        <w:ind w:left="788" w:hanging="431"/>
        <w:contextualSpacing w:val="0"/>
        <w:rPr>
          <w:color w:val="595959" w:themeColor="text1" w:themeTint="A6"/>
          <w:sz w:val="24"/>
          <w:szCs w:val="24"/>
          <w:u w:val="single"/>
          <w:lang w:val="en-GB"/>
        </w:rPr>
      </w:pPr>
      <w:r w:rsidRPr="00F6487B">
        <w:rPr>
          <w:color w:val="595959" w:themeColor="text1" w:themeTint="A6"/>
          <w:sz w:val="24"/>
          <w:szCs w:val="24"/>
          <w:u w:val="single"/>
          <w:lang w:val="en-GB"/>
        </w:rPr>
        <w:t>Project</w:t>
      </w:r>
      <w:r w:rsidR="0004469D" w:rsidRPr="00F6487B">
        <w:rPr>
          <w:color w:val="595959" w:themeColor="text1" w:themeTint="A6"/>
          <w:sz w:val="24"/>
          <w:szCs w:val="24"/>
          <w:u w:val="single"/>
          <w:lang w:val="en-GB"/>
        </w:rPr>
        <w:t xml:space="preserve"> o</w:t>
      </w:r>
      <w:r w:rsidR="00FC3BDC" w:rsidRPr="00F6487B">
        <w:rPr>
          <w:color w:val="595959" w:themeColor="text1" w:themeTint="A6"/>
          <w:sz w:val="24"/>
          <w:szCs w:val="24"/>
          <w:u w:val="single"/>
          <w:lang w:val="en-GB"/>
        </w:rPr>
        <w:t>bjectives</w:t>
      </w:r>
      <w:r w:rsidR="0021268C" w:rsidRPr="00F6487B">
        <w:rPr>
          <w:color w:val="595959" w:themeColor="text1" w:themeTint="A6"/>
          <w:sz w:val="24"/>
          <w:szCs w:val="24"/>
          <w:u w:val="single"/>
          <w:lang w:val="en-GB"/>
        </w:rPr>
        <w:t xml:space="preserve"> and explanation of </w:t>
      </w:r>
      <w:r w:rsidR="0004469D" w:rsidRPr="00F6487B">
        <w:rPr>
          <w:color w:val="595959" w:themeColor="text1" w:themeTint="A6"/>
          <w:sz w:val="24"/>
          <w:szCs w:val="24"/>
          <w:u w:val="single"/>
          <w:lang w:val="en-GB"/>
        </w:rPr>
        <w:t xml:space="preserve">its </w:t>
      </w:r>
      <w:r w:rsidR="0021268C" w:rsidRPr="00F6487B">
        <w:rPr>
          <w:color w:val="595959" w:themeColor="text1" w:themeTint="A6"/>
          <w:sz w:val="24"/>
          <w:szCs w:val="24"/>
          <w:u w:val="single"/>
          <w:lang w:val="en-GB"/>
        </w:rPr>
        <w:t>originality</w:t>
      </w:r>
      <w:r w:rsidR="007220D4" w:rsidRPr="00F6487B">
        <w:rPr>
          <w:color w:val="595959" w:themeColor="text1" w:themeTint="A6"/>
          <w:sz w:val="24"/>
          <w:szCs w:val="24"/>
          <w:u w:val="single"/>
          <w:lang w:val="en-GB"/>
        </w:rPr>
        <w:t xml:space="preserve"> and innovative nature</w:t>
      </w:r>
    </w:p>
    <w:p w14:paraId="2C299E75" w14:textId="4E6BE3A5" w:rsidR="00FD1278" w:rsidRPr="00F6487B" w:rsidRDefault="00FD1278" w:rsidP="007220D4">
      <w:pPr>
        <w:spacing w:after="120" w:line="240" w:lineRule="auto"/>
        <w:jc w:val="both"/>
        <w:rPr>
          <w:i/>
          <w:lang w:val="en-GB"/>
        </w:rPr>
      </w:pPr>
      <w:r w:rsidRPr="00F6487B">
        <w:rPr>
          <w:i/>
          <w:highlight w:val="lightGray"/>
          <w:lang w:val="en-GB"/>
        </w:rPr>
        <w:t xml:space="preserve">Please describe </w:t>
      </w:r>
      <w:r w:rsidR="00F0460C" w:rsidRPr="00F6487B">
        <w:rPr>
          <w:i/>
          <w:highlight w:val="lightGray"/>
          <w:lang w:val="en-GB"/>
        </w:rPr>
        <w:t>overall objectives</w:t>
      </w:r>
      <w:r w:rsidR="008A3ECE" w:rsidRPr="00F6487B">
        <w:rPr>
          <w:i/>
          <w:highlight w:val="lightGray"/>
          <w:lang w:val="en-GB"/>
        </w:rPr>
        <w:t xml:space="preserve"> of the project</w:t>
      </w:r>
      <w:r w:rsidR="00F0460C" w:rsidRPr="00F6487B">
        <w:rPr>
          <w:i/>
          <w:highlight w:val="lightGray"/>
          <w:lang w:val="en-GB"/>
        </w:rPr>
        <w:t xml:space="preserve">, </w:t>
      </w:r>
      <w:r w:rsidR="00A504B1" w:rsidRPr="00F6487B">
        <w:rPr>
          <w:i/>
          <w:highlight w:val="lightGray"/>
          <w:lang w:val="en-GB"/>
        </w:rPr>
        <w:t xml:space="preserve">describe </w:t>
      </w:r>
      <w:r w:rsidR="008A3ECE" w:rsidRPr="00F6487B">
        <w:rPr>
          <w:i/>
          <w:highlight w:val="lightGray"/>
          <w:lang w:val="en-GB"/>
        </w:rPr>
        <w:t xml:space="preserve">its </w:t>
      </w:r>
      <w:r w:rsidR="00F0460C" w:rsidRPr="00F6487B">
        <w:rPr>
          <w:i/>
          <w:highlight w:val="lightGray"/>
          <w:lang w:val="en-GB"/>
        </w:rPr>
        <w:t>originality and innovative nature.</w:t>
      </w:r>
      <w:r w:rsidR="007220D4" w:rsidRPr="00F6487B">
        <w:rPr>
          <w:i/>
          <w:highlight w:val="lightGray"/>
          <w:lang w:val="en-GB"/>
        </w:rPr>
        <w:t xml:space="preserve"> Explain how the project contributes to creation of new knowledge / technology</w:t>
      </w:r>
    </w:p>
    <w:p w14:paraId="4C3C29C9" w14:textId="60C6DF75" w:rsidR="0004469D" w:rsidRDefault="00257049" w:rsidP="00023C04">
      <w:pPr>
        <w:tabs>
          <w:tab w:val="left" w:pos="825"/>
        </w:tabs>
        <w:spacing w:before="120" w:after="120"/>
        <w:rPr>
          <w:lang w:val="en-GB"/>
        </w:rPr>
      </w:pPr>
      <w:r w:rsidRPr="00F6487B">
        <w:rPr>
          <w:lang w:val="en-GB"/>
        </w:rPr>
        <w:t>…</w:t>
      </w:r>
      <w:r w:rsidR="00023C04">
        <w:rPr>
          <w:lang w:val="en-GB"/>
        </w:rPr>
        <w:tab/>
      </w:r>
    </w:p>
    <w:p w14:paraId="44C78C79" w14:textId="77777777" w:rsidR="00F74D80" w:rsidRPr="00F6487B" w:rsidRDefault="00F74D80" w:rsidP="00F74D80">
      <w:pPr>
        <w:spacing w:before="120" w:after="120"/>
        <w:rPr>
          <w:lang w:val="en-GB"/>
        </w:rPr>
      </w:pPr>
    </w:p>
    <w:p w14:paraId="70BD6724" w14:textId="2FE7FA6C" w:rsidR="00807BBF" w:rsidRPr="00F6487B" w:rsidRDefault="00807BBF" w:rsidP="005B732E">
      <w:pPr>
        <w:pStyle w:val="Akapitzlist"/>
        <w:numPr>
          <w:ilvl w:val="1"/>
          <w:numId w:val="40"/>
        </w:numPr>
        <w:spacing w:before="240" w:after="120"/>
        <w:contextualSpacing w:val="0"/>
        <w:rPr>
          <w:color w:val="595959" w:themeColor="text1" w:themeTint="A6"/>
          <w:sz w:val="24"/>
          <w:szCs w:val="24"/>
          <w:u w:val="single"/>
          <w:lang w:val="en-GB"/>
        </w:rPr>
      </w:pPr>
      <w:r w:rsidRPr="00F6487B">
        <w:rPr>
          <w:color w:val="595959" w:themeColor="text1" w:themeTint="A6"/>
          <w:sz w:val="24"/>
          <w:szCs w:val="24"/>
          <w:u w:val="single"/>
          <w:lang w:val="en-GB"/>
        </w:rPr>
        <w:t>Reasons for the selection of a research topic</w:t>
      </w:r>
    </w:p>
    <w:p w14:paraId="6B5CEBCE" w14:textId="747D2DF0" w:rsidR="00807BBF" w:rsidRDefault="00807BBF" w:rsidP="00807BBF">
      <w:pPr>
        <w:spacing w:before="120" w:after="120"/>
        <w:rPr>
          <w:lang w:val="en-GB"/>
        </w:rPr>
      </w:pPr>
      <w:r w:rsidRPr="00F6487B">
        <w:rPr>
          <w:lang w:val="en-GB"/>
        </w:rPr>
        <w:t>…</w:t>
      </w:r>
      <w:r w:rsidR="00982383">
        <w:rPr>
          <w:lang w:val="en-GB"/>
        </w:rPr>
        <w:t xml:space="preserve"> </w:t>
      </w:r>
    </w:p>
    <w:p w14:paraId="01583472" w14:textId="77777777" w:rsidR="00F74D80" w:rsidRPr="00F6487B" w:rsidRDefault="00F74D80" w:rsidP="00807BBF">
      <w:pPr>
        <w:spacing w:before="120" w:after="120"/>
        <w:rPr>
          <w:lang w:val="en-GB"/>
        </w:rPr>
      </w:pPr>
    </w:p>
    <w:p w14:paraId="500AE99C" w14:textId="3DBD6FC1" w:rsidR="002F43EC" w:rsidRPr="00F6487B" w:rsidRDefault="0034531A" w:rsidP="005B732E">
      <w:pPr>
        <w:pStyle w:val="Akapitzlist"/>
        <w:numPr>
          <w:ilvl w:val="1"/>
          <w:numId w:val="40"/>
        </w:numPr>
        <w:spacing w:before="240" w:after="120"/>
        <w:ind w:left="788" w:hanging="431"/>
        <w:contextualSpacing w:val="0"/>
        <w:rPr>
          <w:color w:val="595959" w:themeColor="text1" w:themeTint="A6"/>
          <w:sz w:val="24"/>
          <w:szCs w:val="24"/>
          <w:u w:val="single"/>
          <w:lang w:val="en-GB"/>
        </w:rPr>
      </w:pPr>
      <w:r w:rsidRPr="00F6487B">
        <w:rPr>
          <w:color w:val="595959" w:themeColor="text1" w:themeTint="A6"/>
          <w:sz w:val="24"/>
          <w:szCs w:val="24"/>
          <w:u w:val="single"/>
          <w:lang w:val="en-GB"/>
        </w:rPr>
        <w:t>Interdisciplinary dimension</w:t>
      </w:r>
      <w:r w:rsidR="002F43EC" w:rsidRPr="00F6487B">
        <w:rPr>
          <w:color w:val="595959" w:themeColor="text1" w:themeTint="A6"/>
          <w:sz w:val="24"/>
          <w:szCs w:val="24"/>
          <w:u w:val="single"/>
          <w:lang w:val="en-GB"/>
        </w:rPr>
        <w:t xml:space="preserve"> of the project</w:t>
      </w:r>
    </w:p>
    <w:p w14:paraId="586BF30E" w14:textId="46283996" w:rsidR="002F43EC" w:rsidRPr="00F6487B" w:rsidRDefault="0021268C" w:rsidP="00257049">
      <w:pPr>
        <w:autoSpaceDE w:val="0"/>
        <w:autoSpaceDN w:val="0"/>
        <w:adjustRightInd w:val="0"/>
        <w:spacing w:after="0" w:line="240" w:lineRule="auto"/>
        <w:jc w:val="both"/>
        <w:rPr>
          <w:i/>
          <w:lang w:val="en-GB"/>
        </w:rPr>
      </w:pPr>
      <w:r w:rsidRPr="00F6487B">
        <w:rPr>
          <w:i/>
          <w:highlight w:val="lightGray"/>
          <w:lang w:val="en-GB"/>
        </w:rPr>
        <w:t>The project should combine</w:t>
      </w:r>
      <w:r w:rsidR="00764C1A" w:rsidRPr="00F6487B">
        <w:rPr>
          <w:i/>
          <w:highlight w:val="lightGray"/>
          <w:lang w:val="en-GB"/>
        </w:rPr>
        <w:t xml:space="preserve"> elements of at least 2 research areas (physics, chemistry, biology/ medicine).</w:t>
      </w:r>
      <w:r w:rsidRPr="00F6487B">
        <w:rPr>
          <w:i/>
          <w:highlight w:val="lightGray"/>
          <w:lang w:val="en-GB"/>
        </w:rPr>
        <w:t xml:space="preserve"> Please indicate research disciplines under which your project will be carried out and describe how different disciplines will be included in your project.</w:t>
      </w:r>
    </w:p>
    <w:p w14:paraId="10360C55" w14:textId="50A08729" w:rsidR="0004469D" w:rsidRDefault="00257049" w:rsidP="00257049">
      <w:pPr>
        <w:autoSpaceDE w:val="0"/>
        <w:autoSpaceDN w:val="0"/>
        <w:adjustRightInd w:val="0"/>
        <w:spacing w:before="120" w:after="120"/>
        <w:jc w:val="both"/>
        <w:rPr>
          <w:lang w:val="en-GB"/>
        </w:rPr>
      </w:pPr>
      <w:r w:rsidRPr="00F6487B">
        <w:rPr>
          <w:lang w:val="en-GB"/>
        </w:rPr>
        <w:t>…</w:t>
      </w:r>
    </w:p>
    <w:p w14:paraId="396E07F0" w14:textId="77777777" w:rsidR="00F74D80" w:rsidRPr="00F6487B" w:rsidRDefault="00F74D80" w:rsidP="00257049">
      <w:pPr>
        <w:autoSpaceDE w:val="0"/>
        <w:autoSpaceDN w:val="0"/>
        <w:adjustRightInd w:val="0"/>
        <w:spacing w:before="120" w:after="120"/>
        <w:jc w:val="both"/>
        <w:rPr>
          <w:lang w:val="en-GB"/>
        </w:rPr>
      </w:pPr>
    </w:p>
    <w:p w14:paraId="42C094E9" w14:textId="499CF03A" w:rsidR="00116501" w:rsidRPr="00F6487B" w:rsidRDefault="00FC3BDC" w:rsidP="005B732E">
      <w:pPr>
        <w:pStyle w:val="Akapitzlist"/>
        <w:numPr>
          <w:ilvl w:val="1"/>
          <w:numId w:val="40"/>
        </w:numPr>
        <w:spacing w:before="240" w:after="120"/>
        <w:ind w:left="788" w:hanging="431"/>
        <w:contextualSpacing w:val="0"/>
        <w:rPr>
          <w:color w:val="595959" w:themeColor="text1" w:themeTint="A6"/>
          <w:sz w:val="24"/>
          <w:szCs w:val="24"/>
          <w:u w:val="single"/>
          <w:lang w:val="en-GB"/>
        </w:rPr>
      </w:pPr>
      <w:bookmarkStart w:id="2" w:name="_Hlk16256692"/>
      <w:r w:rsidRPr="00F6487B">
        <w:rPr>
          <w:color w:val="595959" w:themeColor="text1" w:themeTint="A6"/>
          <w:sz w:val="24"/>
          <w:szCs w:val="24"/>
          <w:u w:val="single"/>
          <w:lang w:val="en-GB"/>
        </w:rPr>
        <w:t>R</w:t>
      </w:r>
      <w:r w:rsidR="00657615" w:rsidRPr="00F6487B">
        <w:rPr>
          <w:color w:val="595959" w:themeColor="text1" w:themeTint="A6"/>
          <w:sz w:val="24"/>
          <w:szCs w:val="24"/>
          <w:u w:val="single"/>
          <w:lang w:val="en-GB"/>
        </w:rPr>
        <w:t>esearch tasks</w:t>
      </w:r>
      <w:r w:rsidRPr="00F6487B">
        <w:rPr>
          <w:color w:val="595959" w:themeColor="text1" w:themeTint="A6"/>
          <w:sz w:val="24"/>
          <w:szCs w:val="24"/>
          <w:u w:val="single"/>
          <w:lang w:val="en-GB"/>
        </w:rPr>
        <w:t xml:space="preserve"> </w:t>
      </w:r>
      <w:r w:rsidR="00D91D99" w:rsidRPr="00F6487B">
        <w:rPr>
          <w:color w:val="595959" w:themeColor="text1" w:themeTint="A6"/>
          <w:sz w:val="24"/>
          <w:szCs w:val="24"/>
          <w:u w:val="single"/>
          <w:lang w:val="en-GB"/>
        </w:rPr>
        <w:t>and schedule</w:t>
      </w:r>
    </w:p>
    <w:p w14:paraId="2A0715EC" w14:textId="03CB5B2B" w:rsidR="005C732F" w:rsidRPr="00F6487B" w:rsidRDefault="00116501" w:rsidP="00257049">
      <w:pPr>
        <w:autoSpaceDE w:val="0"/>
        <w:autoSpaceDN w:val="0"/>
        <w:adjustRightInd w:val="0"/>
        <w:spacing w:line="240" w:lineRule="auto"/>
        <w:jc w:val="both"/>
        <w:rPr>
          <w:i/>
          <w:lang w:val="en-GB"/>
        </w:rPr>
      </w:pPr>
      <w:bookmarkStart w:id="3" w:name="_Hlk16675399"/>
      <w:r w:rsidRPr="00F6487B">
        <w:rPr>
          <w:i/>
          <w:highlight w:val="lightGray"/>
          <w:lang w:val="en-GB"/>
        </w:rPr>
        <w:t xml:space="preserve">Please </w:t>
      </w:r>
      <w:r w:rsidR="0021268C" w:rsidRPr="00F6487B">
        <w:rPr>
          <w:i/>
          <w:highlight w:val="lightGray"/>
          <w:lang w:val="en-GB"/>
        </w:rPr>
        <w:t xml:space="preserve">specify most important tasks/activities of the project and schedule them </w:t>
      </w:r>
      <w:r w:rsidRPr="00F6487B">
        <w:rPr>
          <w:i/>
          <w:highlight w:val="lightGray"/>
          <w:lang w:val="en-GB"/>
        </w:rPr>
        <w:t xml:space="preserve">– up to 10 </w:t>
      </w:r>
      <w:r w:rsidR="005C732F" w:rsidRPr="00F6487B">
        <w:rPr>
          <w:i/>
          <w:highlight w:val="lightGray"/>
          <w:lang w:val="en-GB"/>
        </w:rPr>
        <w:t>tasks/activities</w:t>
      </w:r>
      <w:r w:rsidRPr="00F6487B">
        <w:rPr>
          <w:i/>
          <w:highlight w:val="lightGray"/>
          <w:lang w:val="en-GB"/>
        </w:rPr>
        <w:t>.</w:t>
      </w:r>
      <w:r w:rsidR="005C732F" w:rsidRPr="00F6487B">
        <w:rPr>
          <w:i/>
          <w:highlight w:val="lightGray"/>
          <w:lang w:val="en-GB"/>
        </w:rPr>
        <w:t xml:space="preserve"> The following table (or similar) should be used to detail the schedule of the project</w:t>
      </w:r>
      <w:r w:rsidR="00EE693E" w:rsidRPr="00F6487B">
        <w:rPr>
          <w:i/>
          <w:highlight w:val="lightGray"/>
          <w:lang w:val="en-GB"/>
        </w:rPr>
        <w:t>:</w:t>
      </w:r>
      <w:bookmarkEnd w:id="3"/>
    </w:p>
    <w:tbl>
      <w:tblPr>
        <w:tblStyle w:val="Tabela-Siatka"/>
        <w:tblW w:w="10201" w:type="dxa"/>
        <w:tblLook w:val="04A0" w:firstRow="1" w:lastRow="0" w:firstColumn="1" w:lastColumn="0" w:noHBand="0" w:noVBand="1"/>
      </w:tblPr>
      <w:tblGrid>
        <w:gridCol w:w="548"/>
        <w:gridCol w:w="6960"/>
        <w:gridCol w:w="1418"/>
        <w:gridCol w:w="1275"/>
      </w:tblGrid>
      <w:tr w:rsidR="00E23670" w:rsidRPr="00F6487B" w14:paraId="2B4C552F" w14:textId="77777777" w:rsidTr="00450A0D">
        <w:trPr>
          <w:trHeight w:val="679"/>
        </w:trPr>
        <w:tc>
          <w:tcPr>
            <w:tcW w:w="548" w:type="dxa"/>
            <w:shd w:val="clear" w:color="auto" w:fill="0079B2"/>
            <w:vAlign w:val="center"/>
          </w:tcPr>
          <w:p w14:paraId="03369680" w14:textId="08D68722" w:rsidR="00E23670" w:rsidRPr="00450A0D" w:rsidRDefault="00E23670" w:rsidP="00450A0D">
            <w:pPr>
              <w:autoSpaceDE w:val="0"/>
              <w:autoSpaceDN w:val="0"/>
              <w:adjustRightInd w:val="0"/>
              <w:spacing w:before="60" w:after="60" w:line="360" w:lineRule="auto"/>
              <w:rPr>
                <w:b/>
                <w:i/>
                <w:color w:val="FFFFFF" w:themeColor="background1"/>
                <w:sz w:val="22"/>
                <w:lang w:val="en-GB"/>
              </w:rPr>
            </w:pPr>
            <w:r w:rsidRPr="00450A0D">
              <w:rPr>
                <w:b/>
                <w:i/>
                <w:color w:val="FFFFFF" w:themeColor="background1"/>
                <w:sz w:val="22"/>
                <w:lang w:val="en-GB"/>
              </w:rPr>
              <w:t>No.</w:t>
            </w:r>
          </w:p>
        </w:tc>
        <w:tc>
          <w:tcPr>
            <w:tcW w:w="6960" w:type="dxa"/>
            <w:shd w:val="clear" w:color="auto" w:fill="0079B2"/>
            <w:vAlign w:val="center"/>
          </w:tcPr>
          <w:p w14:paraId="60385A94" w14:textId="5388B678" w:rsidR="00E23670" w:rsidRPr="00450A0D" w:rsidRDefault="00E23670" w:rsidP="00450A0D">
            <w:pPr>
              <w:autoSpaceDE w:val="0"/>
              <w:autoSpaceDN w:val="0"/>
              <w:adjustRightInd w:val="0"/>
              <w:spacing w:before="60" w:after="60" w:line="360" w:lineRule="auto"/>
              <w:rPr>
                <w:b/>
                <w:i/>
                <w:color w:val="FFFFFF" w:themeColor="background1"/>
                <w:sz w:val="22"/>
                <w:lang w:val="en-GB"/>
              </w:rPr>
            </w:pPr>
            <w:r w:rsidRPr="00450A0D">
              <w:rPr>
                <w:b/>
                <w:i/>
                <w:color w:val="FFFFFF" w:themeColor="background1"/>
                <w:sz w:val="22"/>
                <w:lang w:val="en-GB"/>
              </w:rPr>
              <w:t>Planned task/activity</w:t>
            </w:r>
          </w:p>
        </w:tc>
        <w:tc>
          <w:tcPr>
            <w:tcW w:w="1418" w:type="dxa"/>
            <w:shd w:val="clear" w:color="auto" w:fill="0079B2"/>
            <w:vAlign w:val="center"/>
          </w:tcPr>
          <w:p w14:paraId="6CF7D4CE" w14:textId="76F7155E" w:rsidR="00E23670" w:rsidRPr="00450A0D" w:rsidRDefault="00E23670" w:rsidP="00450A0D">
            <w:pPr>
              <w:autoSpaceDE w:val="0"/>
              <w:autoSpaceDN w:val="0"/>
              <w:adjustRightInd w:val="0"/>
              <w:spacing w:before="60" w:after="60" w:line="360" w:lineRule="auto"/>
              <w:rPr>
                <w:b/>
                <w:i/>
                <w:color w:val="FFFFFF" w:themeColor="background1"/>
                <w:sz w:val="22"/>
                <w:lang w:val="en-GB"/>
              </w:rPr>
            </w:pPr>
            <w:r w:rsidRPr="00450A0D">
              <w:rPr>
                <w:b/>
                <w:i/>
                <w:color w:val="FFFFFF" w:themeColor="background1"/>
                <w:sz w:val="22"/>
                <w:lang w:val="en-GB"/>
              </w:rPr>
              <w:t>Start date</w:t>
            </w:r>
            <w:r w:rsidR="0067381B" w:rsidRPr="00450A0D">
              <w:rPr>
                <w:b/>
                <w:i/>
                <w:color w:val="FF0000"/>
                <w:sz w:val="22"/>
                <w:lang w:val="en-GB"/>
              </w:rPr>
              <w:t>*</w:t>
            </w:r>
          </w:p>
        </w:tc>
        <w:tc>
          <w:tcPr>
            <w:tcW w:w="1275" w:type="dxa"/>
            <w:shd w:val="clear" w:color="auto" w:fill="0079B2"/>
            <w:vAlign w:val="center"/>
          </w:tcPr>
          <w:p w14:paraId="7AABC909" w14:textId="10323DF5" w:rsidR="00E23670" w:rsidRPr="00450A0D" w:rsidRDefault="00E23670" w:rsidP="00450A0D">
            <w:pPr>
              <w:autoSpaceDE w:val="0"/>
              <w:autoSpaceDN w:val="0"/>
              <w:adjustRightInd w:val="0"/>
              <w:spacing w:before="60" w:after="60" w:line="360" w:lineRule="auto"/>
              <w:rPr>
                <w:b/>
                <w:i/>
                <w:color w:val="FFFFFF" w:themeColor="background1"/>
                <w:sz w:val="22"/>
                <w:lang w:val="en-GB"/>
              </w:rPr>
            </w:pPr>
            <w:r w:rsidRPr="00450A0D">
              <w:rPr>
                <w:b/>
                <w:i/>
                <w:color w:val="FFFFFF" w:themeColor="background1"/>
                <w:sz w:val="22"/>
                <w:lang w:val="en-GB"/>
              </w:rPr>
              <w:t>End date</w:t>
            </w:r>
            <w:r w:rsidR="0067381B" w:rsidRPr="00450A0D">
              <w:rPr>
                <w:b/>
                <w:i/>
                <w:color w:val="FF0000"/>
                <w:sz w:val="22"/>
                <w:lang w:val="en-GB"/>
              </w:rPr>
              <w:t>*</w:t>
            </w:r>
          </w:p>
        </w:tc>
      </w:tr>
      <w:tr w:rsidR="00E23670" w:rsidRPr="00246BAD" w14:paraId="6CC6B5FE" w14:textId="77777777" w:rsidTr="001E1A9F">
        <w:tc>
          <w:tcPr>
            <w:tcW w:w="548" w:type="dxa"/>
            <w:vMerge w:val="restart"/>
          </w:tcPr>
          <w:p w14:paraId="2A6CA9BE" w14:textId="7196C701" w:rsidR="00E23670" w:rsidRPr="00F6487B" w:rsidRDefault="00E23670" w:rsidP="009A03FC">
            <w:pPr>
              <w:autoSpaceDE w:val="0"/>
              <w:autoSpaceDN w:val="0"/>
              <w:adjustRightInd w:val="0"/>
              <w:spacing w:after="0"/>
              <w:rPr>
                <w:b/>
                <w:i/>
                <w:lang w:val="en-GB"/>
              </w:rPr>
            </w:pPr>
            <w:r w:rsidRPr="00F6487B">
              <w:rPr>
                <w:b/>
                <w:i/>
                <w:lang w:val="en-GB"/>
              </w:rPr>
              <w:t>1.</w:t>
            </w:r>
          </w:p>
        </w:tc>
        <w:tc>
          <w:tcPr>
            <w:tcW w:w="6960" w:type="dxa"/>
          </w:tcPr>
          <w:p w14:paraId="25B8A44F" w14:textId="65B140E8" w:rsidR="009A03FC" w:rsidRPr="005B732E" w:rsidRDefault="009A03FC" w:rsidP="005B732E">
            <w:pPr>
              <w:autoSpaceDE w:val="0"/>
              <w:autoSpaceDN w:val="0"/>
              <w:adjustRightInd w:val="0"/>
              <w:rPr>
                <w:i/>
                <w:lang w:val="en-GB"/>
              </w:rPr>
            </w:pPr>
            <w:r w:rsidRPr="00F6487B">
              <w:rPr>
                <w:i/>
                <w:lang w:val="en-GB"/>
              </w:rPr>
              <w:t>Name of a task/activity</w:t>
            </w:r>
          </w:p>
        </w:tc>
        <w:tc>
          <w:tcPr>
            <w:tcW w:w="1418" w:type="dxa"/>
          </w:tcPr>
          <w:p w14:paraId="37842CB6" w14:textId="447971E4" w:rsidR="00E23670" w:rsidRPr="00F6487B" w:rsidRDefault="00E23670" w:rsidP="00FD159C">
            <w:pPr>
              <w:autoSpaceDE w:val="0"/>
              <w:autoSpaceDN w:val="0"/>
              <w:adjustRightInd w:val="0"/>
              <w:spacing w:after="0"/>
              <w:rPr>
                <w:i/>
                <w:lang w:val="en-GB"/>
              </w:rPr>
            </w:pPr>
          </w:p>
        </w:tc>
        <w:tc>
          <w:tcPr>
            <w:tcW w:w="1275" w:type="dxa"/>
          </w:tcPr>
          <w:p w14:paraId="64B41CEE" w14:textId="77777777" w:rsidR="00E23670" w:rsidRPr="00F6487B" w:rsidRDefault="00E23670" w:rsidP="00FD159C">
            <w:pPr>
              <w:autoSpaceDE w:val="0"/>
              <w:autoSpaceDN w:val="0"/>
              <w:adjustRightInd w:val="0"/>
              <w:spacing w:after="0"/>
              <w:rPr>
                <w:i/>
                <w:lang w:val="en-GB"/>
              </w:rPr>
            </w:pPr>
          </w:p>
        </w:tc>
      </w:tr>
      <w:tr w:rsidR="00E23670" w:rsidRPr="00F6487B" w14:paraId="61103595" w14:textId="77777777" w:rsidTr="001E1A9F">
        <w:tc>
          <w:tcPr>
            <w:tcW w:w="548" w:type="dxa"/>
            <w:vMerge/>
          </w:tcPr>
          <w:p w14:paraId="1E40C1D1" w14:textId="246E1716" w:rsidR="00E23670" w:rsidRPr="00F6487B" w:rsidRDefault="00E23670" w:rsidP="00FD159C">
            <w:pPr>
              <w:autoSpaceDE w:val="0"/>
              <w:autoSpaceDN w:val="0"/>
              <w:adjustRightInd w:val="0"/>
              <w:spacing w:after="0"/>
              <w:rPr>
                <w:b/>
                <w:i/>
                <w:lang w:val="en-GB"/>
              </w:rPr>
            </w:pPr>
          </w:p>
        </w:tc>
        <w:tc>
          <w:tcPr>
            <w:tcW w:w="9653" w:type="dxa"/>
            <w:gridSpan w:val="3"/>
          </w:tcPr>
          <w:p w14:paraId="3D5E6AF9" w14:textId="25BF8187" w:rsidR="009A03FC" w:rsidRPr="00F6487B" w:rsidRDefault="009A03FC" w:rsidP="00FD159C">
            <w:pPr>
              <w:autoSpaceDE w:val="0"/>
              <w:autoSpaceDN w:val="0"/>
              <w:adjustRightInd w:val="0"/>
              <w:spacing w:after="0"/>
              <w:rPr>
                <w:i/>
                <w:lang w:val="en-GB"/>
              </w:rPr>
            </w:pPr>
            <w:r w:rsidRPr="00F6487B">
              <w:rPr>
                <w:i/>
                <w:lang w:val="en-GB"/>
              </w:rPr>
              <w:t>Description</w:t>
            </w:r>
          </w:p>
          <w:p w14:paraId="1BE5FC63" w14:textId="63E40345" w:rsidR="009A03FC" w:rsidRPr="00F6487B" w:rsidRDefault="009A03FC" w:rsidP="00FD159C">
            <w:pPr>
              <w:autoSpaceDE w:val="0"/>
              <w:autoSpaceDN w:val="0"/>
              <w:adjustRightInd w:val="0"/>
              <w:spacing w:after="0"/>
              <w:rPr>
                <w:i/>
                <w:lang w:val="en-GB"/>
              </w:rPr>
            </w:pPr>
          </w:p>
        </w:tc>
      </w:tr>
      <w:tr w:rsidR="009A03FC" w:rsidRPr="00F6487B" w14:paraId="5B07C71C" w14:textId="77777777" w:rsidTr="001E1A9F">
        <w:tc>
          <w:tcPr>
            <w:tcW w:w="548" w:type="dxa"/>
            <w:vMerge w:val="restart"/>
          </w:tcPr>
          <w:p w14:paraId="1590C87E" w14:textId="3B13A408" w:rsidR="009A03FC" w:rsidRPr="00F6487B" w:rsidRDefault="009A03FC" w:rsidP="00895588">
            <w:pPr>
              <w:autoSpaceDE w:val="0"/>
              <w:autoSpaceDN w:val="0"/>
              <w:adjustRightInd w:val="0"/>
              <w:spacing w:after="0"/>
              <w:rPr>
                <w:b/>
                <w:i/>
                <w:lang w:val="en-GB"/>
              </w:rPr>
            </w:pPr>
            <w:r w:rsidRPr="00F6487B">
              <w:rPr>
                <w:b/>
                <w:i/>
                <w:lang w:val="en-GB"/>
              </w:rPr>
              <w:t>2.</w:t>
            </w:r>
          </w:p>
        </w:tc>
        <w:tc>
          <w:tcPr>
            <w:tcW w:w="6960" w:type="dxa"/>
          </w:tcPr>
          <w:p w14:paraId="30336FB9" w14:textId="2E1D5495" w:rsidR="009A03FC" w:rsidRPr="00F6487B" w:rsidRDefault="009A03FC" w:rsidP="00895588">
            <w:pPr>
              <w:autoSpaceDE w:val="0"/>
              <w:autoSpaceDN w:val="0"/>
              <w:adjustRightInd w:val="0"/>
              <w:spacing w:after="0"/>
              <w:rPr>
                <w:i/>
                <w:lang w:val="en-GB"/>
              </w:rPr>
            </w:pPr>
          </w:p>
        </w:tc>
        <w:tc>
          <w:tcPr>
            <w:tcW w:w="1418" w:type="dxa"/>
          </w:tcPr>
          <w:p w14:paraId="4051EC57" w14:textId="77777777" w:rsidR="009A03FC" w:rsidRPr="00F6487B" w:rsidRDefault="009A03FC" w:rsidP="00895588">
            <w:pPr>
              <w:autoSpaceDE w:val="0"/>
              <w:autoSpaceDN w:val="0"/>
              <w:adjustRightInd w:val="0"/>
              <w:spacing w:after="0"/>
              <w:rPr>
                <w:i/>
                <w:lang w:val="en-GB"/>
              </w:rPr>
            </w:pPr>
          </w:p>
        </w:tc>
        <w:tc>
          <w:tcPr>
            <w:tcW w:w="1275" w:type="dxa"/>
          </w:tcPr>
          <w:p w14:paraId="21E4A12C" w14:textId="77777777" w:rsidR="009A03FC" w:rsidRPr="00F6487B" w:rsidRDefault="009A03FC" w:rsidP="00895588">
            <w:pPr>
              <w:autoSpaceDE w:val="0"/>
              <w:autoSpaceDN w:val="0"/>
              <w:adjustRightInd w:val="0"/>
              <w:spacing w:after="0"/>
              <w:rPr>
                <w:i/>
                <w:lang w:val="en-GB"/>
              </w:rPr>
            </w:pPr>
          </w:p>
        </w:tc>
      </w:tr>
      <w:tr w:rsidR="009A03FC" w:rsidRPr="00F6487B" w14:paraId="79CA7DED" w14:textId="77777777" w:rsidTr="001E1A9F">
        <w:tc>
          <w:tcPr>
            <w:tcW w:w="548" w:type="dxa"/>
            <w:vMerge/>
          </w:tcPr>
          <w:p w14:paraId="546E6ADE" w14:textId="77777777" w:rsidR="009A03FC" w:rsidRPr="00F6487B" w:rsidRDefault="009A03FC" w:rsidP="00895588">
            <w:pPr>
              <w:autoSpaceDE w:val="0"/>
              <w:autoSpaceDN w:val="0"/>
              <w:adjustRightInd w:val="0"/>
              <w:spacing w:after="0"/>
              <w:rPr>
                <w:b/>
                <w:i/>
                <w:lang w:val="en-GB"/>
              </w:rPr>
            </w:pPr>
          </w:p>
        </w:tc>
        <w:tc>
          <w:tcPr>
            <w:tcW w:w="9653" w:type="dxa"/>
            <w:gridSpan w:val="3"/>
          </w:tcPr>
          <w:p w14:paraId="6B8BAA6D" w14:textId="77777777" w:rsidR="009A03FC" w:rsidRPr="00F6487B" w:rsidRDefault="009A03FC" w:rsidP="00895588">
            <w:pPr>
              <w:autoSpaceDE w:val="0"/>
              <w:autoSpaceDN w:val="0"/>
              <w:adjustRightInd w:val="0"/>
              <w:spacing w:after="0"/>
              <w:rPr>
                <w:i/>
                <w:lang w:val="en-GB"/>
              </w:rPr>
            </w:pPr>
          </w:p>
          <w:p w14:paraId="75C74C64" w14:textId="168E48CD" w:rsidR="009A03FC" w:rsidRPr="00F6487B" w:rsidRDefault="009A03FC" w:rsidP="00895588">
            <w:pPr>
              <w:autoSpaceDE w:val="0"/>
              <w:autoSpaceDN w:val="0"/>
              <w:adjustRightInd w:val="0"/>
              <w:spacing w:after="0"/>
              <w:rPr>
                <w:i/>
                <w:lang w:val="en-GB"/>
              </w:rPr>
            </w:pPr>
          </w:p>
        </w:tc>
      </w:tr>
      <w:tr w:rsidR="009A03FC" w:rsidRPr="00F6487B" w14:paraId="6F0405AF" w14:textId="77777777" w:rsidTr="001E1A9F">
        <w:tc>
          <w:tcPr>
            <w:tcW w:w="548" w:type="dxa"/>
            <w:vMerge w:val="restart"/>
          </w:tcPr>
          <w:p w14:paraId="24DC39BA" w14:textId="583F1F88" w:rsidR="009A03FC" w:rsidRPr="00F6487B" w:rsidRDefault="009A03FC" w:rsidP="00895588">
            <w:pPr>
              <w:autoSpaceDE w:val="0"/>
              <w:autoSpaceDN w:val="0"/>
              <w:adjustRightInd w:val="0"/>
              <w:spacing w:after="0"/>
              <w:rPr>
                <w:b/>
                <w:i/>
                <w:lang w:val="en-GB"/>
              </w:rPr>
            </w:pPr>
            <w:r w:rsidRPr="00F6487B">
              <w:rPr>
                <w:b/>
                <w:i/>
                <w:lang w:val="en-GB"/>
              </w:rPr>
              <w:t>…</w:t>
            </w:r>
          </w:p>
        </w:tc>
        <w:tc>
          <w:tcPr>
            <w:tcW w:w="6960" w:type="dxa"/>
          </w:tcPr>
          <w:p w14:paraId="0F4AC720" w14:textId="77777777" w:rsidR="009A03FC" w:rsidRPr="00F6487B" w:rsidRDefault="009A03FC" w:rsidP="00895588">
            <w:pPr>
              <w:autoSpaceDE w:val="0"/>
              <w:autoSpaceDN w:val="0"/>
              <w:adjustRightInd w:val="0"/>
              <w:spacing w:after="0"/>
              <w:rPr>
                <w:i/>
                <w:lang w:val="en-GB"/>
              </w:rPr>
            </w:pPr>
          </w:p>
        </w:tc>
        <w:tc>
          <w:tcPr>
            <w:tcW w:w="1418" w:type="dxa"/>
          </w:tcPr>
          <w:p w14:paraId="42C5D62A" w14:textId="77777777" w:rsidR="009A03FC" w:rsidRPr="00F6487B" w:rsidRDefault="009A03FC" w:rsidP="00895588">
            <w:pPr>
              <w:autoSpaceDE w:val="0"/>
              <w:autoSpaceDN w:val="0"/>
              <w:adjustRightInd w:val="0"/>
              <w:spacing w:after="0"/>
              <w:rPr>
                <w:i/>
                <w:lang w:val="en-GB"/>
              </w:rPr>
            </w:pPr>
          </w:p>
        </w:tc>
        <w:tc>
          <w:tcPr>
            <w:tcW w:w="1275" w:type="dxa"/>
          </w:tcPr>
          <w:p w14:paraId="3AB5E44C" w14:textId="77777777" w:rsidR="009A03FC" w:rsidRPr="00F6487B" w:rsidRDefault="009A03FC" w:rsidP="00895588">
            <w:pPr>
              <w:autoSpaceDE w:val="0"/>
              <w:autoSpaceDN w:val="0"/>
              <w:adjustRightInd w:val="0"/>
              <w:spacing w:after="0"/>
              <w:rPr>
                <w:i/>
                <w:lang w:val="en-GB"/>
              </w:rPr>
            </w:pPr>
          </w:p>
        </w:tc>
      </w:tr>
      <w:tr w:rsidR="009A03FC" w:rsidRPr="00F6487B" w14:paraId="4CAFD86F" w14:textId="77777777" w:rsidTr="001E1A9F">
        <w:tc>
          <w:tcPr>
            <w:tcW w:w="548" w:type="dxa"/>
            <w:vMerge/>
          </w:tcPr>
          <w:p w14:paraId="085AEEC2" w14:textId="77777777" w:rsidR="009A03FC" w:rsidRPr="00F6487B" w:rsidRDefault="009A03FC" w:rsidP="00895588">
            <w:pPr>
              <w:autoSpaceDE w:val="0"/>
              <w:autoSpaceDN w:val="0"/>
              <w:adjustRightInd w:val="0"/>
              <w:spacing w:after="0"/>
              <w:rPr>
                <w:i/>
                <w:lang w:val="en-GB"/>
              </w:rPr>
            </w:pPr>
          </w:p>
        </w:tc>
        <w:tc>
          <w:tcPr>
            <w:tcW w:w="9653" w:type="dxa"/>
            <w:gridSpan w:val="3"/>
          </w:tcPr>
          <w:p w14:paraId="54B4C4D0" w14:textId="77777777" w:rsidR="009A03FC" w:rsidRPr="00F6487B" w:rsidRDefault="009A03FC" w:rsidP="00895588">
            <w:pPr>
              <w:autoSpaceDE w:val="0"/>
              <w:autoSpaceDN w:val="0"/>
              <w:adjustRightInd w:val="0"/>
              <w:spacing w:after="0"/>
              <w:rPr>
                <w:i/>
                <w:lang w:val="en-GB"/>
              </w:rPr>
            </w:pPr>
          </w:p>
          <w:p w14:paraId="732E278A" w14:textId="037C5AD1" w:rsidR="009A03FC" w:rsidRPr="00F6487B" w:rsidRDefault="009A03FC" w:rsidP="00895588">
            <w:pPr>
              <w:autoSpaceDE w:val="0"/>
              <w:autoSpaceDN w:val="0"/>
              <w:adjustRightInd w:val="0"/>
              <w:spacing w:after="0"/>
              <w:rPr>
                <w:i/>
                <w:lang w:val="en-GB"/>
              </w:rPr>
            </w:pPr>
          </w:p>
        </w:tc>
      </w:tr>
    </w:tbl>
    <w:p w14:paraId="32605469" w14:textId="22B10861" w:rsidR="0067381B" w:rsidRDefault="00F74D80" w:rsidP="0067381B">
      <w:pPr>
        <w:spacing w:before="60" w:after="120"/>
        <w:rPr>
          <w:rStyle w:val="tlid-translation"/>
          <w:i/>
          <w:lang w:val="en-GB"/>
        </w:rPr>
      </w:pPr>
      <w:r>
        <w:rPr>
          <w:b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F2FCC5A" wp14:editId="029DFD52">
                <wp:simplePos x="0" y="0"/>
                <wp:positionH relativeFrom="column">
                  <wp:posOffset>1459865</wp:posOffset>
                </wp:positionH>
                <wp:positionV relativeFrom="paragraph">
                  <wp:posOffset>277495</wp:posOffset>
                </wp:positionV>
                <wp:extent cx="381000" cy="295275"/>
                <wp:effectExtent l="0" t="0" r="19050" b="28575"/>
                <wp:wrapNone/>
                <wp:docPr id="4" name="Pole tekstow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659FBFB" w14:textId="27BE21DF" w:rsidR="00F74D80" w:rsidRDefault="00F74D80" w:rsidP="00F74D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2FCC5A"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margin-left:114.95pt;margin-top:21.85pt;width:30pt;height:23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" fillcolor="white [3201]" strokeweight=".5pt">
                <v:textbox>
                  <w:txbxContent>
                    <w:p w14:paraId="1659FBFB" w14:textId="27BE21DF" w:rsidR="00F74D80" w:rsidRDefault="00F74D80" w:rsidP="00F74D80"/>
                  </w:txbxContent>
                </v:textbox>
              </v:shape>
            </w:pict>
          </mc:Fallback>
        </mc:AlternateContent>
      </w:r>
      <w:r>
        <w:rPr>
          <w:b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9BA5D66" wp14:editId="4D91C932">
                <wp:simplePos x="0" y="0"/>
                <wp:positionH relativeFrom="column">
                  <wp:posOffset>850265</wp:posOffset>
                </wp:positionH>
                <wp:positionV relativeFrom="paragraph">
                  <wp:posOffset>277495</wp:posOffset>
                </wp:positionV>
                <wp:extent cx="381000" cy="295275"/>
                <wp:effectExtent l="0" t="0" r="19050" b="28575"/>
                <wp:wrapNone/>
                <wp:docPr id="3" name="Pole tekstow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CC0E1A" w14:textId="3DBBFDC8" w:rsidR="00F74D80" w:rsidRDefault="00F74D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A5D66" id="Pole tekstowe 3" o:spid="_x0000_s1027" type="#_x0000_t202" style="position:absolute;margin-left:66.95pt;margin-top:21.85pt;width:30pt;height:23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" fillcolor="white [3201]" strokeweight=".5pt">
                <v:textbox>
                  <w:txbxContent>
                    <w:p w14:paraId="55CC0E1A" w14:textId="3DBBFDC8" w:rsidR="00F74D80" w:rsidRDefault="00F74D80"/>
                  </w:txbxContent>
                </v:textbox>
              </v:shape>
            </w:pict>
          </mc:Fallback>
        </mc:AlternateContent>
      </w:r>
      <w:r w:rsidR="0067381B" w:rsidRPr="00F6487B">
        <w:rPr>
          <w:b/>
          <w:color w:val="FF0000"/>
          <w:sz w:val="24"/>
          <w:szCs w:val="24"/>
          <w:lang w:val="en-GB"/>
        </w:rPr>
        <w:t>*</w:t>
      </w:r>
      <w:r w:rsidR="0067381B" w:rsidRPr="00F6487B">
        <w:rPr>
          <w:rStyle w:val="tlid-translation"/>
          <w:i/>
          <w:lang w:val="en-GB"/>
        </w:rPr>
        <w:t>Please use abbreviations M1, M2, M3 etc. to indicate subsequent months of the project duration.</w:t>
      </w:r>
    </w:p>
    <w:p w14:paraId="657A0FC3" w14:textId="35F16755" w:rsidR="005B732E" w:rsidRDefault="005B732E" w:rsidP="0067381B">
      <w:pPr>
        <w:spacing w:before="60" w:after="120"/>
        <w:rPr>
          <w:rStyle w:val="tlid-translation"/>
          <w:b/>
          <w:lang w:val="en-GB"/>
        </w:rPr>
      </w:pPr>
      <w:r w:rsidRPr="005B732E">
        <w:rPr>
          <w:rStyle w:val="tlid-translation"/>
          <w:b/>
          <w:lang w:val="en-GB"/>
        </w:rPr>
        <w:t xml:space="preserve">M1 stands for </w:t>
      </w:r>
      <w:r w:rsidR="00F74D80">
        <w:rPr>
          <w:rStyle w:val="tlid-translation"/>
          <w:b/>
          <w:lang w:val="en-GB"/>
        </w:rPr>
        <w:t xml:space="preserve">        </w:t>
      </w:r>
      <w:r w:rsidRPr="005B732E">
        <w:rPr>
          <w:rStyle w:val="tlid-translation"/>
          <w:b/>
          <w:lang w:val="en-GB"/>
        </w:rPr>
        <w:t xml:space="preserve"> </w:t>
      </w:r>
      <w:r w:rsidR="00F74D80">
        <w:rPr>
          <w:rStyle w:val="tlid-translation"/>
          <w:b/>
          <w:lang w:val="en-GB"/>
        </w:rPr>
        <w:t xml:space="preserve">       /                  </w:t>
      </w:r>
      <w:r w:rsidRPr="005B732E">
        <w:rPr>
          <w:rStyle w:val="tlid-translation"/>
          <w:b/>
          <w:lang w:val="en-GB"/>
        </w:rPr>
        <w:t>(mm/</w:t>
      </w:r>
      <w:proofErr w:type="spellStart"/>
      <w:r w:rsidRPr="005B732E">
        <w:rPr>
          <w:rStyle w:val="tlid-translation"/>
          <w:b/>
          <w:lang w:val="en-GB"/>
        </w:rPr>
        <w:t>yy</w:t>
      </w:r>
      <w:proofErr w:type="spellEnd"/>
      <w:r w:rsidRPr="005B732E">
        <w:rPr>
          <w:rStyle w:val="tlid-translation"/>
          <w:b/>
          <w:lang w:val="en-GB"/>
        </w:rPr>
        <w:t>).</w:t>
      </w:r>
    </w:p>
    <w:p w14:paraId="0915EE04" w14:textId="2EAD5874" w:rsidR="00F74D80" w:rsidRDefault="00F74D80" w:rsidP="0067381B">
      <w:pPr>
        <w:spacing w:before="60" w:after="120"/>
        <w:rPr>
          <w:rStyle w:val="tlid-translation"/>
          <w:b/>
          <w:lang w:val="en-GB"/>
        </w:rPr>
      </w:pPr>
    </w:p>
    <w:p w14:paraId="4B271988" w14:textId="2579AA70" w:rsidR="00F74D80" w:rsidRDefault="00F74D80" w:rsidP="0067381B">
      <w:pPr>
        <w:spacing w:before="60" w:after="120"/>
        <w:rPr>
          <w:rStyle w:val="tlid-translation"/>
          <w:b/>
          <w:lang w:val="en-GB"/>
        </w:rPr>
      </w:pPr>
    </w:p>
    <w:p w14:paraId="478C45BB" w14:textId="1A98C0B2" w:rsidR="00F74D80" w:rsidRDefault="00F74D80" w:rsidP="0067381B">
      <w:pPr>
        <w:spacing w:before="60" w:after="120"/>
        <w:rPr>
          <w:rStyle w:val="tlid-translation"/>
          <w:b/>
          <w:lang w:val="en-GB"/>
        </w:rPr>
      </w:pPr>
    </w:p>
    <w:p w14:paraId="71253F15" w14:textId="53E059A1" w:rsidR="00F74D80" w:rsidRDefault="00F74D80" w:rsidP="0067381B">
      <w:pPr>
        <w:spacing w:before="60" w:after="120"/>
        <w:rPr>
          <w:rStyle w:val="tlid-translation"/>
          <w:b/>
          <w:lang w:val="en-GB"/>
        </w:rPr>
      </w:pPr>
    </w:p>
    <w:p w14:paraId="60DB5A1E" w14:textId="4259AA8F" w:rsidR="00F74D80" w:rsidRDefault="00F74D80" w:rsidP="0067381B">
      <w:pPr>
        <w:spacing w:before="60" w:after="120"/>
        <w:rPr>
          <w:rStyle w:val="tlid-translation"/>
          <w:b/>
          <w:lang w:val="en-GB"/>
        </w:rPr>
      </w:pPr>
    </w:p>
    <w:p w14:paraId="39085AC2" w14:textId="3DB591FD" w:rsidR="00116501" w:rsidRPr="00F6487B" w:rsidRDefault="00116501" w:rsidP="005B732E">
      <w:pPr>
        <w:pStyle w:val="Akapitzlist"/>
        <w:numPr>
          <w:ilvl w:val="1"/>
          <w:numId w:val="40"/>
        </w:numPr>
        <w:spacing w:before="240" w:after="120"/>
        <w:ind w:left="788" w:hanging="431"/>
        <w:contextualSpacing w:val="0"/>
        <w:rPr>
          <w:color w:val="595959" w:themeColor="text1" w:themeTint="A6"/>
          <w:sz w:val="24"/>
          <w:szCs w:val="24"/>
          <w:u w:val="single"/>
          <w:lang w:val="en-GB"/>
        </w:rPr>
      </w:pPr>
      <w:r w:rsidRPr="00F6487B">
        <w:rPr>
          <w:color w:val="595959" w:themeColor="text1" w:themeTint="A6"/>
          <w:sz w:val="24"/>
          <w:szCs w:val="24"/>
          <w:u w:val="single"/>
          <w:lang w:val="en-GB"/>
        </w:rPr>
        <w:lastRenderedPageBreak/>
        <w:t>Research methodology</w:t>
      </w:r>
      <w:r w:rsidR="00AD1177" w:rsidRPr="00F6487B">
        <w:rPr>
          <w:color w:val="595959" w:themeColor="text1" w:themeTint="A6"/>
          <w:sz w:val="24"/>
          <w:szCs w:val="24"/>
          <w:u w:val="single"/>
          <w:lang w:val="en-GB"/>
        </w:rPr>
        <w:t xml:space="preserve"> and equipment</w:t>
      </w:r>
    </w:p>
    <w:p w14:paraId="61F338D5" w14:textId="5D08F52B" w:rsidR="00C70A2F" w:rsidRDefault="00C70A2F" w:rsidP="00257049">
      <w:pPr>
        <w:autoSpaceDE w:val="0"/>
        <w:autoSpaceDN w:val="0"/>
        <w:adjustRightInd w:val="0"/>
        <w:spacing w:line="240" w:lineRule="auto"/>
        <w:jc w:val="both"/>
        <w:rPr>
          <w:i/>
          <w:highlight w:val="lightGray"/>
          <w:lang w:val="en-GB"/>
        </w:rPr>
      </w:pPr>
      <w:r w:rsidRPr="00F6487B">
        <w:rPr>
          <w:i/>
          <w:highlight w:val="lightGray"/>
          <w:lang w:val="en-GB"/>
        </w:rPr>
        <w:t xml:space="preserve">Please </w:t>
      </w:r>
      <w:r w:rsidR="00D91D99" w:rsidRPr="00F6487B">
        <w:rPr>
          <w:i/>
          <w:highlight w:val="lightGray"/>
          <w:lang w:val="en-GB"/>
        </w:rPr>
        <w:t xml:space="preserve">describe the methods and equipment </w:t>
      </w:r>
      <w:r w:rsidR="0021268C" w:rsidRPr="00F6487B">
        <w:rPr>
          <w:i/>
          <w:highlight w:val="lightGray"/>
          <w:lang w:val="en-GB"/>
        </w:rPr>
        <w:t xml:space="preserve">to be </w:t>
      </w:r>
      <w:r w:rsidR="00D91D99" w:rsidRPr="00F6487B">
        <w:rPr>
          <w:i/>
          <w:highlight w:val="lightGray"/>
          <w:lang w:val="en-GB"/>
        </w:rPr>
        <w:t xml:space="preserve">used </w:t>
      </w:r>
      <w:r w:rsidR="0021268C" w:rsidRPr="00F6487B">
        <w:rPr>
          <w:i/>
          <w:highlight w:val="lightGray"/>
          <w:lang w:val="en-GB"/>
        </w:rPr>
        <w:t>during the implementation of your</w:t>
      </w:r>
      <w:r w:rsidR="00D91D99" w:rsidRPr="00F6487B">
        <w:rPr>
          <w:i/>
          <w:highlight w:val="lightGray"/>
          <w:lang w:val="en-GB"/>
        </w:rPr>
        <w:t xml:space="preserve"> project.</w:t>
      </w:r>
      <w:r w:rsidR="00D91D99" w:rsidRPr="00F6487B">
        <w:rPr>
          <w:rFonts w:asciiTheme="minorHAnsi" w:hAnsiTheme="minorHAnsi"/>
          <w:highlight w:val="lightGray"/>
          <w:lang w:val="en-GB"/>
        </w:rPr>
        <w:t xml:space="preserve"> </w:t>
      </w:r>
      <w:r w:rsidR="0004469D" w:rsidRPr="00F6487B">
        <w:rPr>
          <w:rFonts w:asciiTheme="minorHAnsi" w:hAnsiTheme="minorHAnsi"/>
          <w:highlight w:val="lightGray"/>
          <w:lang w:val="en-GB"/>
        </w:rPr>
        <w:br/>
      </w:r>
      <w:r w:rsidR="002C56D2" w:rsidRPr="00F6487B">
        <w:rPr>
          <w:i/>
          <w:highlight w:val="lightGray"/>
          <w:lang w:val="en-GB"/>
        </w:rPr>
        <w:t>In particular, t</w:t>
      </w:r>
      <w:r w:rsidRPr="00F6487B">
        <w:rPr>
          <w:i/>
          <w:highlight w:val="lightGray"/>
          <w:lang w:val="en-GB"/>
        </w:rPr>
        <w:t>he following table (or similar) should be used to</w:t>
      </w:r>
      <w:r w:rsidR="00810CFB" w:rsidRPr="00F6487B">
        <w:rPr>
          <w:i/>
          <w:highlight w:val="lightGray"/>
          <w:lang w:val="en-GB"/>
        </w:rPr>
        <w:t xml:space="preserve"> list the equipment necessary for </w:t>
      </w:r>
      <w:r w:rsidR="00257049" w:rsidRPr="00F6487B">
        <w:rPr>
          <w:i/>
          <w:highlight w:val="lightGray"/>
          <w:lang w:val="en-GB"/>
        </w:rPr>
        <w:t xml:space="preserve">implementation of </w:t>
      </w:r>
      <w:r w:rsidR="00810CFB" w:rsidRPr="00F6487B">
        <w:rPr>
          <w:i/>
          <w:highlight w:val="lightGray"/>
          <w:lang w:val="en-GB"/>
        </w:rPr>
        <w:t xml:space="preserve">the </w:t>
      </w:r>
      <w:r w:rsidR="00EE693E" w:rsidRPr="00F6487B">
        <w:rPr>
          <w:i/>
          <w:highlight w:val="lightGray"/>
          <w:lang w:val="en-GB"/>
        </w:rPr>
        <w:t>project:</w:t>
      </w:r>
    </w:p>
    <w:tbl>
      <w:tblPr>
        <w:tblStyle w:val="Tabela-Siatka"/>
        <w:tblW w:w="10201" w:type="dxa"/>
        <w:tblLayout w:type="fixed"/>
        <w:tblLook w:val="04A0" w:firstRow="1" w:lastRow="0" w:firstColumn="1" w:lastColumn="0" w:noHBand="0" w:noVBand="1"/>
      </w:tblPr>
      <w:tblGrid>
        <w:gridCol w:w="562"/>
        <w:gridCol w:w="2694"/>
        <w:gridCol w:w="2268"/>
        <w:gridCol w:w="2976"/>
        <w:gridCol w:w="1701"/>
      </w:tblGrid>
      <w:tr w:rsidR="00EE693E" w:rsidRPr="00246BAD" w14:paraId="3E9F40B1" w14:textId="2D342C8B" w:rsidTr="00450A0D">
        <w:tc>
          <w:tcPr>
            <w:tcW w:w="562" w:type="dxa"/>
            <w:shd w:val="clear" w:color="auto" w:fill="0079B2"/>
          </w:tcPr>
          <w:p w14:paraId="3B92817C" w14:textId="77777777" w:rsidR="00EE693E" w:rsidRPr="00450A0D" w:rsidRDefault="00EE693E" w:rsidP="00FD159C">
            <w:pPr>
              <w:autoSpaceDE w:val="0"/>
              <w:autoSpaceDN w:val="0"/>
              <w:adjustRightInd w:val="0"/>
              <w:spacing w:after="0"/>
              <w:rPr>
                <w:b/>
                <w:i/>
                <w:color w:val="FFFFFF" w:themeColor="background1"/>
                <w:sz w:val="22"/>
                <w:lang w:val="en-GB"/>
              </w:rPr>
            </w:pPr>
            <w:r w:rsidRPr="00450A0D">
              <w:rPr>
                <w:b/>
                <w:i/>
                <w:color w:val="FFFFFF" w:themeColor="background1"/>
                <w:sz w:val="22"/>
                <w:lang w:val="en-GB"/>
              </w:rPr>
              <w:t>No.</w:t>
            </w:r>
          </w:p>
        </w:tc>
        <w:tc>
          <w:tcPr>
            <w:tcW w:w="2694" w:type="dxa"/>
            <w:shd w:val="clear" w:color="auto" w:fill="0079B2"/>
          </w:tcPr>
          <w:p w14:paraId="7E7E40B8" w14:textId="73E6F75D" w:rsidR="00EE693E" w:rsidRPr="00450A0D" w:rsidRDefault="00EE693E" w:rsidP="00FD159C">
            <w:pPr>
              <w:autoSpaceDE w:val="0"/>
              <w:autoSpaceDN w:val="0"/>
              <w:adjustRightInd w:val="0"/>
              <w:spacing w:after="0"/>
              <w:rPr>
                <w:b/>
                <w:i/>
                <w:color w:val="FFFFFF" w:themeColor="background1"/>
                <w:sz w:val="22"/>
                <w:lang w:val="en-GB"/>
              </w:rPr>
            </w:pPr>
            <w:r w:rsidRPr="00450A0D">
              <w:rPr>
                <w:b/>
                <w:i/>
                <w:color w:val="FFFFFF" w:themeColor="background1"/>
                <w:sz w:val="22"/>
                <w:lang w:val="en-GB"/>
              </w:rPr>
              <w:t>Equipment</w:t>
            </w:r>
          </w:p>
        </w:tc>
        <w:tc>
          <w:tcPr>
            <w:tcW w:w="2268" w:type="dxa"/>
            <w:shd w:val="clear" w:color="auto" w:fill="0079B2"/>
          </w:tcPr>
          <w:p w14:paraId="00194E37" w14:textId="2ACD3614" w:rsidR="00EE693E" w:rsidRPr="00450A0D" w:rsidRDefault="00EE693E" w:rsidP="00FD159C">
            <w:pPr>
              <w:autoSpaceDE w:val="0"/>
              <w:autoSpaceDN w:val="0"/>
              <w:adjustRightInd w:val="0"/>
              <w:spacing w:after="0"/>
              <w:jc w:val="center"/>
              <w:rPr>
                <w:b/>
                <w:i/>
                <w:color w:val="FFFFFF" w:themeColor="background1"/>
                <w:sz w:val="22"/>
                <w:lang w:val="en-GB"/>
              </w:rPr>
            </w:pPr>
            <w:r w:rsidRPr="00450A0D">
              <w:rPr>
                <w:b/>
                <w:i/>
                <w:color w:val="FFFFFF" w:themeColor="background1"/>
                <w:sz w:val="22"/>
                <w:lang w:val="en-GB"/>
              </w:rPr>
              <w:t xml:space="preserve">Available at </w:t>
            </w:r>
            <w:proofErr w:type="spellStart"/>
            <w:r w:rsidR="0079517B">
              <w:rPr>
                <w:b/>
                <w:i/>
                <w:color w:val="FFFFFF" w:themeColor="background1"/>
                <w:sz w:val="22"/>
                <w:lang w:val="en-GB"/>
              </w:rPr>
              <w:t>IChF</w:t>
            </w:r>
            <w:proofErr w:type="spellEnd"/>
            <w:r w:rsidRPr="00450A0D">
              <w:rPr>
                <w:b/>
                <w:i/>
                <w:color w:val="FFFFFF" w:themeColor="background1"/>
                <w:sz w:val="22"/>
                <w:lang w:val="en-GB"/>
              </w:rPr>
              <w:t xml:space="preserve"> </w:t>
            </w:r>
          </w:p>
          <w:p w14:paraId="1B1AF1D3" w14:textId="77777777" w:rsidR="00EE693E" w:rsidRPr="00450A0D" w:rsidRDefault="00EE693E" w:rsidP="00FD159C">
            <w:pPr>
              <w:autoSpaceDE w:val="0"/>
              <w:autoSpaceDN w:val="0"/>
              <w:adjustRightInd w:val="0"/>
              <w:spacing w:after="0"/>
              <w:jc w:val="center"/>
              <w:rPr>
                <w:b/>
                <w:i/>
                <w:color w:val="FFFFFF" w:themeColor="background1"/>
                <w:sz w:val="22"/>
                <w:lang w:val="en-GB"/>
              </w:rPr>
            </w:pPr>
            <w:r w:rsidRPr="00450A0D">
              <w:rPr>
                <w:b/>
                <w:i/>
                <w:color w:val="FFFFFF" w:themeColor="background1"/>
                <w:sz w:val="22"/>
                <w:lang w:val="en-GB"/>
              </w:rPr>
              <w:t>Y/N</w:t>
            </w:r>
          </w:p>
          <w:p w14:paraId="4C85C868" w14:textId="4A3676A0" w:rsidR="00D90C2B" w:rsidRPr="00450A0D" w:rsidRDefault="00D90C2B" w:rsidP="00D90C2B">
            <w:pPr>
              <w:autoSpaceDE w:val="0"/>
              <w:autoSpaceDN w:val="0"/>
              <w:adjustRightInd w:val="0"/>
              <w:spacing w:after="0"/>
              <w:jc w:val="center"/>
              <w:rPr>
                <w:b/>
                <w:i/>
                <w:color w:val="FFFFFF" w:themeColor="background1"/>
                <w:sz w:val="22"/>
                <w:lang w:val="en-GB"/>
              </w:rPr>
            </w:pPr>
            <w:r w:rsidRPr="00450A0D">
              <w:rPr>
                <w:b/>
                <w:i/>
                <w:color w:val="FFFFFF" w:themeColor="background1"/>
                <w:sz w:val="22"/>
                <w:lang w:val="en-GB"/>
              </w:rPr>
              <w:t xml:space="preserve">(please check the </w:t>
            </w:r>
            <w:hyperlink r:id="rId9" w:history="1">
              <w:r w:rsidRPr="00450A0D">
                <w:rPr>
                  <w:rStyle w:val="Hipercze"/>
                  <w:b/>
                  <w:i/>
                  <w:color w:val="FFFFFF" w:themeColor="background1"/>
                  <w:sz w:val="22"/>
                  <w:lang w:val="en-GB"/>
                </w:rPr>
                <w:t>link</w:t>
              </w:r>
            </w:hyperlink>
            <w:r w:rsidRPr="00450A0D">
              <w:rPr>
                <w:b/>
                <w:i/>
                <w:color w:val="FFFFFF" w:themeColor="background1"/>
                <w:sz w:val="22"/>
                <w:lang w:val="en-GB"/>
              </w:rPr>
              <w:t>)</w:t>
            </w:r>
          </w:p>
        </w:tc>
        <w:tc>
          <w:tcPr>
            <w:tcW w:w="2976" w:type="dxa"/>
            <w:shd w:val="clear" w:color="auto" w:fill="0079B2"/>
          </w:tcPr>
          <w:p w14:paraId="2C20C43C" w14:textId="7D1A4176" w:rsidR="00EE693E" w:rsidRPr="00450A0D" w:rsidRDefault="00EE693E" w:rsidP="00FD159C">
            <w:pPr>
              <w:autoSpaceDE w:val="0"/>
              <w:autoSpaceDN w:val="0"/>
              <w:adjustRightInd w:val="0"/>
              <w:spacing w:after="0"/>
              <w:jc w:val="center"/>
              <w:rPr>
                <w:b/>
                <w:i/>
                <w:color w:val="FFFFFF" w:themeColor="background1"/>
                <w:sz w:val="22"/>
                <w:lang w:val="en-GB"/>
              </w:rPr>
            </w:pPr>
            <w:r w:rsidRPr="00450A0D">
              <w:rPr>
                <w:b/>
                <w:i/>
                <w:color w:val="FFFFFF" w:themeColor="background1"/>
                <w:sz w:val="22"/>
                <w:lang w:val="en-GB"/>
              </w:rPr>
              <w:t>Available at Partner organization</w:t>
            </w:r>
          </w:p>
          <w:p w14:paraId="43661778" w14:textId="00150C51" w:rsidR="00EE693E" w:rsidRPr="00450A0D" w:rsidRDefault="00EE693E" w:rsidP="00FD159C">
            <w:pPr>
              <w:autoSpaceDE w:val="0"/>
              <w:autoSpaceDN w:val="0"/>
              <w:adjustRightInd w:val="0"/>
              <w:spacing w:after="0"/>
              <w:jc w:val="center"/>
              <w:rPr>
                <w:b/>
                <w:i/>
                <w:color w:val="FFFFFF" w:themeColor="background1"/>
                <w:sz w:val="22"/>
                <w:lang w:val="en-GB"/>
              </w:rPr>
            </w:pPr>
            <w:r w:rsidRPr="00450A0D">
              <w:rPr>
                <w:b/>
                <w:i/>
                <w:color w:val="FFFFFF" w:themeColor="background1"/>
                <w:sz w:val="22"/>
                <w:lang w:val="en-GB"/>
              </w:rPr>
              <w:t>Y/N</w:t>
            </w:r>
          </w:p>
        </w:tc>
        <w:tc>
          <w:tcPr>
            <w:tcW w:w="1701" w:type="dxa"/>
            <w:shd w:val="clear" w:color="auto" w:fill="0079B2"/>
          </w:tcPr>
          <w:p w14:paraId="2C36B4C7" w14:textId="77777777" w:rsidR="00EE693E" w:rsidRPr="00450A0D" w:rsidRDefault="00EE693E" w:rsidP="00FD159C">
            <w:pPr>
              <w:autoSpaceDE w:val="0"/>
              <w:autoSpaceDN w:val="0"/>
              <w:adjustRightInd w:val="0"/>
              <w:spacing w:after="0"/>
              <w:jc w:val="center"/>
              <w:rPr>
                <w:b/>
                <w:i/>
                <w:color w:val="FFFFFF" w:themeColor="background1"/>
                <w:sz w:val="22"/>
                <w:lang w:val="en-GB"/>
              </w:rPr>
            </w:pPr>
            <w:r w:rsidRPr="00450A0D">
              <w:rPr>
                <w:b/>
                <w:i/>
                <w:color w:val="FFFFFF" w:themeColor="background1"/>
                <w:sz w:val="22"/>
                <w:lang w:val="en-GB"/>
              </w:rPr>
              <w:t>Cost of purchase</w:t>
            </w:r>
          </w:p>
          <w:p w14:paraId="459D94FB" w14:textId="44AA7AE1" w:rsidR="00EE693E" w:rsidRPr="00450A0D" w:rsidRDefault="002F43EC" w:rsidP="00FD159C">
            <w:pPr>
              <w:autoSpaceDE w:val="0"/>
              <w:autoSpaceDN w:val="0"/>
              <w:adjustRightInd w:val="0"/>
              <w:spacing w:after="0"/>
              <w:jc w:val="center"/>
              <w:rPr>
                <w:b/>
                <w:i/>
                <w:color w:val="FFFFFF" w:themeColor="background1"/>
                <w:sz w:val="22"/>
                <w:lang w:val="en-GB"/>
              </w:rPr>
            </w:pPr>
            <w:r w:rsidRPr="00450A0D">
              <w:rPr>
                <w:b/>
                <w:i/>
                <w:color w:val="FFFFFF" w:themeColor="background1"/>
                <w:sz w:val="22"/>
                <w:lang w:val="en-GB"/>
              </w:rPr>
              <w:t>i</w:t>
            </w:r>
            <w:r w:rsidR="00EE693E" w:rsidRPr="00450A0D">
              <w:rPr>
                <w:b/>
                <w:i/>
                <w:color w:val="FFFFFF" w:themeColor="background1"/>
                <w:sz w:val="22"/>
                <w:lang w:val="en-GB"/>
              </w:rPr>
              <w:t>n EUR*</w:t>
            </w:r>
          </w:p>
        </w:tc>
      </w:tr>
      <w:tr w:rsidR="00EE693E" w:rsidRPr="00F6487B" w14:paraId="13FADA40" w14:textId="49693BC6" w:rsidTr="00450A0D">
        <w:tc>
          <w:tcPr>
            <w:tcW w:w="562" w:type="dxa"/>
          </w:tcPr>
          <w:p w14:paraId="7E81A7EE" w14:textId="77777777" w:rsidR="00EE693E" w:rsidRPr="00F6487B" w:rsidRDefault="00EE693E" w:rsidP="001E1A9F">
            <w:pPr>
              <w:autoSpaceDE w:val="0"/>
              <w:autoSpaceDN w:val="0"/>
              <w:adjustRightInd w:val="0"/>
              <w:spacing w:before="60" w:after="60"/>
              <w:rPr>
                <w:i/>
                <w:lang w:val="en-GB"/>
              </w:rPr>
            </w:pPr>
            <w:r w:rsidRPr="00F6487B">
              <w:rPr>
                <w:i/>
                <w:lang w:val="en-GB"/>
              </w:rPr>
              <w:t>1.</w:t>
            </w:r>
          </w:p>
        </w:tc>
        <w:tc>
          <w:tcPr>
            <w:tcW w:w="2694" w:type="dxa"/>
          </w:tcPr>
          <w:p w14:paraId="4F14494D" w14:textId="77777777" w:rsidR="00EE693E" w:rsidRPr="00F6487B" w:rsidRDefault="00EE693E" w:rsidP="001E1A9F">
            <w:pPr>
              <w:autoSpaceDE w:val="0"/>
              <w:autoSpaceDN w:val="0"/>
              <w:adjustRightInd w:val="0"/>
              <w:spacing w:before="60" w:after="60"/>
              <w:rPr>
                <w:i/>
                <w:lang w:val="en-GB"/>
              </w:rPr>
            </w:pPr>
          </w:p>
        </w:tc>
        <w:tc>
          <w:tcPr>
            <w:tcW w:w="2268" w:type="dxa"/>
          </w:tcPr>
          <w:p w14:paraId="584CE1EB" w14:textId="77777777" w:rsidR="00EE693E" w:rsidRPr="00F6487B" w:rsidRDefault="00EE693E" w:rsidP="001E1A9F">
            <w:pPr>
              <w:autoSpaceDE w:val="0"/>
              <w:autoSpaceDN w:val="0"/>
              <w:adjustRightInd w:val="0"/>
              <w:spacing w:before="60" w:after="60"/>
              <w:rPr>
                <w:i/>
                <w:lang w:val="en-GB"/>
              </w:rPr>
            </w:pPr>
          </w:p>
        </w:tc>
        <w:tc>
          <w:tcPr>
            <w:tcW w:w="2976" w:type="dxa"/>
          </w:tcPr>
          <w:p w14:paraId="1883D123" w14:textId="77777777" w:rsidR="00EE693E" w:rsidRPr="00F6487B" w:rsidRDefault="00EE693E" w:rsidP="001E1A9F">
            <w:pPr>
              <w:autoSpaceDE w:val="0"/>
              <w:autoSpaceDN w:val="0"/>
              <w:adjustRightInd w:val="0"/>
              <w:spacing w:before="60" w:after="60"/>
              <w:rPr>
                <w:i/>
                <w:lang w:val="en-GB"/>
              </w:rPr>
            </w:pPr>
          </w:p>
        </w:tc>
        <w:tc>
          <w:tcPr>
            <w:tcW w:w="1701" w:type="dxa"/>
          </w:tcPr>
          <w:p w14:paraId="6526E58E" w14:textId="77777777" w:rsidR="00EE693E" w:rsidRPr="00F6487B" w:rsidRDefault="00EE693E" w:rsidP="001E1A9F">
            <w:pPr>
              <w:autoSpaceDE w:val="0"/>
              <w:autoSpaceDN w:val="0"/>
              <w:adjustRightInd w:val="0"/>
              <w:spacing w:before="60" w:after="60"/>
              <w:rPr>
                <w:i/>
                <w:lang w:val="en-GB"/>
              </w:rPr>
            </w:pPr>
          </w:p>
        </w:tc>
      </w:tr>
      <w:tr w:rsidR="00EE693E" w:rsidRPr="00F6487B" w14:paraId="1275518C" w14:textId="2041757E" w:rsidTr="00450A0D">
        <w:tc>
          <w:tcPr>
            <w:tcW w:w="562" w:type="dxa"/>
          </w:tcPr>
          <w:p w14:paraId="19937503" w14:textId="77777777" w:rsidR="00EE693E" w:rsidRPr="00F6487B" w:rsidRDefault="00EE693E" w:rsidP="001E1A9F">
            <w:pPr>
              <w:autoSpaceDE w:val="0"/>
              <w:autoSpaceDN w:val="0"/>
              <w:adjustRightInd w:val="0"/>
              <w:spacing w:before="60" w:after="60"/>
              <w:rPr>
                <w:i/>
                <w:lang w:val="en-GB"/>
              </w:rPr>
            </w:pPr>
            <w:r w:rsidRPr="00F6487B">
              <w:rPr>
                <w:i/>
                <w:lang w:val="en-GB"/>
              </w:rPr>
              <w:t>2.</w:t>
            </w:r>
          </w:p>
        </w:tc>
        <w:tc>
          <w:tcPr>
            <w:tcW w:w="2694" w:type="dxa"/>
          </w:tcPr>
          <w:p w14:paraId="48FCAA90" w14:textId="77777777" w:rsidR="00EE693E" w:rsidRPr="00F6487B" w:rsidRDefault="00EE693E" w:rsidP="001E1A9F">
            <w:pPr>
              <w:autoSpaceDE w:val="0"/>
              <w:autoSpaceDN w:val="0"/>
              <w:adjustRightInd w:val="0"/>
              <w:spacing w:before="60" w:after="60"/>
              <w:rPr>
                <w:i/>
                <w:lang w:val="en-GB"/>
              </w:rPr>
            </w:pPr>
          </w:p>
        </w:tc>
        <w:tc>
          <w:tcPr>
            <w:tcW w:w="2268" w:type="dxa"/>
          </w:tcPr>
          <w:p w14:paraId="2028322D" w14:textId="77777777" w:rsidR="00EE693E" w:rsidRPr="00F6487B" w:rsidRDefault="00EE693E" w:rsidP="001E1A9F">
            <w:pPr>
              <w:autoSpaceDE w:val="0"/>
              <w:autoSpaceDN w:val="0"/>
              <w:adjustRightInd w:val="0"/>
              <w:spacing w:before="60" w:after="60"/>
              <w:rPr>
                <w:i/>
                <w:lang w:val="en-GB"/>
              </w:rPr>
            </w:pPr>
          </w:p>
        </w:tc>
        <w:tc>
          <w:tcPr>
            <w:tcW w:w="2976" w:type="dxa"/>
          </w:tcPr>
          <w:p w14:paraId="4119B659" w14:textId="77777777" w:rsidR="00EE693E" w:rsidRPr="00F6487B" w:rsidRDefault="00EE693E" w:rsidP="001E1A9F">
            <w:pPr>
              <w:autoSpaceDE w:val="0"/>
              <w:autoSpaceDN w:val="0"/>
              <w:adjustRightInd w:val="0"/>
              <w:spacing w:before="60" w:after="60"/>
              <w:rPr>
                <w:i/>
                <w:lang w:val="en-GB"/>
              </w:rPr>
            </w:pPr>
          </w:p>
        </w:tc>
        <w:tc>
          <w:tcPr>
            <w:tcW w:w="1701" w:type="dxa"/>
          </w:tcPr>
          <w:p w14:paraId="0A4534C0" w14:textId="77777777" w:rsidR="00EE693E" w:rsidRPr="00F6487B" w:rsidRDefault="00EE693E" w:rsidP="001E1A9F">
            <w:pPr>
              <w:autoSpaceDE w:val="0"/>
              <w:autoSpaceDN w:val="0"/>
              <w:adjustRightInd w:val="0"/>
              <w:spacing w:before="60" w:after="60"/>
              <w:rPr>
                <w:i/>
                <w:lang w:val="en-GB"/>
              </w:rPr>
            </w:pPr>
          </w:p>
        </w:tc>
      </w:tr>
      <w:tr w:rsidR="00EE693E" w:rsidRPr="00F6487B" w14:paraId="21424667" w14:textId="1C05524A" w:rsidTr="00450A0D">
        <w:tc>
          <w:tcPr>
            <w:tcW w:w="562" w:type="dxa"/>
          </w:tcPr>
          <w:p w14:paraId="39C619D6" w14:textId="77777777" w:rsidR="00EE693E" w:rsidRPr="00F6487B" w:rsidRDefault="00EE693E" w:rsidP="001E1A9F">
            <w:pPr>
              <w:autoSpaceDE w:val="0"/>
              <w:autoSpaceDN w:val="0"/>
              <w:adjustRightInd w:val="0"/>
              <w:spacing w:before="60" w:after="60"/>
              <w:rPr>
                <w:i/>
                <w:lang w:val="en-GB"/>
              </w:rPr>
            </w:pPr>
            <w:r w:rsidRPr="00F6487B">
              <w:rPr>
                <w:i/>
                <w:lang w:val="en-GB"/>
              </w:rPr>
              <w:t>…</w:t>
            </w:r>
          </w:p>
        </w:tc>
        <w:tc>
          <w:tcPr>
            <w:tcW w:w="2694" w:type="dxa"/>
          </w:tcPr>
          <w:p w14:paraId="7FDA067F" w14:textId="77777777" w:rsidR="00EE693E" w:rsidRPr="00F6487B" w:rsidRDefault="00EE693E" w:rsidP="001E1A9F">
            <w:pPr>
              <w:autoSpaceDE w:val="0"/>
              <w:autoSpaceDN w:val="0"/>
              <w:adjustRightInd w:val="0"/>
              <w:spacing w:before="60" w:after="60"/>
              <w:rPr>
                <w:i/>
                <w:lang w:val="en-GB"/>
              </w:rPr>
            </w:pPr>
          </w:p>
        </w:tc>
        <w:tc>
          <w:tcPr>
            <w:tcW w:w="2268" w:type="dxa"/>
          </w:tcPr>
          <w:p w14:paraId="6A383B95" w14:textId="77777777" w:rsidR="00EE693E" w:rsidRPr="00F6487B" w:rsidRDefault="00EE693E" w:rsidP="001E1A9F">
            <w:pPr>
              <w:autoSpaceDE w:val="0"/>
              <w:autoSpaceDN w:val="0"/>
              <w:adjustRightInd w:val="0"/>
              <w:spacing w:before="60" w:after="60"/>
              <w:rPr>
                <w:i/>
                <w:lang w:val="en-GB"/>
              </w:rPr>
            </w:pPr>
          </w:p>
        </w:tc>
        <w:tc>
          <w:tcPr>
            <w:tcW w:w="2976" w:type="dxa"/>
          </w:tcPr>
          <w:p w14:paraId="0A52B04E" w14:textId="77777777" w:rsidR="00EE693E" w:rsidRPr="00F6487B" w:rsidRDefault="00EE693E" w:rsidP="001E1A9F">
            <w:pPr>
              <w:autoSpaceDE w:val="0"/>
              <w:autoSpaceDN w:val="0"/>
              <w:adjustRightInd w:val="0"/>
              <w:spacing w:before="60" w:after="60"/>
              <w:rPr>
                <w:i/>
                <w:lang w:val="en-GB"/>
              </w:rPr>
            </w:pPr>
          </w:p>
        </w:tc>
        <w:tc>
          <w:tcPr>
            <w:tcW w:w="1701" w:type="dxa"/>
          </w:tcPr>
          <w:p w14:paraId="13329EA0" w14:textId="77777777" w:rsidR="00EE693E" w:rsidRPr="00F6487B" w:rsidRDefault="00EE693E" w:rsidP="001E1A9F">
            <w:pPr>
              <w:autoSpaceDE w:val="0"/>
              <w:autoSpaceDN w:val="0"/>
              <w:adjustRightInd w:val="0"/>
              <w:spacing w:before="60" w:after="60"/>
              <w:rPr>
                <w:i/>
                <w:lang w:val="en-GB"/>
              </w:rPr>
            </w:pPr>
          </w:p>
        </w:tc>
      </w:tr>
    </w:tbl>
    <w:p w14:paraId="02589FAE" w14:textId="2E7F2A12" w:rsidR="00116501" w:rsidRPr="00F6487B" w:rsidRDefault="002F43EC" w:rsidP="00A504B1">
      <w:pPr>
        <w:spacing w:before="60" w:after="120"/>
        <w:rPr>
          <w:rStyle w:val="tlid-translation"/>
          <w:i/>
          <w:lang w:val="en-GB"/>
        </w:rPr>
      </w:pPr>
      <w:r w:rsidRPr="00F6487B">
        <w:rPr>
          <w:b/>
          <w:color w:val="FF0000"/>
          <w:sz w:val="24"/>
          <w:szCs w:val="24"/>
          <w:lang w:val="en-GB"/>
        </w:rPr>
        <w:t>*</w:t>
      </w:r>
      <w:r w:rsidR="00EE693E" w:rsidRPr="00F6487B">
        <w:rPr>
          <w:rStyle w:val="tlid-translation"/>
          <w:i/>
          <w:lang w:val="en-GB"/>
        </w:rPr>
        <w:t xml:space="preserve">If the equipment is not available in the </w:t>
      </w:r>
      <w:proofErr w:type="spellStart"/>
      <w:r w:rsidR="0079517B">
        <w:rPr>
          <w:rStyle w:val="tlid-translation"/>
          <w:i/>
          <w:lang w:val="en-GB"/>
        </w:rPr>
        <w:t>IChF</w:t>
      </w:r>
      <w:proofErr w:type="spellEnd"/>
      <w:r w:rsidR="00EE693E" w:rsidRPr="00F6487B">
        <w:rPr>
          <w:rStyle w:val="tlid-translation"/>
          <w:i/>
          <w:lang w:val="en-GB"/>
        </w:rPr>
        <w:t xml:space="preserve"> or Partner resources, please indicate the </w:t>
      </w:r>
      <w:r w:rsidRPr="00F6487B">
        <w:rPr>
          <w:rStyle w:val="tlid-translation"/>
          <w:i/>
          <w:lang w:val="en-GB"/>
        </w:rPr>
        <w:t xml:space="preserve">cost of </w:t>
      </w:r>
      <w:r w:rsidR="00EE693E" w:rsidRPr="00F6487B">
        <w:rPr>
          <w:rStyle w:val="tlid-translation"/>
          <w:i/>
          <w:lang w:val="en-GB"/>
        </w:rPr>
        <w:t>p</w:t>
      </w:r>
      <w:r w:rsidRPr="00F6487B">
        <w:rPr>
          <w:rStyle w:val="tlid-translation"/>
          <w:i/>
          <w:lang w:val="en-GB"/>
        </w:rPr>
        <w:t>urchase</w:t>
      </w:r>
      <w:r w:rsidR="00AD1177" w:rsidRPr="00F6487B">
        <w:rPr>
          <w:rStyle w:val="tlid-translation"/>
          <w:i/>
          <w:lang w:val="en-GB"/>
        </w:rPr>
        <w:t>. Please bear in mind that under a budget of your research project you may only purchase tiny research apparatus.</w:t>
      </w:r>
    </w:p>
    <w:p w14:paraId="73F55968" w14:textId="69F5AB7B" w:rsidR="00632473" w:rsidRPr="00F6487B" w:rsidRDefault="008A3ECE" w:rsidP="00F74D80">
      <w:pPr>
        <w:pStyle w:val="Akapitzlist"/>
        <w:numPr>
          <w:ilvl w:val="1"/>
          <w:numId w:val="40"/>
        </w:numPr>
        <w:spacing w:before="240" w:after="60"/>
        <w:ind w:left="788" w:hanging="431"/>
        <w:contextualSpacing w:val="0"/>
        <w:rPr>
          <w:color w:val="595959" w:themeColor="text1" w:themeTint="A6"/>
          <w:sz w:val="24"/>
          <w:szCs w:val="24"/>
          <w:u w:val="single"/>
          <w:lang w:val="en-GB"/>
        </w:rPr>
      </w:pPr>
      <w:r w:rsidRPr="00F6487B">
        <w:rPr>
          <w:color w:val="595959" w:themeColor="text1" w:themeTint="A6"/>
          <w:sz w:val="24"/>
          <w:szCs w:val="24"/>
          <w:u w:val="single"/>
          <w:lang w:val="en-GB"/>
        </w:rPr>
        <w:t xml:space="preserve">Key actors </w:t>
      </w:r>
    </w:p>
    <w:p w14:paraId="27B0A133" w14:textId="76130B8C" w:rsidR="008A3ECE" w:rsidRPr="00F6487B" w:rsidRDefault="00632473" w:rsidP="001E1A9F">
      <w:pPr>
        <w:spacing w:after="120" w:line="240" w:lineRule="auto"/>
        <w:jc w:val="both"/>
        <w:rPr>
          <w:i/>
          <w:highlight w:val="lightGray"/>
          <w:lang w:val="en-GB"/>
        </w:rPr>
      </w:pPr>
      <w:r w:rsidRPr="00F6487B">
        <w:rPr>
          <w:i/>
          <w:highlight w:val="lightGray"/>
          <w:lang w:val="en-GB"/>
        </w:rPr>
        <w:t>Please</w:t>
      </w:r>
      <w:r w:rsidR="008A3ECE" w:rsidRPr="00F6487B">
        <w:rPr>
          <w:i/>
          <w:highlight w:val="lightGray"/>
          <w:lang w:val="en-GB"/>
        </w:rPr>
        <w:t xml:space="preserve"> indicate key actors </w:t>
      </w:r>
      <w:r w:rsidR="00AD1177" w:rsidRPr="00F6487B">
        <w:rPr>
          <w:i/>
          <w:highlight w:val="lightGray"/>
          <w:lang w:val="en-GB"/>
        </w:rPr>
        <w:t>to</w:t>
      </w:r>
      <w:r w:rsidR="008A3ECE" w:rsidRPr="00F6487B">
        <w:rPr>
          <w:i/>
          <w:highlight w:val="lightGray"/>
          <w:lang w:val="en-GB"/>
        </w:rPr>
        <w:t xml:space="preserve"> be involved in the project</w:t>
      </w:r>
      <w:r w:rsidR="00AD1177" w:rsidRPr="00F6487B">
        <w:rPr>
          <w:i/>
          <w:highlight w:val="lightGray"/>
          <w:lang w:val="en-GB"/>
        </w:rPr>
        <w:t xml:space="preserve"> and their role in the project</w:t>
      </w:r>
      <w:r w:rsidR="008A3ECE" w:rsidRPr="00F6487B">
        <w:rPr>
          <w:i/>
          <w:highlight w:val="lightGray"/>
          <w:lang w:val="en-GB"/>
        </w:rPr>
        <w:t>. If proposed co</w:t>
      </w:r>
      <w:r w:rsidR="00F12313" w:rsidRPr="00F6487B">
        <w:rPr>
          <w:i/>
          <w:highlight w:val="lightGray"/>
          <w:lang w:val="en-GB"/>
        </w:rPr>
        <w:t xml:space="preserve">-mentor is from outside of </w:t>
      </w:r>
      <w:proofErr w:type="spellStart"/>
      <w:r w:rsidR="0079517B">
        <w:rPr>
          <w:i/>
          <w:highlight w:val="lightGray"/>
          <w:lang w:val="en-GB"/>
        </w:rPr>
        <w:t>IChF</w:t>
      </w:r>
      <w:proofErr w:type="spellEnd"/>
      <w:r w:rsidR="00F12313" w:rsidRPr="00F6487B">
        <w:rPr>
          <w:i/>
          <w:highlight w:val="lightGray"/>
          <w:lang w:val="en-GB"/>
        </w:rPr>
        <w:t xml:space="preserve"> P</w:t>
      </w:r>
      <w:r w:rsidR="008A3ECE" w:rsidRPr="00F6487B">
        <w:rPr>
          <w:i/>
          <w:highlight w:val="lightGray"/>
          <w:lang w:val="en-GB"/>
        </w:rPr>
        <w:t>artner organization – include as well his/her research profile and expl</w:t>
      </w:r>
      <w:r w:rsidR="008723C0">
        <w:rPr>
          <w:i/>
          <w:highlight w:val="lightGray"/>
          <w:lang w:val="en-GB"/>
        </w:rPr>
        <w:t>ain how this person will complem</w:t>
      </w:r>
      <w:r w:rsidR="008A3ECE" w:rsidRPr="00F6487B">
        <w:rPr>
          <w:i/>
          <w:highlight w:val="lightGray"/>
          <w:lang w:val="en-GB"/>
        </w:rPr>
        <w:t>e</w:t>
      </w:r>
      <w:r w:rsidR="008723C0">
        <w:rPr>
          <w:i/>
          <w:highlight w:val="lightGray"/>
          <w:lang w:val="en-GB"/>
        </w:rPr>
        <w:t>nt</w:t>
      </w:r>
      <w:r w:rsidR="008A3ECE" w:rsidRPr="00F6487B">
        <w:rPr>
          <w:i/>
          <w:highlight w:val="lightGray"/>
          <w:lang w:val="en-GB"/>
        </w:rPr>
        <w:t xml:space="preserve"> your research.</w:t>
      </w:r>
    </w:p>
    <w:p w14:paraId="02FB624F" w14:textId="42FDB997" w:rsidR="00AD1177" w:rsidRDefault="00AD1177" w:rsidP="00AD1177">
      <w:pPr>
        <w:spacing w:before="120" w:after="120"/>
        <w:rPr>
          <w:lang w:val="en-GB"/>
        </w:rPr>
      </w:pPr>
      <w:r w:rsidRPr="00F6487B">
        <w:rPr>
          <w:lang w:val="en-GB"/>
        </w:rPr>
        <w:t>…</w:t>
      </w:r>
    </w:p>
    <w:p w14:paraId="1AC5B29F" w14:textId="77777777" w:rsidR="00F74D80" w:rsidRPr="00F6487B" w:rsidRDefault="00F74D80" w:rsidP="00AD1177">
      <w:pPr>
        <w:spacing w:before="120" w:after="120"/>
        <w:rPr>
          <w:lang w:val="en-GB"/>
        </w:rPr>
      </w:pPr>
    </w:p>
    <w:p w14:paraId="2840F0AA" w14:textId="4FC7BF15" w:rsidR="00AD1177" w:rsidRPr="00F6487B" w:rsidRDefault="00AD1177" w:rsidP="005B732E">
      <w:pPr>
        <w:pStyle w:val="Akapitzlist"/>
        <w:numPr>
          <w:ilvl w:val="1"/>
          <w:numId w:val="50"/>
        </w:numPr>
        <w:spacing w:before="120" w:after="60"/>
        <w:contextualSpacing w:val="0"/>
        <w:rPr>
          <w:color w:val="595959" w:themeColor="text1" w:themeTint="A6"/>
          <w:sz w:val="24"/>
          <w:szCs w:val="24"/>
          <w:u w:val="single"/>
          <w:lang w:val="en-GB"/>
        </w:rPr>
      </w:pPr>
      <w:r w:rsidRPr="00F6487B">
        <w:rPr>
          <w:color w:val="595959" w:themeColor="text1" w:themeTint="A6"/>
          <w:sz w:val="24"/>
          <w:szCs w:val="24"/>
          <w:u w:val="single"/>
          <w:lang w:val="en-GB"/>
        </w:rPr>
        <w:t>Inter-sectoral approach</w:t>
      </w:r>
    </w:p>
    <w:p w14:paraId="78C0BE82" w14:textId="0DB5BAD8" w:rsidR="00964DC6" w:rsidRPr="00F6487B" w:rsidRDefault="008A3ECE" w:rsidP="001E1A9F">
      <w:pPr>
        <w:spacing w:after="120" w:line="240" w:lineRule="auto"/>
        <w:jc w:val="both"/>
        <w:rPr>
          <w:i/>
          <w:highlight w:val="lightGray"/>
          <w:lang w:val="en-GB"/>
        </w:rPr>
      </w:pPr>
      <w:r w:rsidRPr="00F6487B">
        <w:rPr>
          <w:i/>
          <w:highlight w:val="lightGray"/>
          <w:lang w:val="en-GB"/>
        </w:rPr>
        <w:t>D</w:t>
      </w:r>
      <w:r w:rsidR="00632473" w:rsidRPr="00F6487B">
        <w:rPr>
          <w:i/>
          <w:highlight w:val="lightGray"/>
          <w:lang w:val="en-GB"/>
        </w:rPr>
        <w:t>escribe</w:t>
      </w:r>
      <w:r w:rsidR="00964DC6" w:rsidRPr="00F6487B">
        <w:rPr>
          <w:i/>
          <w:highlight w:val="lightGray"/>
          <w:lang w:val="en-GB"/>
        </w:rPr>
        <w:t xml:space="preserve"> whether the project adopts inter-sectoral approach</w:t>
      </w:r>
      <w:r w:rsidRPr="00F6487B">
        <w:rPr>
          <w:i/>
          <w:highlight w:val="lightGray"/>
          <w:lang w:val="en-GB"/>
        </w:rPr>
        <w:t>,</w:t>
      </w:r>
      <w:r w:rsidR="00964DC6" w:rsidRPr="00F6487B">
        <w:rPr>
          <w:i/>
          <w:highlight w:val="lightGray"/>
          <w:lang w:val="en-GB"/>
        </w:rPr>
        <w:t xml:space="preserve"> e.g. collaboration with business sector, business application.</w:t>
      </w:r>
    </w:p>
    <w:p w14:paraId="67B30A0A" w14:textId="131F1B80" w:rsidR="001E1A9F" w:rsidRDefault="001E1A9F" w:rsidP="001E1A9F">
      <w:pPr>
        <w:spacing w:before="120" w:after="120"/>
        <w:rPr>
          <w:lang w:val="en-GB"/>
        </w:rPr>
      </w:pPr>
      <w:r w:rsidRPr="00F6487B">
        <w:rPr>
          <w:lang w:val="en-GB"/>
        </w:rPr>
        <w:t>…</w:t>
      </w:r>
    </w:p>
    <w:p w14:paraId="2B6EAFA1" w14:textId="77777777" w:rsidR="00F74D80" w:rsidRPr="00F6487B" w:rsidRDefault="00F74D80" w:rsidP="001E1A9F">
      <w:pPr>
        <w:spacing w:before="120" w:after="120"/>
        <w:rPr>
          <w:lang w:val="en-GB"/>
        </w:rPr>
      </w:pPr>
    </w:p>
    <w:bookmarkEnd w:id="2"/>
    <w:p w14:paraId="342C117B" w14:textId="7AB2538D" w:rsidR="0093223A" w:rsidRPr="00F6487B" w:rsidRDefault="00116501" w:rsidP="005B732E">
      <w:pPr>
        <w:pStyle w:val="Akapitzlist"/>
        <w:numPr>
          <w:ilvl w:val="1"/>
          <w:numId w:val="50"/>
        </w:numPr>
        <w:spacing w:before="120" w:after="60"/>
        <w:contextualSpacing w:val="0"/>
        <w:rPr>
          <w:color w:val="595959" w:themeColor="text1" w:themeTint="A6"/>
          <w:sz w:val="24"/>
          <w:szCs w:val="24"/>
          <w:u w:val="single"/>
          <w:lang w:val="en-GB"/>
        </w:rPr>
      </w:pPr>
      <w:r w:rsidRPr="00F6487B">
        <w:rPr>
          <w:color w:val="595959" w:themeColor="text1" w:themeTint="A6"/>
          <w:sz w:val="24"/>
          <w:szCs w:val="24"/>
          <w:u w:val="single"/>
          <w:lang w:val="en-GB"/>
        </w:rPr>
        <w:t>Progress beyond the state of the art and expected potential impact</w:t>
      </w:r>
    </w:p>
    <w:p w14:paraId="42FAAF29" w14:textId="731C0DDE" w:rsidR="00FA1F1E" w:rsidRPr="00F6487B" w:rsidRDefault="00FA1F1E" w:rsidP="00FD159C">
      <w:pPr>
        <w:spacing w:after="120"/>
        <w:rPr>
          <w:i/>
          <w:highlight w:val="lightGray"/>
          <w:lang w:val="en-GB"/>
        </w:rPr>
      </w:pPr>
      <w:r w:rsidRPr="00F6487B">
        <w:rPr>
          <w:i/>
          <w:highlight w:val="lightGray"/>
          <w:lang w:val="en-GB"/>
        </w:rPr>
        <w:t xml:space="preserve">Please describe </w:t>
      </w:r>
      <w:r w:rsidR="00E2303D" w:rsidRPr="00F6487B">
        <w:rPr>
          <w:i/>
          <w:highlight w:val="lightGray"/>
          <w:lang w:val="en-GB"/>
        </w:rPr>
        <w:t>how</w:t>
      </w:r>
      <w:r w:rsidRPr="00F6487B">
        <w:rPr>
          <w:i/>
          <w:highlight w:val="lightGray"/>
          <w:lang w:val="en-GB"/>
        </w:rPr>
        <w:t xml:space="preserve"> the project </w:t>
      </w:r>
      <w:r w:rsidR="00C262EB" w:rsidRPr="00F6487B">
        <w:rPr>
          <w:i/>
          <w:highlight w:val="lightGray"/>
          <w:lang w:val="en-GB"/>
        </w:rPr>
        <w:t xml:space="preserve">will </w:t>
      </w:r>
      <w:r w:rsidRPr="00F6487B">
        <w:rPr>
          <w:i/>
          <w:highlight w:val="lightGray"/>
          <w:lang w:val="en-GB"/>
        </w:rPr>
        <w:t>contribute to creation of new knowledge or technology.</w:t>
      </w:r>
    </w:p>
    <w:p w14:paraId="164D0426" w14:textId="561ACCE9" w:rsidR="001E1A9F" w:rsidRDefault="001E1A9F" w:rsidP="001E1A9F">
      <w:pPr>
        <w:spacing w:before="120" w:after="120"/>
        <w:rPr>
          <w:lang w:val="en-GB"/>
        </w:rPr>
      </w:pPr>
      <w:r w:rsidRPr="00F6487B">
        <w:rPr>
          <w:lang w:val="en-GB"/>
        </w:rPr>
        <w:t>…</w:t>
      </w:r>
    </w:p>
    <w:p w14:paraId="5D33DEAF" w14:textId="77777777" w:rsidR="00F74D80" w:rsidRPr="00F6487B" w:rsidRDefault="00F74D80" w:rsidP="001E1A9F">
      <w:pPr>
        <w:spacing w:before="120" w:after="120"/>
        <w:rPr>
          <w:lang w:val="en-GB"/>
        </w:rPr>
      </w:pPr>
    </w:p>
    <w:p w14:paraId="76EC3254" w14:textId="3436C4E3" w:rsidR="00DC4BFC" w:rsidRPr="00F6487B" w:rsidRDefault="000D3DD2" w:rsidP="005B732E">
      <w:pPr>
        <w:pStyle w:val="Akapitzlist"/>
        <w:numPr>
          <w:ilvl w:val="1"/>
          <w:numId w:val="50"/>
        </w:numPr>
        <w:spacing w:before="120" w:after="60"/>
        <w:ind w:left="788" w:hanging="431"/>
        <w:contextualSpacing w:val="0"/>
        <w:rPr>
          <w:color w:val="595959" w:themeColor="text1" w:themeTint="A6"/>
          <w:sz w:val="24"/>
          <w:szCs w:val="24"/>
          <w:u w:val="single"/>
          <w:lang w:val="en-GB"/>
        </w:rPr>
      </w:pPr>
      <w:r w:rsidRPr="00F6487B">
        <w:rPr>
          <w:color w:val="595959" w:themeColor="text1" w:themeTint="A6"/>
          <w:sz w:val="24"/>
          <w:szCs w:val="24"/>
          <w:u w:val="single"/>
          <w:lang w:val="en-GB"/>
        </w:rPr>
        <w:t>Literature</w:t>
      </w:r>
    </w:p>
    <w:p w14:paraId="6C123117" w14:textId="77777777" w:rsidR="001E1A9F" w:rsidRPr="00F6487B" w:rsidRDefault="001E1A9F" w:rsidP="001E1A9F">
      <w:pPr>
        <w:spacing w:before="120" w:after="120"/>
        <w:rPr>
          <w:lang w:val="en-GB"/>
        </w:rPr>
      </w:pPr>
      <w:r w:rsidRPr="00F6487B">
        <w:rPr>
          <w:lang w:val="en-GB"/>
        </w:rPr>
        <w:t>…</w:t>
      </w:r>
    </w:p>
    <w:p w14:paraId="0718B6AD" w14:textId="5C1E430A" w:rsidR="00B81FC5" w:rsidRPr="00F6487B" w:rsidRDefault="00B81FC5" w:rsidP="001E1A9F">
      <w:pPr>
        <w:spacing w:after="120"/>
        <w:rPr>
          <w:b/>
          <w:color w:val="1F3864"/>
          <w:sz w:val="24"/>
          <w:szCs w:val="24"/>
          <w:lang w:val="en-GB"/>
        </w:rPr>
      </w:pPr>
    </w:p>
    <w:p w14:paraId="0FFECB39" w14:textId="4AA0F12D" w:rsidR="00B81FC5" w:rsidRPr="00F6487B" w:rsidRDefault="00B81FC5" w:rsidP="00FD159C">
      <w:pPr>
        <w:pStyle w:val="Akapitzlist"/>
        <w:spacing w:after="120"/>
        <w:rPr>
          <w:b/>
          <w:color w:val="1F3864"/>
          <w:sz w:val="24"/>
          <w:szCs w:val="24"/>
          <w:lang w:val="en-GB"/>
        </w:rPr>
      </w:pPr>
    </w:p>
    <w:p w14:paraId="1B51208B" w14:textId="125A3C21" w:rsidR="00AD01D1" w:rsidRPr="00F6487B" w:rsidRDefault="00AD01D1" w:rsidP="00FD159C">
      <w:pPr>
        <w:pStyle w:val="Akapitzlist"/>
        <w:spacing w:after="120"/>
        <w:rPr>
          <w:b/>
          <w:color w:val="1F3864"/>
          <w:sz w:val="24"/>
          <w:szCs w:val="24"/>
          <w:lang w:val="en-GB"/>
        </w:rPr>
      </w:pPr>
    </w:p>
    <w:p w14:paraId="2AC18A58" w14:textId="5DE508F7" w:rsidR="00AD01D1" w:rsidRPr="00F6487B" w:rsidRDefault="00AD01D1" w:rsidP="00FD159C">
      <w:pPr>
        <w:pStyle w:val="Akapitzlist"/>
        <w:spacing w:after="120"/>
        <w:rPr>
          <w:b/>
          <w:color w:val="1F3864"/>
          <w:sz w:val="24"/>
          <w:szCs w:val="24"/>
          <w:lang w:val="en-GB"/>
        </w:rPr>
      </w:pPr>
    </w:p>
    <w:p w14:paraId="3482C7FD" w14:textId="794F0F39" w:rsidR="0004469D" w:rsidRPr="00F6487B" w:rsidRDefault="0004469D" w:rsidP="00FD159C">
      <w:pPr>
        <w:spacing w:after="120"/>
        <w:rPr>
          <w:rFonts w:eastAsia="Times New Roman"/>
          <w:b/>
          <w:caps/>
          <w:color w:val="FF0000"/>
          <w:sz w:val="24"/>
          <w:szCs w:val="24"/>
          <w:lang w:val="en-GB" w:eastAsia="en-GB"/>
        </w:rPr>
      </w:pPr>
    </w:p>
    <w:p w14:paraId="2653AD0B" w14:textId="75C34C53" w:rsidR="0004469D" w:rsidRPr="00F6487B" w:rsidRDefault="0004469D" w:rsidP="00FD159C">
      <w:pPr>
        <w:spacing w:after="120"/>
        <w:rPr>
          <w:rFonts w:eastAsia="Times New Roman"/>
          <w:b/>
          <w:caps/>
          <w:color w:val="FF0000"/>
          <w:sz w:val="24"/>
          <w:szCs w:val="24"/>
          <w:lang w:val="en-GB" w:eastAsia="en-GB"/>
        </w:rPr>
      </w:pPr>
    </w:p>
    <w:p w14:paraId="6F69DE81" w14:textId="77777777" w:rsidR="00F91526" w:rsidRPr="00F6487B" w:rsidRDefault="00F91526" w:rsidP="00FD159C">
      <w:pPr>
        <w:spacing w:after="120"/>
        <w:rPr>
          <w:rFonts w:eastAsia="Times New Roman"/>
          <w:b/>
          <w:caps/>
          <w:color w:val="FF0000"/>
          <w:sz w:val="24"/>
          <w:szCs w:val="24"/>
          <w:lang w:val="en-GB" w:eastAsia="en-GB"/>
        </w:rPr>
      </w:pPr>
    </w:p>
    <w:p w14:paraId="4CCAF561" w14:textId="12A1DC68" w:rsidR="00C262EB" w:rsidRPr="00F6487B" w:rsidRDefault="00B81FC5" w:rsidP="00FD159C">
      <w:pPr>
        <w:spacing w:after="120"/>
        <w:rPr>
          <w:b/>
          <w:sz w:val="24"/>
          <w:szCs w:val="24"/>
          <w:lang w:val="en-GB"/>
        </w:rPr>
      </w:pPr>
      <w:r w:rsidRPr="00F6487B">
        <w:rPr>
          <w:rFonts w:eastAsia="Times New Roman"/>
          <w:noProof/>
          <w:sz w:val="24"/>
          <w:szCs w:val="24"/>
          <w:lang w:eastAsia="pl-PL"/>
        </w:rPr>
        <mc:AlternateContent>
          <mc:Choice Requires="wps">
            <w:drawing>
              <wp:anchor distT="4294967295" distB="4294967295" distL="114300" distR="114300" simplePos="0" relativeHeight="251663360" behindDoc="0" locked="0" layoutInCell="0" allowOverlap="1" wp14:anchorId="2D6139E9" wp14:editId="05F75D17">
                <wp:simplePos x="0" y="0"/>
                <wp:positionH relativeFrom="margin">
                  <wp:align>left</wp:align>
                </wp:positionH>
                <wp:positionV relativeFrom="paragraph">
                  <wp:posOffset>180975</wp:posOffset>
                </wp:positionV>
                <wp:extent cx="6057900" cy="0"/>
                <wp:effectExtent l="0" t="19050" r="19050" b="1905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D420EE" id="Line 3" o:spid="_x0000_s1026" style="position:absolute;z-index:251663360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page;mso-height-relative:page" from="0,14.25pt" to="477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" o:allowincell="f" strokecolor="red" strokeweight="2.25pt">
                <w10:wrap anchorx="margin"/>
              </v:line>
            </w:pict>
          </mc:Fallback>
        </mc:AlternateContent>
      </w:r>
      <w:r w:rsidRPr="00F6487B">
        <w:rPr>
          <w:rFonts w:eastAsia="Times New Roman"/>
          <w:b/>
          <w:caps/>
          <w:color w:val="FF0000"/>
          <w:sz w:val="24"/>
          <w:szCs w:val="24"/>
          <w:lang w:val="en-GB" w:eastAsia="en-GB"/>
        </w:rPr>
        <w:t>Stop page count</w:t>
      </w:r>
      <w:r w:rsidRPr="00F6487B">
        <w:rPr>
          <w:rFonts w:eastAsia="Times New Roman"/>
          <w:noProof/>
          <w:sz w:val="24"/>
          <w:szCs w:val="24"/>
          <w:lang w:val="en-GB" w:eastAsia="pl-PL"/>
        </w:rPr>
        <w:t xml:space="preserve"> </w:t>
      </w:r>
      <w:r w:rsidRPr="00F6487B">
        <w:rPr>
          <w:rFonts w:eastAsia="Times New Roman"/>
          <w:noProof/>
          <w:color w:val="FF0000"/>
          <w:sz w:val="24"/>
          <w:szCs w:val="24"/>
          <w:lang w:val="en-GB" w:eastAsia="pl-PL"/>
        </w:rPr>
        <w:t>(max. 5 pages)</w:t>
      </w:r>
    </w:p>
    <w:p w14:paraId="10724923" w14:textId="321A8F0C" w:rsidR="0028334C" w:rsidRPr="00F6487B" w:rsidRDefault="006A65AB" w:rsidP="00AD1177">
      <w:pPr>
        <w:pStyle w:val="Akapitzlist"/>
        <w:numPr>
          <w:ilvl w:val="0"/>
          <w:numId w:val="50"/>
        </w:numPr>
        <w:spacing w:after="120"/>
        <w:ind w:left="357" w:hanging="357"/>
        <w:contextualSpacing w:val="0"/>
        <w:rPr>
          <w:b/>
          <w:color w:val="002060"/>
          <w:sz w:val="24"/>
          <w:szCs w:val="24"/>
          <w:lang w:val="en-GB"/>
        </w:rPr>
      </w:pPr>
      <w:r w:rsidRPr="00F6487B">
        <w:rPr>
          <w:b/>
          <w:color w:val="002060"/>
          <w:sz w:val="24"/>
          <w:szCs w:val="24"/>
          <w:lang w:val="en-GB"/>
        </w:rPr>
        <w:lastRenderedPageBreak/>
        <w:t>BUDGET</w:t>
      </w:r>
    </w:p>
    <w:p w14:paraId="6A1EDE56" w14:textId="01407C6D" w:rsidR="00652F77" w:rsidRPr="00F6487B" w:rsidRDefault="00652F77" w:rsidP="00AD1177">
      <w:pPr>
        <w:pStyle w:val="Akapitzlist"/>
        <w:numPr>
          <w:ilvl w:val="1"/>
          <w:numId w:val="50"/>
        </w:numPr>
        <w:spacing w:after="120"/>
        <w:rPr>
          <w:color w:val="595959" w:themeColor="text1" w:themeTint="A6"/>
          <w:sz w:val="24"/>
          <w:szCs w:val="24"/>
          <w:u w:val="single"/>
          <w:lang w:val="en-GB"/>
        </w:rPr>
      </w:pPr>
      <w:r w:rsidRPr="00F6487B">
        <w:rPr>
          <w:color w:val="595959" w:themeColor="text1" w:themeTint="A6"/>
          <w:sz w:val="24"/>
          <w:szCs w:val="24"/>
          <w:u w:val="single"/>
          <w:lang w:val="en-GB"/>
        </w:rPr>
        <w:t>Budget table</w:t>
      </w:r>
    </w:p>
    <w:p w14:paraId="7810473F" w14:textId="3939A479" w:rsidR="009F08E8" w:rsidRPr="00276757" w:rsidRDefault="00652F77" w:rsidP="00617AEA">
      <w:pPr>
        <w:spacing w:after="240" w:line="240" w:lineRule="auto"/>
        <w:jc w:val="both"/>
        <w:rPr>
          <w:i/>
          <w:lang w:val="en-GB"/>
        </w:rPr>
      </w:pPr>
      <w:r w:rsidRPr="00F6487B">
        <w:rPr>
          <w:i/>
          <w:highlight w:val="lightGray"/>
          <w:lang w:val="en-GB"/>
        </w:rPr>
        <w:t xml:space="preserve">Indicate the cost of the project </w:t>
      </w:r>
      <w:r w:rsidR="00AD1177" w:rsidRPr="00F6487B">
        <w:rPr>
          <w:i/>
          <w:highlight w:val="lightGray"/>
          <w:lang w:val="en-GB"/>
        </w:rPr>
        <w:t>broken</w:t>
      </w:r>
      <w:r w:rsidRPr="00F6487B">
        <w:rPr>
          <w:i/>
          <w:highlight w:val="lightGray"/>
          <w:lang w:val="en-GB"/>
        </w:rPr>
        <w:t xml:space="preserve"> into categories.</w:t>
      </w:r>
      <w:r w:rsidR="00617AEA" w:rsidRPr="00F6487B">
        <w:rPr>
          <w:i/>
          <w:highlight w:val="lightGray"/>
          <w:lang w:val="en-GB"/>
        </w:rPr>
        <w:t xml:space="preserve"> Please bear in mind that during your secondment you will be entitled to manage </w:t>
      </w:r>
      <w:r w:rsidR="009F08E8">
        <w:rPr>
          <w:i/>
          <w:highlight w:val="lightGray"/>
          <w:lang w:val="en-GB"/>
        </w:rPr>
        <w:t>a</w:t>
      </w:r>
      <w:r w:rsidR="00617AEA" w:rsidRPr="00F6487B">
        <w:rPr>
          <w:i/>
          <w:highlight w:val="lightGray"/>
          <w:lang w:val="en-GB"/>
        </w:rPr>
        <w:t xml:space="preserve"> budget of ca. EUR 1,400 per month to cover the costs of </w:t>
      </w:r>
      <w:r w:rsidR="00E6777B" w:rsidRPr="00F6487B">
        <w:rPr>
          <w:i/>
          <w:highlight w:val="lightGray"/>
          <w:lang w:val="en-GB"/>
        </w:rPr>
        <w:t>your</w:t>
      </w:r>
      <w:r w:rsidR="00617AEA" w:rsidRPr="00F6487B">
        <w:rPr>
          <w:i/>
          <w:highlight w:val="lightGray"/>
          <w:lang w:val="en-GB"/>
        </w:rPr>
        <w:t xml:space="preserve"> research and trainings.</w:t>
      </w:r>
    </w:p>
    <w:tbl>
      <w:tblPr>
        <w:tblStyle w:val="Tabela-Siatka"/>
        <w:tblW w:w="10201" w:type="dxa"/>
        <w:tblLook w:val="04A0" w:firstRow="1" w:lastRow="0" w:firstColumn="1" w:lastColumn="0" w:noHBand="0" w:noVBand="1"/>
      </w:tblPr>
      <w:tblGrid>
        <w:gridCol w:w="4673"/>
        <w:gridCol w:w="5528"/>
      </w:tblGrid>
      <w:tr w:rsidR="00450A0D" w:rsidRPr="00450A0D" w14:paraId="59C588BE" w14:textId="110DC241" w:rsidTr="00450A0D">
        <w:trPr>
          <w:trHeight w:val="542"/>
        </w:trPr>
        <w:tc>
          <w:tcPr>
            <w:tcW w:w="4673" w:type="dxa"/>
            <w:shd w:val="clear" w:color="auto" w:fill="0079B2"/>
            <w:vAlign w:val="center"/>
          </w:tcPr>
          <w:p w14:paraId="0EBFDD35" w14:textId="3E2F1D7A" w:rsidR="0034531A" w:rsidRPr="00450A0D" w:rsidRDefault="0034531A" w:rsidP="00E01989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b/>
                <w:i/>
                <w:color w:val="FFFFFF" w:themeColor="background1"/>
                <w:sz w:val="22"/>
                <w:lang w:val="en-GB"/>
              </w:rPr>
            </w:pPr>
            <w:r w:rsidRPr="00450A0D">
              <w:rPr>
                <w:b/>
                <w:i/>
                <w:color w:val="FFFFFF" w:themeColor="background1"/>
                <w:sz w:val="22"/>
                <w:lang w:val="en-GB"/>
              </w:rPr>
              <w:t>Category of cost</w:t>
            </w:r>
          </w:p>
        </w:tc>
        <w:tc>
          <w:tcPr>
            <w:tcW w:w="5528" w:type="dxa"/>
            <w:shd w:val="clear" w:color="auto" w:fill="0079B2"/>
            <w:vAlign w:val="center"/>
          </w:tcPr>
          <w:p w14:paraId="6EB2BB3A" w14:textId="5F75E811" w:rsidR="0034531A" w:rsidRPr="00450A0D" w:rsidRDefault="0034531A" w:rsidP="00E01989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b/>
                <w:i/>
                <w:color w:val="FFFFFF" w:themeColor="background1"/>
                <w:sz w:val="22"/>
                <w:lang w:val="en-GB"/>
              </w:rPr>
            </w:pPr>
            <w:r w:rsidRPr="00450A0D">
              <w:rPr>
                <w:b/>
                <w:i/>
                <w:color w:val="FFFFFF" w:themeColor="background1"/>
                <w:sz w:val="22"/>
                <w:lang w:val="en-GB"/>
              </w:rPr>
              <w:t>Total cost [EUR]</w:t>
            </w:r>
          </w:p>
        </w:tc>
      </w:tr>
      <w:tr w:rsidR="0034531A" w:rsidRPr="00246BAD" w14:paraId="623002DA" w14:textId="0A48ADDB" w:rsidTr="00450A0D">
        <w:tc>
          <w:tcPr>
            <w:tcW w:w="4673" w:type="dxa"/>
            <w:vAlign w:val="center"/>
          </w:tcPr>
          <w:p w14:paraId="0E512E3F" w14:textId="2B0174CA" w:rsidR="0034531A" w:rsidRPr="00F6487B" w:rsidRDefault="0034531A" w:rsidP="00E01989">
            <w:pPr>
              <w:spacing w:before="60" w:after="60"/>
              <w:rPr>
                <w:rFonts w:asciiTheme="minorHAnsi" w:eastAsia="Times New Roman" w:hAnsiTheme="minorHAnsi" w:cstheme="minorHAnsi"/>
                <w:bCs/>
                <w:lang w:val="en-GB"/>
              </w:rPr>
            </w:pPr>
            <w:r w:rsidRPr="00F6487B">
              <w:rPr>
                <w:rFonts w:asciiTheme="minorHAnsi" w:eastAsia="Times New Roman" w:hAnsiTheme="minorHAnsi" w:cstheme="minorHAnsi"/>
                <w:bCs/>
                <w:lang w:val="en-GB"/>
              </w:rPr>
              <w:t>Research costs (i.e. materials, consumables)</w:t>
            </w:r>
          </w:p>
        </w:tc>
        <w:tc>
          <w:tcPr>
            <w:tcW w:w="5528" w:type="dxa"/>
          </w:tcPr>
          <w:p w14:paraId="738220C4" w14:textId="77777777" w:rsidR="0034531A" w:rsidRPr="00F6487B" w:rsidRDefault="0034531A" w:rsidP="00E01989">
            <w:pPr>
              <w:spacing w:before="60" w:after="60"/>
              <w:rPr>
                <w:rFonts w:ascii="Cambria" w:eastAsia="Times New Roman" w:hAnsi="Cambria"/>
                <w:b/>
                <w:bCs/>
                <w:color w:val="365F91"/>
                <w:sz w:val="28"/>
                <w:szCs w:val="28"/>
                <w:lang w:val="en-GB"/>
              </w:rPr>
            </w:pPr>
          </w:p>
        </w:tc>
      </w:tr>
      <w:tr w:rsidR="0034531A" w:rsidRPr="00F6487B" w14:paraId="38144ACE" w14:textId="0943DAC6" w:rsidTr="00450A0D">
        <w:tc>
          <w:tcPr>
            <w:tcW w:w="4673" w:type="dxa"/>
            <w:vAlign w:val="center"/>
          </w:tcPr>
          <w:p w14:paraId="62FB9C79" w14:textId="188CA8FC" w:rsidR="0034531A" w:rsidRPr="00F6487B" w:rsidRDefault="0034531A" w:rsidP="00E01989">
            <w:pPr>
              <w:spacing w:before="60" w:after="60"/>
              <w:rPr>
                <w:rFonts w:asciiTheme="minorHAnsi" w:eastAsia="Times New Roman" w:hAnsiTheme="minorHAnsi" w:cstheme="minorHAnsi"/>
                <w:bCs/>
                <w:lang w:val="en-GB"/>
              </w:rPr>
            </w:pPr>
            <w:r w:rsidRPr="00F6487B">
              <w:rPr>
                <w:rFonts w:asciiTheme="minorHAnsi" w:eastAsia="Times New Roman" w:hAnsiTheme="minorHAnsi" w:cstheme="minorHAnsi"/>
                <w:bCs/>
                <w:lang w:val="en-GB"/>
              </w:rPr>
              <w:t>Equipment (indicated in section 1.4)</w:t>
            </w:r>
          </w:p>
        </w:tc>
        <w:tc>
          <w:tcPr>
            <w:tcW w:w="5528" w:type="dxa"/>
          </w:tcPr>
          <w:p w14:paraId="689BB24E" w14:textId="77777777" w:rsidR="0034531A" w:rsidRPr="00F6487B" w:rsidRDefault="0034531A" w:rsidP="00E01989">
            <w:pPr>
              <w:spacing w:before="60" w:after="60"/>
              <w:rPr>
                <w:rFonts w:ascii="Cambria" w:eastAsia="Times New Roman" w:hAnsi="Cambria"/>
                <w:b/>
                <w:bCs/>
                <w:color w:val="365F91"/>
                <w:sz w:val="28"/>
                <w:szCs w:val="28"/>
                <w:lang w:val="en-GB"/>
              </w:rPr>
            </w:pPr>
          </w:p>
        </w:tc>
      </w:tr>
      <w:tr w:rsidR="00FB30A5" w:rsidRPr="00F6487B" w14:paraId="763F2D73" w14:textId="77777777" w:rsidTr="00450A0D">
        <w:tc>
          <w:tcPr>
            <w:tcW w:w="4673" w:type="dxa"/>
            <w:vAlign w:val="center"/>
          </w:tcPr>
          <w:p w14:paraId="073CDA54" w14:textId="41A8ACB8" w:rsidR="00FB30A5" w:rsidRPr="00F6487B" w:rsidRDefault="00FB30A5" w:rsidP="00E01989">
            <w:pPr>
              <w:spacing w:before="60" w:after="60"/>
              <w:rPr>
                <w:rFonts w:asciiTheme="minorHAnsi" w:eastAsia="Times New Roman" w:hAnsiTheme="minorHAnsi" w:cstheme="minorHAnsi"/>
                <w:bCs/>
                <w:lang w:val="en-GB"/>
              </w:rPr>
            </w:pPr>
            <w:r w:rsidRPr="00F6487B">
              <w:rPr>
                <w:rFonts w:asciiTheme="minorHAnsi" w:eastAsia="Times New Roman" w:hAnsiTheme="minorHAnsi" w:cstheme="minorHAnsi"/>
                <w:bCs/>
                <w:lang w:val="en-GB"/>
              </w:rPr>
              <w:t>Travels</w:t>
            </w:r>
            <w:r w:rsidR="00DB0115" w:rsidRPr="00F6487B">
              <w:rPr>
                <w:rFonts w:asciiTheme="minorHAnsi" w:eastAsia="Times New Roman" w:hAnsiTheme="minorHAnsi" w:cstheme="minorHAnsi"/>
                <w:bCs/>
                <w:color w:val="FF0000"/>
                <w:lang w:val="en-GB"/>
              </w:rPr>
              <w:t>*</w:t>
            </w:r>
          </w:p>
        </w:tc>
        <w:tc>
          <w:tcPr>
            <w:tcW w:w="5528" w:type="dxa"/>
          </w:tcPr>
          <w:p w14:paraId="44907E04" w14:textId="77777777" w:rsidR="00FB30A5" w:rsidRPr="00F6487B" w:rsidRDefault="00FB30A5" w:rsidP="00E01989">
            <w:pPr>
              <w:spacing w:before="60" w:after="60"/>
              <w:rPr>
                <w:rFonts w:ascii="Cambria" w:eastAsia="Times New Roman" w:hAnsi="Cambria"/>
                <w:b/>
                <w:bCs/>
                <w:color w:val="365F91"/>
                <w:sz w:val="28"/>
                <w:szCs w:val="28"/>
                <w:lang w:val="en-GB"/>
              </w:rPr>
            </w:pPr>
          </w:p>
        </w:tc>
      </w:tr>
      <w:tr w:rsidR="00617AEA" w:rsidRPr="00F6487B" w14:paraId="4764C493" w14:textId="77777777" w:rsidTr="00450A0D">
        <w:tc>
          <w:tcPr>
            <w:tcW w:w="4673" w:type="dxa"/>
            <w:vAlign w:val="center"/>
          </w:tcPr>
          <w:p w14:paraId="568F5F7A" w14:textId="49B9BEB5" w:rsidR="00617AEA" w:rsidRPr="00F6487B" w:rsidRDefault="00617AEA" w:rsidP="00E01989">
            <w:pPr>
              <w:spacing w:before="60" w:after="60"/>
              <w:rPr>
                <w:rFonts w:asciiTheme="minorHAnsi" w:eastAsia="Times New Roman" w:hAnsiTheme="minorHAnsi" w:cstheme="minorHAnsi"/>
                <w:bCs/>
                <w:lang w:val="en-GB"/>
              </w:rPr>
            </w:pPr>
            <w:r w:rsidRPr="00F6487B">
              <w:rPr>
                <w:rFonts w:asciiTheme="minorHAnsi" w:eastAsia="Times New Roman" w:hAnsiTheme="minorHAnsi" w:cstheme="minorHAnsi"/>
                <w:bCs/>
                <w:lang w:val="en-GB"/>
              </w:rPr>
              <w:t>Cost of training</w:t>
            </w:r>
          </w:p>
        </w:tc>
        <w:tc>
          <w:tcPr>
            <w:tcW w:w="5528" w:type="dxa"/>
          </w:tcPr>
          <w:p w14:paraId="554EB439" w14:textId="77777777" w:rsidR="00617AEA" w:rsidRPr="00F6487B" w:rsidRDefault="00617AEA" w:rsidP="00E01989">
            <w:pPr>
              <w:spacing w:before="60" w:after="60"/>
              <w:rPr>
                <w:rFonts w:ascii="Cambria" w:eastAsia="Times New Roman" w:hAnsi="Cambria"/>
                <w:b/>
                <w:bCs/>
                <w:color w:val="365F91"/>
                <w:sz w:val="28"/>
                <w:szCs w:val="28"/>
                <w:lang w:val="en-GB"/>
              </w:rPr>
            </w:pPr>
          </w:p>
        </w:tc>
      </w:tr>
      <w:tr w:rsidR="0034531A" w:rsidRPr="00F6487B" w14:paraId="44AAE3E2" w14:textId="48B34A5E" w:rsidTr="00450A0D">
        <w:tc>
          <w:tcPr>
            <w:tcW w:w="4673" w:type="dxa"/>
            <w:vAlign w:val="center"/>
          </w:tcPr>
          <w:p w14:paraId="3AA0432D" w14:textId="381AE233" w:rsidR="0034531A" w:rsidRPr="00F6487B" w:rsidRDefault="0034531A" w:rsidP="00E01989">
            <w:pPr>
              <w:spacing w:before="60" w:after="60"/>
              <w:rPr>
                <w:rFonts w:asciiTheme="minorHAnsi" w:eastAsia="Times New Roman" w:hAnsiTheme="minorHAnsi" w:cstheme="minorHAnsi"/>
                <w:bCs/>
                <w:lang w:val="en-GB"/>
              </w:rPr>
            </w:pPr>
            <w:r w:rsidRPr="00F6487B">
              <w:rPr>
                <w:rFonts w:asciiTheme="minorHAnsi" w:eastAsia="Times New Roman" w:hAnsiTheme="minorHAnsi" w:cstheme="minorHAnsi"/>
                <w:bCs/>
                <w:lang w:val="en-GB"/>
              </w:rPr>
              <w:t>Other</w:t>
            </w:r>
            <w:r w:rsidR="00AD1177" w:rsidRPr="00F6487B">
              <w:rPr>
                <w:rFonts w:asciiTheme="minorHAnsi" w:eastAsia="Times New Roman" w:hAnsiTheme="minorHAnsi" w:cstheme="minorHAnsi"/>
                <w:bCs/>
                <w:lang w:val="en-GB"/>
              </w:rPr>
              <w:t>s</w:t>
            </w:r>
            <w:r w:rsidR="00450A0D">
              <w:rPr>
                <w:rFonts w:asciiTheme="minorHAnsi" w:eastAsia="Times New Roman" w:hAnsiTheme="minorHAnsi" w:cstheme="minorHAnsi"/>
                <w:bCs/>
                <w:lang w:val="en-GB"/>
              </w:rPr>
              <w:t>, incl. Open Access - obligatory</w:t>
            </w:r>
            <w:r w:rsidRPr="00F6487B">
              <w:rPr>
                <w:rFonts w:asciiTheme="minorHAnsi" w:eastAsia="Times New Roman" w:hAnsiTheme="minorHAnsi" w:cstheme="minorHAnsi"/>
                <w:bCs/>
                <w:lang w:val="en-GB"/>
              </w:rPr>
              <w:t xml:space="preserve"> (</w:t>
            </w:r>
            <w:r w:rsidR="00AD1177" w:rsidRPr="00F6487B">
              <w:rPr>
                <w:rFonts w:asciiTheme="minorHAnsi" w:eastAsia="Times New Roman" w:hAnsiTheme="minorHAnsi" w:cstheme="minorHAnsi"/>
                <w:bCs/>
                <w:lang w:val="en-GB"/>
              </w:rPr>
              <w:t>please specify</w:t>
            </w:r>
            <w:r w:rsidRPr="00F6487B">
              <w:rPr>
                <w:rFonts w:asciiTheme="minorHAnsi" w:eastAsia="Times New Roman" w:hAnsiTheme="minorHAnsi" w:cstheme="minorHAnsi"/>
                <w:bCs/>
                <w:lang w:val="en-GB"/>
              </w:rPr>
              <w:t>)</w:t>
            </w:r>
          </w:p>
          <w:p w14:paraId="5D37E9E0" w14:textId="4C963846" w:rsidR="00AD1177" w:rsidRPr="00F6487B" w:rsidRDefault="00AD1177" w:rsidP="00E01989">
            <w:pPr>
              <w:spacing w:before="60" w:after="60"/>
              <w:rPr>
                <w:rFonts w:asciiTheme="minorHAnsi" w:eastAsia="Times New Roman" w:hAnsiTheme="minorHAnsi" w:cstheme="minorHAnsi"/>
                <w:bCs/>
                <w:lang w:val="en-GB"/>
              </w:rPr>
            </w:pPr>
            <w:r w:rsidRPr="00F6487B">
              <w:rPr>
                <w:rFonts w:asciiTheme="minorHAnsi" w:eastAsia="Times New Roman" w:hAnsiTheme="minorHAnsi" w:cstheme="minorHAnsi"/>
                <w:bCs/>
                <w:lang w:val="en-GB"/>
              </w:rPr>
              <w:t>….</w:t>
            </w:r>
          </w:p>
        </w:tc>
        <w:tc>
          <w:tcPr>
            <w:tcW w:w="5528" w:type="dxa"/>
          </w:tcPr>
          <w:p w14:paraId="5E2ECE3D" w14:textId="77777777" w:rsidR="0034531A" w:rsidRPr="00F6487B" w:rsidRDefault="0034531A" w:rsidP="00E01989">
            <w:pPr>
              <w:spacing w:before="60" w:after="60"/>
              <w:rPr>
                <w:rFonts w:ascii="Cambria" w:eastAsia="Times New Roman" w:hAnsi="Cambria"/>
                <w:b/>
                <w:bCs/>
                <w:color w:val="365F91"/>
                <w:sz w:val="28"/>
                <w:szCs w:val="28"/>
                <w:lang w:val="en-GB"/>
              </w:rPr>
            </w:pPr>
          </w:p>
        </w:tc>
      </w:tr>
      <w:tr w:rsidR="0034531A" w:rsidRPr="00F6487B" w14:paraId="26A1FD65" w14:textId="199DC273" w:rsidTr="00450A0D">
        <w:tc>
          <w:tcPr>
            <w:tcW w:w="4673" w:type="dxa"/>
            <w:shd w:val="clear" w:color="auto" w:fill="D9D9D9" w:themeFill="background1" w:themeFillShade="D9"/>
            <w:vAlign w:val="center"/>
          </w:tcPr>
          <w:p w14:paraId="02DD59EA" w14:textId="5BA9A9BC" w:rsidR="0034531A" w:rsidRPr="00F6487B" w:rsidRDefault="0034531A" w:rsidP="00E01989">
            <w:pPr>
              <w:spacing w:before="60" w:after="60"/>
              <w:jc w:val="center"/>
              <w:rPr>
                <w:rFonts w:asciiTheme="minorHAnsi" w:eastAsia="Times New Roman" w:hAnsiTheme="minorHAnsi" w:cstheme="minorHAnsi"/>
                <w:b/>
                <w:bCs/>
                <w:i/>
                <w:szCs w:val="24"/>
                <w:lang w:val="en-GB"/>
              </w:rPr>
            </w:pPr>
            <w:r w:rsidRPr="00F6487B">
              <w:rPr>
                <w:rFonts w:asciiTheme="minorHAnsi" w:eastAsia="Times New Roman" w:hAnsiTheme="minorHAnsi" w:cstheme="minorHAnsi"/>
                <w:b/>
                <w:bCs/>
                <w:i/>
                <w:szCs w:val="24"/>
                <w:lang w:val="en-GB"/>
              </w:rPr>
              <w:t>Total amount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14:paraId="66E97E5F" w14:textId="77777777" w:rsidR="0034531A" w:rsidRPr="00F6487B" w:rsidRDefault="0034531A" w:rsidP="00E01989">
            <w:pPr>
              <w:spacing w:before="60" w:after="60"/>
              <w:rPr>
                <w:rFonts w:ascii="Cambria" w:eastAsia="Times New Roman" w:hAnsi="Cambria"/>
                <w:b/>
                <w:bCs/>
                <w:i/>
                <w:color w:val="365F91"/>
                <w:szCs w:val="28"/>
                <w:lang w:val="en-GB"/>
              </w:rPr>
            </w:pPr>
          </w:p>
        </w:tc>
      </w:tr>
    </w:tbl>
    <w:p w14:paraId="720398C9" w14:textId="277383A9" w:rsidR="008B6854" w:rsidRPr="00F6487B" w:rsidRDefault="00DB0115" w:rsidP="00DB0115">
      <w:pPr>
        <w:spacing w:before="120" w:after="0" w:line="240" w:lineRule="auto"/>
        <w:jc w:val="both"/>
        <w:rPr>
          <w:i/>
          <w:lang w:val="en-GB"/>
        </w:rPr>
      </w:pPr>
      <w:r w:rsidRPr="00F6487B">
        <w:rPr>
          <w:i/>
          <w:color w:val="FF0000"/>
          <w:lang w:val="en-GB"/>
        </w:rPr>
        <w:t xml:space="preserve">* </w:t>
      </w:r>
      <w:r w:rsidRPr="00F6487B">
        <w:rPr>
          <w:i/>
          <w:lang w:val="en-GB"/>
        </w:rPr>
        <w:t>T</w:t>
      </w:r>
      <w:r w:rsidR="008B6854" w:rsidRPr="00F6487B">
        <w:rPr>
          <w:i/>
          <w:lang w:val="en-GB"/>
        </w:rPr>
        <w:t xml:space="preserve">raining costs should </w:t>
      </w:r>
      <w:r w:rsidRPr="00F6487B">
        <w:rPr>
          <w:i/>
          <w:lang w:val="en-GB"/>
        </w:rPr>
        <w:t>include</w:t>
      </w:r>
      <w:r w:rsidR="008B6854" w:rsidRPr="00F6487B">
        <w:rPr>
          <w:i/>
          <w:lang w:val="en-GB"/>
        </w:rPr>
        <w:t xml:space="preserve"> the following elements:</w:t>
      </w:r>
    </w:p>
    <w:p w14:paraId="0F094744" w14:textId="6B006B49" w:rsidR="008B6854" w:rsidRPr="00F6487B" w:rsidRDefault="008B6854" w:rsidP="008B6854">
      <w:pPr>
        <w:pStyle w:val="Akapitzlist"/>
        <w:numPr>
          <w:ilvl w:val="0"/>
          <w:numId w:val="45"/>
        </w:numPr>
        <w:spacing w:after="0" w:line="240" w:lineRule="auto"/>
        <w:jc w:val="both"/>
        <w:rPr>
          <w:i/>
          <w:lang w:val="en-GB"/>
        </w:rPr>
      </w:pPr>
      <w:r w:rsidRPr="00F6487B">
        <w:rPr>
          <w:i/>
          <w:lang w:val="en-GB"/>
        </w:rPr>
        <w:t>travel costs</w:t>
      </w:r>
    </w:p>
    <w:p w14:paraId="71FFB313" w14:textId="30C2D2AC" w:rsidR="008B6854" w:rsidRPr="00F6487B" w:rsidRDefault="00DB0115" w:rsidP="008B6854">
      <w:pPr>
        <w:pStyle w:val="Akapitzlist"/>
        <w:numPr>
          <w:ilvl w:val="0"/>
          <w:numId w:val="45"/>
        </w:numPr>
        <w:spacing w:after="0" w:line="240" w:lineRule="auto"/>
        <w:jc w:val="both"/>
        <w:rPr>
          <w:i/>
          <w:lang w:val="en-GB"/>
        </w:rPr>
      </w:pPr>
      <w:r w:rsidRPr="00F6487B">
        <w:rPr>
          <w:i/>
          <w:lang w:val="en-GB"/>
        </w:rPr>
        <w:t>travel</w:t>
      </w:r>
      <w:r w:rsidR="008B6854" w:rsidRPr="00F6487B">
        <w:rPr>
          <w:i/>
          <w:lang w:val="en-GB"/>
        </w:rPr>
        <w:t xml:space="preserve"> allowances</w:t>
      </w:r>
      <w:r w:rsidRPr="00F6487B">
        <w:rPr>
          <w:i/>
          <w:lang w:val="en-GB"/>
        </w:rPr>
        <w:t xml:space="preserve"> (others than regular remuneration)</w:t>
      </w:r>
    </w:p>
    <w:p w14:paraId="7985C2A8" w14:textId="53C9B6FC" w:rsidR="008B6854" w:rsidRPr="00F6487B" w:rsidRDefault="008B6854" w:rsidP="008B6854">
      <w:pPr>
        <w:pStyle w:val="Akapitzlist"/>
        <w:numPr>
          <w:ilvl w:val="0"/>
          <w:numId w:val="45"/>
        </w:numPr>
        <w:spacing w:after="0" w:line="240" w:lineRule="auto"/>
        <w:jc w:val="both"/>
        <w:rPr>
          <w:i/>
          <w:lang w:val="en-GB"/>
        </w:rPr>
      </w:pPr>
      <w:r w:rsidRPr="00F6487B">
        <w:rPr>
          <w:i/>
          <w:lang w:val="en-GB"/>
        </w:rPr>
        <w:t>accommodation/hotel cost</w:t>
      </w:r>
    </w:p>
    <w:p w14:paraId="1B899075" w14:textId="2B3B161C" w:rsidR="008B6854" w:rsidRPr="00F6487B" w:rsidRDefault="00DB0115" w:rsidP="008B6854">
      <w:pPr>
        <w:pStyle w:val="Akapitzlist"/>
        <w:numPr>
          <w:ilvl w:val="0"/>
          <w:numId w:val="45"/>
        </w:numPr>
        <w:spacing w:after="0" w:line="240" w:lineRule="auto"/>
        <w:jc w:val="both"/>
        <w:rPr>
          <w:i/>
          <w:lang w:val="en-GB"/>
        </w:rPr>
      </w:pPr>
      <w:r w:rsidRPr="00F6487B">
        <w:rPr>
          <w:i/>
          <w:lang w:val="en-GB"/>
        </w:rPr>
        <w:t>fees.</w:t>
      </w:r>
    </w:p>
    <w:p w14:paraId="30B1736E" w14:textId="778A6524" w:rsidR="00652F77" w:rsidRPr="00F6487B" w:rsidRDefault="00652F77" w:rsidP="00FD159C">
      <w:pPr>
        <w:spacing w:after="0"/>
        <w:jc w:val="both"/>
        <w:rPr>
          <w:rFonts w:ascii="Cambria" w:eastAsia="Times New Roman" w:hAnsi="Cambria"/>
          <w:b/>
          <w:bCs/>
          <w:color w:val="365F91"/>
          <w:sz w:val="28"/>
          <w:szCs w:val="28"/>
          <w:lang w:val="en-GB" w:eastAsia="pl-PL"/>
        </w:rPr>
      </w:pPr>
    </w:p>
    <w:p w14:paraId="52C00A80" w14:textId="517D72BA" w:rsidR="00652F77" w:rsidRPr="00F6487B" w:rsidRDefault="00652F77" w:rsidP="00AD1177">
      <w:pPr>
        <w:pStyle w:val="Akapitzlist"/>
        <w:numPr>
          <w:ilvl w:val="1"/>
          <w:numId w:val="50"/>
        </w:numPr>
        <w:spacing w:after="120"/>
        <w:rPr>
          <w:color w:val="595959" w:themeColor="text1" w:themeTint="A6"/>
          <w:sz w:val="24"/>
          <w:szCs w:val="24"/>
          <w:u w:val="single"/>
          <w:lang w:val="en-GB"/>
        </w:rPr>
      </w:pPr>
      <w:r w:rsidRPr="00F6487B">
        <w:rPr>
          <w:color w:val="595959" w:themeColor="text1" w:themeTint="A6"/>
          <w:sz w:val="24"/>
          <w:szCs w:val="24"/>
          <w:u w:val="single"/>
          <w:lang w:val="en-GB"/>
        </w:rPr>
        <w:t>Justification</w:t>
      </w:r>
      <w:r w:rsidR="00DB0115" w:rsidRPr="00F6487B">
        <w:rPr>
          <w:color w:val="595959" w:themeColor="text1" w:themeTint="A6"/>
          <w:sz w:val="24"/>
          <w:szCs w:val="24"/>
          <w:u w:val="single"/>
          <w:lang w:val="en-GB"/>
        </w:rPr>
        <w:t xml:space="preserve"> and explanation</w:t>
      </w:r>
      <w:r w:rsidRPr="00F6487B">
        <w:rPr>
          <w:color w:val="595959" w:themeColor="text1" w:themeTint="A6"/>
          <w:sz w:val="24"/>
          <w:szCs w:val="24"/>
          <w:u w:val="single"/>
          <w:lang w:val="en-GB"/>
        </w:rPr>
        <w:t xml:space="preserve"> of the costs</w:t>
      </w:r>
    </w:p>
    <w:p w14:paraId="44C35FA7" w14:textId="06A2430B" w:rsidR="00652F77" w:rsidRPr="00F6487B" w:rsidRDefault="00652F77" w:rsidP="00FD159C">
      <w:pPr>
        <w:spacing w:after="0"/>
        <w:jc w:val="both"/>
        <w:rPr>
          <w:i/>
          <w:lang w:val="en-GB"/>
        </w:rPr>
      </w:pPr>
      <w:r w:rsidRPr="00F6487B">
        <w:rPr>
          <w:rFonts w:ascii="ArialUnicodeMS" w:eastAsiaTheme="minorHAnsi" w:hAnsi="ArialUnicodeMS" w:cs="ArialUnicodeMS"/>
          <w:sz w:val="14"/>
          <w:szCs w:val="14"/>
          <w:lang w:val="en-GB"/>
        </w:rPr>
        <w:t xml:space="preserve"> </w:t>
      </w:r>
      <w:r w:rsidR="000D3EFE" w:rsidRPr="00F6487B">
        <w:rPr>
          <w:i/>
          <w:highlight w:val="lightGray"/>
          <w:lang w:val="en-GB"/>
        </w:rPr>
        <w:t>P</w:t>
      </w:r>
      <w:r w:rsidRPr="00F6487B">
        <w:rPr>
          <w:i/>
          <w:highlight w:val="lightGray"/>
          <w:lang w:val="en-GB"/>
        </w:rPr>
        <w:t xml:space="preserve">lease describe the method of calculation </w:t>
      </w:r>
      <w:r w:rsidR="008B6854" w:rsidRPr="00F6487B">
        <w:rPr>
          <w:i/>
          <w:highlight w:val="lightGray"/>
          <w:lang w:val="en-GB"/>
        </w:rPr>
        <w:t>of</w:t>
      </w:r>
      <w:r w:rsidRPr="00F6487B">
        <w:rPr>
          <w:i/>
          <w:highlight w:val="lightGray"/>
          <w:lang w:val="en-GB"/>
        </w:rPr>
        <w:t xml:space="preserve"> eac</w:t>
      </w:r>
      <w:r w:rsidR="000554C3" w:rsidRPr="00F6487B">
        <w:rPr>
          <w:i/>
          <w:highlight w:val="lightGray"/>
          <w:lang w:val="en-GB"/>
        </w:rPr>
        <w:t xml:space="preserve">h </w:t>
      </w:r>
      <w:r w:rsidR="008B6854" w:rsidRPr="00F6487B">
        <w:rPr>
          <w:i/>
          <w:highlight w:val="lightGray"/>
          <w:lang w:val="en-GB"/>
        </w:rPr>
        <w:t xml:space="preserve">cost </w:t>
      </w:r>
      <w:r w:rsidRPr="00F6487B">
        <w:rPr>
          <w:i/>
          <w:highlight w:val="lightGray"/>
          <w:lang w:val="en-GB"/>
        </w:rPr>
        <w:t>category</w:t>
      </w:r>
      <w:r w:rsidR="000554C3" w:rsidRPr="00F6487B">
        <w:rPr>
          <w:i/>
          <w:highlight w:val="lightGray"/>
          <w:lang w:val="en-GB"/>
        </w:rPr>
        <w:t xml:space="preserve"> </w:t>
      </w:r>
      <w:r w:rsidR="008B6854" w:rsidRPr="00F6487B">
        <w:rPr>
          <w:i/>
          <w:highlight w:val="lightGray"/>
          <w:lang w:val="en-GB"/>
        </w:rPr>
        <w:t xml:space="preserve">and justify the need </w:t>
      </w:r>
      <w:r w:rsidR="00DB0115" w:rsidRPr="00F6487B">
        <w:rPr>
          <w:i/>
          <w:highlight w:val="lightGray"/>
          <w:lang w:val="en-GB"/>
        </w:rPr>
        <w:t>of bearing this cost</w:t>
      </w:r>
      <w:r w:rsidRPr="00F6487B">
        <w:rPr>
          <w:i/>
          <w:highlight w:val="lightGray"/>
          <w:lang w:val="en-GB"/>
        </w:rPr>
        <w:t>.</w:t>
      </w:r>
      <w:r w:rsidRPr="00F6487B">
        <w:rPr>
          <w:i/>
          <w:lang w:val="en-GB"/>
        </w:rPr>
        <w:t xml:space="preserve"> </w:t>
      </w:r>
    </w:p>
    <w:p w14:paraId="1A8D7739" w14:textId="77777777" w:rsidR="00AD1177" w:rsidRPr="00F6487B" w:rsidRDefault="00AD1177" w:rsidP="00AD1177">
      <w:pPr>
        <w:spacing w:before="120" w:after="120"/>
        <w:rPr>
          <w:lang w:val="en-GB"/>
        </w:rPr>
      </w:pPr>
      <w:r w:rsidRPr="00F6487B">
        <w:rPr>
          <w:lang w:val="en-GB"/>
        </w:rPr>
        <w:t>…</w:t>
      </w:r>
    </w:p>
    <w:p w14:paraId="184AD4BA" w14:textId="3A76A6DF" w:rsidR="006A65AB" w:rsidRPr="00F6487B" w:rsidRDefault="006A65AB">
      <w:pPr>
        <w:spacing w:after="160" w:line="259" w:lineRule="auto"/>
        <w:rPr>
          <w:b/>
          <w:sz w:val="24"/>
          <w:szCs w:val="24"/>
          <w:lang w:val="en-GB"/>
        </w:rPr>
      </w:pPr>
    </w:p>
    <w:p w14:paraId="1215EF36" w14:textId="77777777" w:rsidR="00AD1177" w:rsidRPr="00F6487B" w:rsidRDefault="00AD1177">
      <w:pPr>
        <w:spacing w:after="160" w:line="259" w:lineRule="auto"/>
        <w:rPr>
          <w:b/>
          <w:sz w:val="24"/>
          <w:szCs w:val="24"/>
          <w:lang w:val="en-GB"/>
        </w:rPr>
      </w:pPr>
      <w:r w:rsidRPr="00F6487B">
        <w:rPr>
          <w:b/>
          <w:sz w:val="24"/>
          <w:szCs w:val="24"/>
          <w:lang w:val="en-GB"/>
        </w:rPr>
        <w:br w:type="page"/>
      </w:r>
    </w:p>
    <w:p w14:paraId="49297115" w14:textId="11695CB3" w:rsidR="00A24FEF" w:rsidRPr="00F6487B" w:rsidRDefault="006A65AB" w:rsidP="00AD1177">
      <w:pPr>
        <w:pStyle w:val="Akapitzlist"/>
        <w:numPr>
          <w:ilvl w:val="0"/>
          <w:numId w:val="50"/>
        </w:numPr>
        <w:spacing w:before="240" w:after="120"/>
        <w:ind w:left="357" w:hanging="357"/>
        <w:contextualSpacing w:val="0"/>
        <w:rPr>
          <w:b/>
          <w:sz w:val="24"/>
          <w:szCs w:val="24"/>
          <w:lang w:val="en-GB"/>
        </w:rPr>
      </w:pPr>
      <w:r w:rsidRPr="00F6487B">
        <w:rPr>
          <w:b/>
          <w:sz w:val="24"/>
          <w:szCs w:val="24"/>
          <w:lang w:val="en-GB"/>
        </w:rPr>
        <w:lastRenderedPageBreak/>
        <w:t>ETHICAL SELF-ASSESSMENT</w:t>
      </w:r>
    </w:p>
    <w:p w14:paraId="1B19A295" w14:textId="0C7F1E98" w:rsidR="00A24FEF" w:rsidRPr="00F6487B" w:rsidRDefault="00E16E0C" w:rsidP="006A65AB">
      <w:pPr>
        <w:spacing w:after="60" w:line="240" w:lineRule="auto"/>
        <w:jc w:val="both"/>
        <w:rPr>
          <w:i/>
          <w:highlight w:val="lightGray"/>
          <w:lang w:val="en-GB"/>
        </w:rPr>
      </w:pPr>
      <w:bookmarkStart w:id="4" w:name="_Hlk16685657"/>
      <w:r w:rsidRPr="00F6487B">
        <w:rPr>
          <w:i/>
          <w:highlight w:val="lightGray"/>
          <w:lang w:val="en-GB"/>
        </w:rPr>
        <w:t xml:space="preserve">Applicants submitting research proposals should demonstrate proactively in their proposal that they are aware of, and will comply with, ethical principles and applicable International, European and national law. </w:t>
      </w:r>
      <w:r w:rsidR="006A65AB" w:rsidRPr="00F6487B">
        <w:rPr>
          <w:i/>
          <w:highlight w:val="lightGray"/>
          <w:lang w:val="en-GB"/>
        </w:rPr>
        <w:t xml:space="preserve">A comprehensive guidelines for ethical self-assessment can be found </w:t>
      </w:r>
      <w:hyperlink r:id="rId10" w:history="1">
        <w:r w:rsidR="006A65AB" w:rsidRPr="00F6487B">
          <w:rPr>
            <w:rStyle w:val="Hipercze"/>
            <w:i/>
            <w:highlight w:val="lightGray"/>
            <w:lang w:val="en-GB"/>
          </w:rPr>
          <w:t>here</w:t>
        </w:r>
      </w:hyperlink>
      <w:r w:rsidR="006A65AB" w:rsidRPr="00F6487B">
        <w:rPr>
          <w:i/>
          <w:highlight w:val="lightGray"/>
          <w:lang w:val="en-GB"/>
        </w:rPr>
        <w:t>.</w:t>
      </w:r>
    </w:p>
    <w:p w14:paraId="544EB6C2" w14:textId="4FC93B56" w:rsidR="00E16E0C" w:rsidRPr="00F6487B" w:rsidRDefault="00E16E0C" w:rsidP="006A65AB">
      <w:pPr>
        <w:spacing w:after="160" w:line="240" w:lineRule="auto"/>
        <w:jc w:val="both"/>
        <w:rPr>
          <w:i/>
          <w:lang w:val="en-GB"/>
        </w:rPr>
      </w:pPr>
      <w:r w:rsidRPr="00F6487B">
        <w:rPr>
          <w:i/>
          <w:highlight w:val="lightGray"/>
          <w:lang w:val="en-GB"/>
        </w:rPr>
        <w:t xml:space="preserve">Please fill in the Ethics Self-Assessment </w:t>
      </w:r>
      <w:r w:rsidR="00AD2E52" w:rsidRPr="00F6487B">
        <w:rPr>
          <w:i/>
          <w:highlight w:val="lightGray"/>
          <w:lang w:val="en-GB"/>
        </w:rPr>
        <w:t>Form</w:t>
      </w:r>
      <w:r w:rsidR="00AD1177" w:rsidRPr="00F6487B">
        <w:rPr>
          <w:i/>
          <w:highlight w:val="lightGray"/>
          <w:lang w:val="en-GB"/>
        </w:rPr>
        <w:t>. For “Y</w:t>
      </w:r>
      <w:r w:rsidRPr="00F6487B">
        <w:rPr>
          <w:i/>
          <w:highlight w:val="lightGray"/>
          <w:lang w:val="en-GB"/>
        </w:rPr>
        <w:t xml:space="preserve">es” please provide </w:t>
      </w:r>
      <w:r w:rsidR="00AD2E52" w:rsidRPr="00F6487B">
        <w:rPr>
          <w:i/>
          <w:highlight w:val="lightGray"/>
          <w:lang w:val="en-GB"/>
        </w:rPr>
        <w:t>furth</w:t>
      </w:r>
      <w:r w:rsidR="00AD1177" w:rsidRPr="00F6487B">
        <w:rPr>
          <w:i/>
          <w:highlight w:val="lightGray"/>
          <w:lang w:val="en-GB"/>
        </w:rPr>
        <w:t xml:space="preserve">er explanation (below the form), </w:t>
      </w:r>
      <w:r w:rsidR="00AD2E52" w:rsidRPr="00F6487B">
        <w:rPr>
          <w:i/>
          <w:highlight w:val="lightGray"/>
          <w:lang w:val="en-GB"/>
        </w:rPr>
        <w:t>how the particular ethical aspect will be addressed.</w:t>
      </w:r>
      <w:bookmarkEnd w:id="4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8668"/>
        <w:gridCol w:w="756"/>
        <w:gridCol w:w="771"/>
      </w:tblGrid>
      <w:tr w:rsidR="00E16E0C" w:rsidRPr="00F6487B" w14:paraId="3BAB8FA9" w14:textId="77777777" w:rsidTr="00617AEA">
        <w:trPr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563F5C4" w14:textId="4F1E5A0D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F6487B">
              <w:rPr>
                <w:rFonts w:asciiTheme="minorHAnsi" w:hAnsiTheme="minorHAnsi" w:cstheme="minorHAnsi"/>
                <w:b/>
                <w:bCs/>
                <w:lang w:val="en-GB"/>
              </w:rPr>
              <w:t xml:space="preserve">Ethics Self-Assessment </w:t>
            </w:r>
            <w:r w:rsidR="00AD2E52" w:rsidRPr="00F6487B">
              <w:rPr>
                <w:rFonts w:asciiTheme="minorHAnsi" w:hAnsiTheme="minorHAnsi" w:cstheme="minorHAnsi"/>
                <w:b/>
                <w:bCs/>
                <w:lang w:val="en-GB"/>
              </w:rPr>
              <w:t>Form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36D8201E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F6487B">
              <w:rPr>
                <w:rFonts w:asciiTheme="minorHAnsi" w:hAnsiTheme="minorHAnsi" w:cstheme="minorHAnsi"/>
                <w:b/>
                <w:bCs/>
                <w:lang w:val="en-GB"/>
              </w:rPr>
              <w:t>Yes</w:t>
            </w: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6E6E6"/>
          </w:tcPr>
          <w:p w14:paraId="1C54F66B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F6487B">
              <w:rPr>
                <w:rFonts w:asciiTheme="minorHAnsi" w:hAnsiTheme="minorHAnsi" w:cstheme="minorHAnsi"/>
                <w:b/>
                <w:bCs/>
                <w:lang w:val="en-GB"/>
              </w:rPr>
              <w:t>No</w:t>
            </w:r>
          </w:p>
        </w:tc>
      </w:tr>
      <w:tr w:rsidR="006A65AB" w:rsidRPr="00F6487B" w14:paraId="66C9258A" w14:textId="77777777" w:rsidTr="00450A0D">
        <w:trPr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79B2"/>
            <w:vAlign w:val="center"/>
          </w:tcPr>
          <w:p w14:paraId="4B37662D" w14:textId="2E2CED9B" w:rsidR="006A65AB" w:rsidRPr="00450A0D" w:rsidRDefault="006A65AB" w:rsidP="006A65AB">
            <w:pPr>
              <w:pStyle w:val="Akapitzlist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120" w:after="120"/>
              <w:ind w:left="447"/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</w:pPr>
            <w:r w:rsidRPr="00450A0D"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  <w:t>Human embryo/foetuses</w:t>
            </w:r>
          </w:p>
        </w:tc>
      </w:tr>
      <w:tr w:rsidR="00E16E0C" w:rsidRPr="00246BAD" w14:paraId="5A8AAA87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21DD6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  <w:r w:rsidRPr="00F6487B">
              <w:rPr>
                <w:rFonts w:asciiTheme="minorHAnsi" w:hAnsiTheme="minorHAnsi" w:cstheme="minorHAnsi"/>
                <w:lang w:val="en-GB"/>
              </w:rPr>
              <w:t xml:space="preserve">Does your research involve </w:t>
            </w:r>
            <w:hyperlink r:id="rId11" w:history="1">
              <w:r w:rsidRPr="00F6487B">
                <w:rPr>
                  <w:rStyle w:val="Hipercze"/>
                  <w:rFonts w:asciiTheme="minorHAnsi" w:hAnsiTheme="minorHAnsi" w:cstheme="minorHAnsi"/>
                  <w:lang w:val="en-GB"/>
                </w:rPr>
                <w:t>Human Embryonic Stem Cells (</w:t>
              </w:r>
              <w:proofErr w:type="spellStart"/>
              <w:r w:rsidRPr="00F6487B">
                <w:rPr>
                  <w:rStyle w:val="Hipercze"/>
                  <w:rFonts w:asciiTheme="minorHAnsi" w:hAnsiTheme="minorHAnsi" w:cstheme="minorHAnsi"/>
                  <w:lang w:val="en-GB"/>
                </w:rPr>
                <w:t>hESCs</w:t>
              </w:r>
              <w:proofErr w:type="spellEnd"/>
              <w:r w:rsidRPr="00F6487B">
                <w:rPr>
                  <w:rStyle w:val="Hipercze"/>
                  <w:rFonts w:asciiTheme="minorHAnsi" w:hAnsiTheme="minorHAnsi" w:cstheme="minorHAnsi"/>
                  <w:lang w:val="en-GB"/>
                </w:rPr>
                <w:t>)?</w:t>
              </w:r>
            </w:hyperlink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F7A80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B5F95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E16E0C" w:rsidRPr="00246BAD" w14:paraId="12B8B82A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CE57F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lang w:val="en-GB"/>
              </w:rPr>
            </w:pPr>
            <w:r w:rsidRPr="00F6487B">
              <w:rPr>
                <w:rFonts w:asciiTheme="minorHAnsi" w:hAnsiTheme="minorHAnsi" w:cstheme="minorHAnsi"/>
                <w:lang w:val="en-GB"/>
              </w:rPr>
              <w:t>Does your research involve the use of human embryos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CF48E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EC700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E16E0C" w:rsidRPr="00246BAD" w14:paraId="02CDE07A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DD323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lang w:val="en-GB"/>
              </w:rPr>
            </w:pPr>
            <w:r w:rsidRPr="00F6487B">
              <w:rPr>
                <w:rFonts w:asciiTheme="minorHAnsi" w:hAnsiTheme="minorHAnsi" w:cstheme="minorHAnsi"/>
                <w:lang w:val="en-GB"/>
              </w:rPr>
              <w:t>Does your research involve the use of human foetal tissues / cells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9C22E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B17BC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50A0D" w:rsidRPr="00450A0D" w14:paraId="51A0D24D" w14:textId="77777777" w:rsidTr="00450A0D">
        <w:trPr>
          <w:trHeight w:val="225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0079B2"/>
          </w:tcPr>
          <w:p w14:paraId="12AC4E6C" w14:textId="056B7C88" w:rsidR="006A65AB" w:rsidRPr="00450A0D" w:rsidRDefault="006A65AB" w:rsidP="006A65AB">
            <w:pPr>
              <w:pStyle w:val="Akapitzlist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120" w:after="120"/>
              <w:ind w:left="447"/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</w:pPr>
            <w:r w:rsidRPr="00450A0D"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  <w:t>Humans</w:t>
            </w:r>
          </w:p>
        </w:tc>
      </w:tr>
      <w:tr w:rsidR="00E16E0C" w:rsidRPr="00246BAD" w14:paraId="7A5843F8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0C0FF" w14:textId="77777777" w:rsidR="00E16E0C" w:rsidRPr="00F6487B" w:rsidRDefault="00E16E0C" w:rsidP="00FD159C">
            <w:pPr>
              <w:rPr>
                <w:rFonts w:asciiTheme="minorHAnsi" w:hAnsiTheme="minorHAnsi" w:cstheme="minorHAnsi"/>
                <w:lang w:val="en-GB" w:eastAsia="de-DE"/>
              </w:rPr>
            </w:pPr>
            <w:r w:rsidRPr="00F6487B">
              <w:rPr>
                <w:rFonts w:asciiTheme="minorHAnsi" w:hAnsiTheme="minorHAnsi" w:cstheme="minorHAnsi"/>
                <w:lang w:val="en-GB" w:eastAsia="de-DE"/>
              </w:rPr>
              <w:t>Does your research involve human participants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8B521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97932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E16E0C" w:rsidRPr="00246BAD" w14:paraId="0EEBCD6D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4869E" w14:textId="77777777" w:rsidR="00E16E0C" w:rsidRPr="00F6487B" w:rsidRDefault="00E16E0C" w:rsidP="00FD159C">
            <w:pPr>
              <w:rPr>
                <w:rFonts w:asciiTheme="minorHAnsi" w:hAnsiTheme="minorHAnsi" w:cstheme="minorHAnsi"/>
                <w:lang w:val="en-GB" w:eastAsia="de-DE"/>
              </w:rPr>
            </w:pPr>
            <w:r w:rsidRPr="00F6487B">
              <w:rPr>
                <w:rFonts w:asciiTheme="minorHAnsi" w:hAnsiTheme="minorHAnsi" w:cstheme="minorHAnsi"/>
                <w:lang w:val="en-GB" w:eastAsia="de-DE"/>
              </w:rPr>
              <w:t>Does your research involve physical interventions on the study participants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D2940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44B86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50A0D" w:rsidRPr="00450A0D" w14:paraId="5DE05B0A" w14:textId="77777777" w:rsidTr="00450A0D">
        <w:trPr>
          <w:trHeight w:val="225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0079B2"/>
          </w:tcPr>
          <w:p w14:paraId="61F402B1" w14:textId="28B676D0" w:rsidR="006A65AB" w:rsidRPr="00450A0D" w:rsidRDefault="006A65AB" w:rsidP="006A65AB">
            <w:pPr>
              <w:pStyle w:val="Akapitzlist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120" w:after="120"/>
              <w:ind w:left="447"/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</w:pPr>
            <w:r w:rsidRPr="00450A0D"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  <w:t>Human cells/tissues</w:t>
            </w:r>
          </w:p>
        </w:tc>
      </w:tr>
      <w:tr w:rsidR="00E16E0C" w:rsidRPr="00246BAD" w14:paraId="4328DE6E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17F8E" w14:textId="77777777" w:rsidR="00E16E0C" w:rsidRPr="00F6487B" w:rsidRDefault="00E16E0C" w:rsidP="00FD159C">
            <w:pPr>
              <w:rPr>
                <w:rFonts w:asciiTheme="minorHAnsi" w:hAnsiTheme="minorHAnsi" w:cstheme="minorHAnsi"/>
                <w:lang w:val="en-GB" w:eastAsia="de-DE"/>
              </w:rPr>
            </w:pPr>
            <w:r w:rsidRPr="00F6487B">
              <w:rPr>
                <w:rFonts w:asciiTheme="minorHAnsi" w:hAnsiTheme="minorHAnsi" w:cstheme="minorHAnsi"/>
                <w:lang w:val="en-GB" w:eastAsia="de-DE"/>
              </w:rPr>
              <w:t>Does your research involve human cells or tissues (other than from Human Embryos/Foetuses, i.e. section 1)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713CC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F4F35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50A0D" w:rsidRPr="00450A0D" w14:paraId="0AEDA19B" w14:textId="77777777" w:rsidTr="00450A0D">
        <w:trPr>
          <w:trHeight w:val="225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0079B2"/>
          </w:tcPr>
          <w:p w14:paraId="58D968EE" w14:textId="2FB44C62" w:rsidR="006A65AB" w:rsidRPr="00450A0D" w:rsidRDefault="006A65AB" w:rsidP="006A65AB">
            <w:pPr>
              <w:pStyle w:val="Akapitzlist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120" w:after="120"/>
              <w:ind w:left="447"/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</w:pPr>
            <w:r w:rsidRPr="00450A0D"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  <w:t>Personal data</w:t>
            </w:r>
          </w:p>
        </w:tc>
      </w:tr>
      <w:tr w:rsidR="00E16E0C" w:rsidRPr="00246BAD" w14:paraId="32C4FF9D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D74C0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lang w:val="en-GB"/>
              </w:rPr>
            </w:pPr>
            <w:r w:rsidRPr="00F6487B">
              <w:rPr>
                <w:rFonts w:asciiTheme="minorHAnsi" w:hAnsiTheme="minorHAnsi" w:cstheme="minorHAnsi"/>
                <w:lang w:val="en-GB"/>
              </w:rPr>
              <w:t>Does your research involve personal data collection and/or processing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4C17D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FCD26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E16E0C" w:rsidRPr="00246BAD" w14:paraId="4DE36C3B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F036D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lang w:val="en-GB"/>
              </w:rPr>
            </w:pPr>
            <w:r w:rsidRPr="00F6487B">
              <w:rPr>
                <w:rFonts w:asciiTheme="minorHAnsi" w:hAnsiTheme="minorHAnsi" w:cstheme="minorHAnsi"/>
                <w:lang w:val="en-GB"/>
              </w:rPr>
              <w:t>Does your research involve further processing of previously collected personal data (secondary use)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33AD2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47C68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50A0D" w:rsidRPr="00450A0D" w14:paraId="16CE2E5B" w14:textId="77777777" w:rsidTr="00450A0D">
        <w:trPr>
          <w:trHeight w:val="225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0079B2"/>
          </w:tcPr>
          <w:p w14:paraId="2E20689D" w14:textId="30987284" w:rsidR="006A65AB" w:rsidRPr="00450A0D" w:rsidRDefault="006A65AB" w:rsidP="006A65AB">
            <w:pPr>
              <w:pStyle w:val="Akapitzlist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120" w:after="120"/>
              <w:ind w:left="447"/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</w:pPr>
            <w:r w:rsidRPr="00450A0D"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  <w:t>Animals</w:t>
            </w:r>
          </w:p>
        </w:tc>
      </w:tr>
      <w:tr w:rsidR="00E16E0C" w:rsidRPr="00246BAD" w14:paraId="2B5C85D9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51898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lang w:val="en-GB"/>
              </w:rPr>
            </w:pPr>
            <w:r w:rsidRPr="00F6487B">
              <w:rPr>
                <w:rFonts w:asciiTheme="minorHAnsi" w:hAnsiTheme="minorHAnsi" w:cstheme="minorHAnsi"/>
                <w:lang w:val="en-GB"/>
              </w:rPr>
              <w:t>Does your research involve animals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D809F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C21EA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50A0D" w:rsidRPr="00450A0D" w14:paraId="65851108" w14:textId="77777777" w:rsidTr="00450A0D">
        <w:trPr>
          <w:trHeight w:val="225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0079B2"/>
          </w:tcPr>
          <w:p w14:paraId="330A7F2C" w14:textId="627D4A92" w:rsidR="006A65AB" w:rsidRPr="00450A0D" w:rsidRDefault="006A65AB" w:rsidP="006A65AB">
            <w:pPr>
              <w:pStyle w:val="Akapitzlist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120" w:after="120"/>
              <w:ind w:left="447"/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</w:pPr>
            <w:r w:rsidRPr="00450A0D"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  <w:t xml:space="preserve">Third Countries </w:t>
            </w:r>
          </w:p>
        </w:tc>
      </w:tr>
      <w:tr w:rsidR="00E16E0C" w:rsidRPr="00246BAD" w14:paraId="14E25E91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B59D1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lang w:val="en-GB"/>
              </w:rPr>
            </w:pPr>
            <w:r w:rsidRPr="00F6487B">
              <w:rPr>
                <w:rFonts w:asciiTheme="minorHAnsi" w:hAnsiTheme="minorHAnsi" w:cstheme="minorHAnsi"/>
                <w:b/>
                <w:lang w:val="en-GB"/>
              </w:rPr>
              <w:t>I</w:t>
            </w:r>
            <w:r w:rsidRPr="00F6487B">
              <w:rPr>
                <w:rFonts w:asciiTheme="minorHAnsi" w:hAnsiTheme="minorHAnsi" w:cstheme="minorHAnsi"/>
                <w:lang w:val="en-GB"/>
              </w:rPr>
              <w:t>n case non-EU countries are involved, do the research related activities undertaken in these countries raise potential ethics issues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16EB5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0F00C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E16E0C" w:rsidRPr="00246BAD" w14:paraId="4F1410B2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2A1CA" w14:textId="77777777" w:rsidR="00E16E0C" w:rsidRPr="00F6487B" w:rsidRDefault="00E16E0C" w:rsidP="00FD159C">
            <w:pPr>
              <w:rPr>
                <w:rFonts w:asciiTheme="minorHAnsi" w:hAnsiTheme="minorHAnsi" w:cstheme="minorHAnsi"/>
                <w:lang w:val="en-GB" w:eastAsia="de-DE"/>
              </w:rPr>
            </w:pPr>
            <w:r w:rsidRPr="00F6487B">
              <w:rPr>
                <w:rFonts w:asciiTheme="minorHAnsi" w:hAnsiTheme="minorHAnsi" w:cstheme="minorHAnsi"/>
                <w:lang w:val="en-GB" w:eastAsia="de-DE"/>
              </w:rPr>
              <w:t>Do you plan to use local resources (e.g. animal and/or human tissue samples, genetic material, live animals, human remains, materials of historical value, endangered fauna or flora samples, etc.)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5964E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3F299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E16E0C" w:rsidRPr="00246BAD" w14:paraId="2598323F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15215" w14:textId="77777777" w:rsidR="00E16E0C" w:rsidRPr="00F6487B" w:rsidRDefault="00E16E0C" w:rsidP="00FD159C">
            <w:pPr>
              <w:rPr>
                <w:rFonts w:asciiTheme="minorHAnsi" w:hAnsiTheme="minorHAnsi" w:cstheme="minorHAnsi"/>
                <w:lang w:val="en-GB" w:eastAsia="de-DE"/>
              </w:rPr>
            </w:pPr>
            <w:r w:rsidRPr="00F6487B">
              <w:rPr>
                <w:rFonts w:asciiTheme="minorHAnsi" w:hAnsiTheme="minorHAnsi" w:cstheme="minorHAnsi"/>
                <w:lang w:val="en-GB" w:eastAsia="de-DE"/>
              </w:rPr>
              <w:t>Do you plan to import any material - including personal data - from non-EU countries into the EU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6CC2B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34D9C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E16E0C" w:rsidRPr="00246BAD" w14:paraId="0057E97D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C5AF3" w14:textId="77777777" w:rsidR="00E16E0C" w:rsidRPr="00F6487B" w:rsidRDefault="00E16E0C" w:rsidP="00FD159C">
            <w:pPr>
              <w:rPr>
                <w:rFonts w:asciiTheme="minorHAnsi" w:hAnsiTheme="minorHAnsi" w:cstheme="minorHAnsi"/>
                <w:lang w:val="en-GB" w:eastAsia="de-DE"/>
              </w:rPr>
            </w:pPr>
            <w:r w:rsidRPr="00F6487B">
              <w:rPr>
                <w:rFonts w:asciiTheme="minorHAnsi" w:hAnsiTheme="minorHAnsi" w:cstheme="minorHAnsi"/>
                <w:lang w:val="en-GB" w:eastAsia="de-DE"/>
              </w:rPr>
              <w:lastRenderedPageBreak/>
              <w:t xml:space="preserve">In case your research involves </w:t>
            </w:r>
            <w:hyperlink r:id="rId12" w:history="1">
              <w:r w:rsidRPr="00F6487B">
                <w:rPr>
                  <w:rStyle w:val="Hipercze"/>
                  <w:rFonts w:asciiTheme="minorHAnsi" w:hAnsiTheme="minorHAnsi" w:cstheme="minorHAnsi"/>
                  <w:lang w:val="en-GB" w:eastAsia="de-DE"/>
                </w:rPr>
                <w:t>low and/or lower middle income countries</w:t>
              </w:r>
            </w:hyperlink>
            <w:r w:rsidRPr="00F6487B">
              <w:rPr>
                <w:rFonts w:asciiTheme="minorHAnsi" w:hAnsiTheme="minorHAnsi" w:cstheme="minorHAnsi"/>
                <w:lang w:val="en-GB" w:eastAsia="de-DE"/>
              </w:rPr>
              <w:t>, are any benefits-sharing actions planned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A01BA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B13A87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E16E0C" w:rsidRPr="00246BAD" w14:paraId="63492B1D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51F46" w14:textId="77777777" w:rsidR="00E16E0C" w:rsidRPr="00F6487B" w:rsidRDefault="00E16E0C" w:rsidP="00FD159C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val="en-GB"/>
              </w:rPr>
            </w:pPr>
            <w:r w:rsidRPr="00F6487B">
              <w:rPr>
                <w:rFonts w:asciiTheme="minorHAnsi" w:hAnsiTheme="minorHAnsi" w:cstheme="minorHAnsi"/>
                <w:lang w:val="en-GB"/>
              </w:rPr>
              <w:t>Could the situation in the country put the individuals taking part in the research at risk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DA97C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4BAEDF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50A0D" w:rsidRPr="00246BAD" w14:paraId="13CBEC04" w14:textId="77777777" w:rsidTr="00450A0D">
        <w:trPr>
          <w:trHeight w:val="225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79B2"/>
          </w:tcPr>
          <w:p w14:paraId="561EB660" w14:textId="77AB7149" w:rsidR="006A65AB" w:rsidRPr="00450A0D" w:rsidRDefault="006A65AB" w:rsidP="006A65AB">
            <w:pPr>
              <w:pStyle w:val="Akapitzlist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120" w:after="120"/>
              <w:ind w:left="447"/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</w:pPr>
            <w:r w:rsidRPr="00450A0D"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  <w:t>Environment and Health and Safety</w:t>
            </w:r>
          </w:p>
        </w:tc>
      </w:tr>
      <w:tr w:rsidR="00E16E0C" w:rsidRPr="00246BAD" w14:paraId="4C6C47CC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A1E36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F6487B">
              <w:rPr>
                <w:rFonts w:asciiTheme="minorHAnsi" w:hAnsiTheme="minorHAnsi" w:cstheme="minorHAnsi"/>
                <w:lang w:val="en-GB"/>
              </w:rPr>
              <w:t>Does your research involve the use of elements that may cause harm to the environment, to animals or plants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5BF68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1CBEB0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E16E0C" w:rsidRPr="00246BAD" w14:paraId="4DC941CB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B3AC4" w14:textId="77777777" w:rsidR="00E16E0C" w:rsidRPr="00F6487B" w:rsidRDefault="00E16E0C" w:rsidP="00FD159C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val="en-GB"/>
              </w:rPr>
            </w:pPr>
            <w:r w:rsidRPr="00F6487B">
              <w:rPr>
                <w:rFonts w:asciiTheme="minorHAnsi" w:hAnsiTheme="minorHAnsi" w:cstheme="minorHAnsi"/>
                <w:lang w:val="en-GB"/>
              </w:rPr>
              <w:t>Does your research deal with endangered fauna and/or flora and/or protected areas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A735A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88312B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E16E0C" w:rsidRPr="00246BAD" w14:paraId="26C2DA80" w14:textId="77777777" w:rsidTr="00617AEA">
        <w:trPr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DEC67" w14:textId="77777777" w:rsidR="00E16E0C" w:rsidRPr="00F6487B" w:rsidRDefault="00E16E0C" w:rsidP="00FD159C">
            <w:pPr>
              <w:rPr>
                <w:rFonts w:asciiTheme="minorHAnsi" w:hAnsiTheme="minorHAnsi" w:cstheme="minorHAnsi"/>
                <w:lang w:val="en-GB" w:eastAsia="de-DE"/>
              </w:rPr>
            </w:pPr>
            <w:r w:rsidRPr="00F6487B">
              <w:rPr>
                <w:rFonts w:asciiTheme="minorHAnsi" w:hAnsiTheme="minorHAnsi" w:cstheme="minorHAnsi"/>
                <w:lang w:val="en-GB" w:eastAsia="de-DE"/>
              </w:rPr>
              <w:t>Does your research involve the use of elements that may cause harm to humans, including research staff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2F53A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66253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50A0D" w:rsidRPr="00450A0D" w14:paraId="193AAA59" w14:textId="77777777" w:rsidTr="00450A0D">
        <w:trPr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0079B2"/>
          </w:tcPr>
          <w:p w14:paraId="7C658AA2" w14:textId="7F2C0E5A" w:rsidR="006A65AB" w:rsidRPr="00450A0D" w:rsidRDefault="006A65AB" w:rsidP="006A65AB">
            <w:pPr>
              <w:pStyle w:val="Akapitzlist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120" w:after="120"/>
              <w:ind w:left="447"/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450A0D"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  <w:t>Dual use</w:t>
            </w:r>
          </w:p>
        </w:tc>
      </w:tr>
      <w:tr w:rsidR="00E16E0C" w:rsidRPr="00246BAD" w14:paraId="63F1E0F5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5E7E7" w14:textId="77777777" w:rsidR="00E16E0C" w:rsidRPr="00F6487B" w:rsidRDefault="00E16E0C" w:rsidP="00FD159C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val="en-GB"/>
              </w:rPr>
            </w:pPr>
            <w:r w:rsidRPr="00F6487B">
              <w:rPr>
                <w:rFonts w:asciiTheme="minorHAnsi" w:hAnsiTheme="minorHAnsi" w:cstheme="minorHAnsi"/>
                <w:lang w:val="en-GB"/>
              </w:rPr>
              <w:t>Does your research involve dual-use items in the sense of Regulation 428/2009, or other items for which an authorisation is required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E8560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0F827A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50A0D" w:rsidRPr="00246BAD" w14:paraId="0842F3F5" w14:textId="77777777" w:rsidTr="00450A0D">
        <w:trPr>
          <w:trHeight w:val="225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0079B2"/>
          </w:tcPr>
          <w:p w14:paraId="5E4B5774" w14:textId="7808C9B7" w:rsidR="006A65AB" w:rsidRPr="00450A0D" w:rsidRDefault="006A65AB" w:rsidP="006A65AB">
            <w:pPr>
              <w:pStyle w:val="Akapitzlist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120" w:after="120"/>
              <w:ind w:left="447"/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</w:pPr>
            <w:r w:rsidRPr="00450A0D"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  <w:t>Exclusive focus on civil applications</w:t>
            </w:r>
          </w:p>
        </w:tc>
      </w:tr>
      <w:tr w:rsidR="00E16E0C" w:rsidRPr="00246BAD" w14:paraId="179B3AB9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5A6D8" w14:textId="77777777" w:rsidR="00E16E0C" w:rsidRPr="00F6487B" w:rsidRDefault="00E16E0C" w:rsidP="00FD159C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val="en-GB"/>
              </w:rPr>
            </w:pPr>
            <w:r w:rsidRPr="00F6487B">
              <w:rPr>
                <w:rFonts w:asciiTheme="minorHAnsi" w:hAnsiTheme="minorHAnsi" w:cstheme="minorHAnsi"/>
                <w:lang w:val="en-GB"/>
              </w:rPr>
              <w:t>Could your research raise concerns regarding the exclusive focus on civil applications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E5FB9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1AF8FA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50A0D" w:rsidRPr="00450A0D" w14:paraId="73349A39" w14:textId="77777777" w:rsidTr="00450A0D">
        <w:trPr>
          <w:trHeight w:val="225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0079B2"/>
          </w:tcPr>
          <w:p w14:paraId="4CCAC66A" w14:textId="6F460874" w:rsidR="006A65AB" w:rsidRPr="00450A0D" w:rsidRDefault="006A65AB" w:rsidP="006A65AB">
            <w:pPr>
              <w:pStyle w:val="Akapitzlist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120" w:after="120"/>
              <w:ind w:left="447"/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</w:pPr>
            <w:r w:rsidRPr="00450A0D"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  <w:t>Misuse</w:t>
            </w:r>
          </w:p>
        </w:tc>
      </w:tr>
      <w:tr w:rsidR="00E16E0C" w:rsidRPr="00246BAD" w14:paraId="7BD2DDFB" w14:textId="77777777" w:rsidTr="00617AEA">
        <w:trPr>
          <w:trHeight w:val="225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D786A" w14:textId="77777777" w:rsidR="00E16E0C" w:rsidRPr="00F6487B" w:rsidRDefault="00E16E0C" w:rsidP="00FD159C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val="en-GB"/>
              </w:rPr>
            </w:pPr>
            <w:r w:rsidRPr="00F6487B">
              <w:rPr>
                <w:rFonts w:asciiTheme="minorHAnsi" w:hAnsiTheme="minorHAnsi" w:cstheme="minorHAnsi"/>
                <w:lang w:val="en-GB"/>
              </w:rPr>
              <w:t>Does your research have the potential for misuse of research results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15026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FCB340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50A0D" w:rsidRPr="00450A0D" w14:paraId="0CC6F3ED" w14:textId="77777777" w:rsidTr="00450A0D">
        <w:trPr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0079B2"/>
          </w:tcPr>
          <w:p w14:paraId="41826C29" w14:textId="3D6FA3E0" w:rsidR="006A65AB" w:rsidRPr="00450A0D" w:rsidRDefault="006A65AB" w:rsidP="006A65AB">
            <w:pPr>
              <w:pStyle w:val="Akapitzlist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120" w:after="120"/>
              <w:ind w:left="447"/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450A0D">
              <w:rPr>
                <w:rFonts w:asciiTheme="minorHAnsi" w:hAnsiTheme="minorHAnsi" w:cstheme="minorHAnsi"/>
                <w:b/>
                <w:color w:val="FFFFFF" w:themeColor="background1"/>
                <w:lang w:val="en-GB"/>
              </w:rPr>
              <w:t>Other ethics issues</w:t>
            </w:r>
          </w:p>
        </w:tc>
      </w:tr>
      <w:tr w:rsidR="00E16E0C" w:rsidRPr="00F6487B" w14:paraId="5DD0D9AA" w14:textId="77777777" w:rsidTr="00617AEA">
        <w:trPr>
          <w:trHeight w:val="240"/>
          <w:jc w:val="center"/>
        </w:trPr>
        <w:tc>
          <w:tcPr>
            <w:tcW w:w="425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54AA7" w14:textId="77777777" w:rsidR="00E16E0C" w:rsidRPr="00F6487B" w:rsidRDefault="00E16E0C" w:rsidP="00FD159C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val="en-GB"/>
              </w:rPr>
            </w:pPr>
            <w:r w:rsidRPr="00F6487B">
              <w:rPr>
                <w:rFonts w:asciiTheme="minorHAnsi" w:hAnsiTheme="minorHAnsi" w:cstheme="minorHAnsi"/>
                <w:lang w:val="en-GB"/>
              </w:rPr>
              <w:t>Are there any other ethics issues that should be taken into consideration? Please specify</w:t>
            </w:r>
            <w:r w:rsidR="006A65AB" w:rsidRPr="00F6487B">
              <w:rPr>
                <w:rFonts w:asciiTheme="minorHAnsi" w:hAnsiTheme="minorHAnsi" w:cstheme="minorHAnsi"/>
                <w:lang w:val="en-GB"/>
              </w:rPr>
              <w:t>:</w:t>
            </w:r>
          </w:p>
          <w:p w14:paraId="478878E1" w14:textId="7CC8ECD4" w:rsidR="006A65AB" w:rsidRPr="00F6487B" w:rsidRDefault="006A65AB" w:rsidP="00FD159C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F6487B">
              <w:rPr>
                <w:rFonts w:asciiTheme="minorHAnsi" w:hAnsiTheme="minorHAnsi" w:cstheme="minorHAnsi"/>
                <w:lang w:val="en-GB"/>
              </w:rPr>
              <w:t>…..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228E7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lang w:val="en-GB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8059A" w14:textId="77777777" w:rsidR="00E16E0C" w:rsidRPr="00F6487B" w:rsidRDefault="00E16E0C" w:rsidP="00FD159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lang w:val="en-GB"/>
              </w:rPr>
            </w:pPr>
          </w:p>
        </w:tc>
      </w:tr>
    </w:tbl>
    <w:p w14:paraId="1DBFD1AB" w14:textId="77777777" w:rsidR="0004469D" w:rsidRPr="00F6487B" w:rsidRDefault="0004469D" w:rsidP="00FD159C">
      <w:pPr>
        <w:spacing w:after="0"/>
        <w:rPr>
          <w:rFonts w:asciiTheme="minorHAnsi" w:eastAsiaTheme="minorHAnsi" w:hAnsiTheme="minorHAnsi" w:cstheme="minorBidi"/>
          <w:b/>
          <w:lang w:val="en-GB"/>
        </w:rPr>
      </w:pPr>
      <w:bookmarkStart w:id="5" w:name="_Hlk16685693"/>
    </w:p>
    <w:p w14:paraId="01A832F4" w14:textId="79B74175" w:rsidR="003B380A" w:rsidRPr="00F6487B" w:rsidRDefault="00AD2E52" w:rsidP="00FD159C">
      <w:pPr>
        <w:spacing w:after="0"/>
        <w:rPr>
          <w:rFonts w:asciiTheme="minorHAnsi" w:eastAsiaTheme="minorHAnsi" w:hAnsiTheme="minorHAnsi" w:cstheme="minorBidi"/>
          <w:lang w:val="en-GB"/>
        </w:rPr>
      </w:pPr>
      <w:r w:rsidRPr="00F6487B">
        <w:rPr>
          <w:rFonts w:asciiTheme="minorHAnsi" w:eastAsiaTheme="minorHAnsi" w:hAnsiTheme="minorHAnsi" w:cstheme="minorBidi"/>
          <w:b/>
          <w:lang w:val="en-GB"/>
        </w:rPr>
        <w:t>Explanations</w:t>
      </w:r>
      <w:r w:rsidRPr="00F6487B">
        <w:rPr>
          <w:rFonts w:asciiTheme="minorHAnsi" w:eastAsiaTheme="minorHAnsi" w:hAnsiTheme="minorHAnsi" w:cstheme="minorBidi"/>
          <w:lang w:val="en-GB"/>
        </w:rPr>
        <w:t xml:space="preserve"> </w:t>
      </w:r>
      <w:r w:rsidRPr="00F6487B">
        <w:rPr>
          <w:rFonts w:asciiTheme="minorHAnsi" w:eastAsiaTheme="minorHAnsi" w:hAnsiTheme="minorHAnsi" w:cstheme="minorBidi"/>
          <w:i/>
          <w:lang w:val="en-GB"/>
        </w:rPr>
        <w:t>(</w:t>
      </w:r>
      <w:r w:rsidRPr="00F6487B">
        <w:rPr>
          <w:rFonts w:asciiTheme="minorHAnsi" w:eastAsiaTheme="minorHAnsi" w:hAnsiTheme="minorHAnsi" w:cstheme="minorBidi"/>
          <w:i/>
          <w:highlight w:val="lightGray"/>
          <w:lang w:val="en-GB"/>
        </w:rPr>
        <w:t xml:space="preserve">if </w:t>
      </w:r>
      <w:r w:rsidR="00243704" w:rsidRPr="00F6487B">
        <w:rPr>
          <w:rFonts w:asciiTheme="minorHAnsi" w:eastAsiaTheme="minorHAnsi" w:hAnsiTheme="minorHAnsi" w:cstheme="minorBidi"/>
          <w:i/>
          <w:highlight w:val="lightGray"/>
          <w:lang w:val="en-GB"/>
        </w:rPr>
        <w:t>indicated “Yes” in any field above</w:t>
      </w:r>
      <w:r w:rsidRPr="00F6487B">
        <w:rPr>
          <w:rFonts w:asciiTheme="minorHAnsi" w:eastAsiaTheme="minorHAnsi" w:hAnsiTheme="minorHAnsi" w:cstheme="minorBidi"/>
          <w:i/>
          <w:lang w:val="en-GB"/>
        </w:rPr>
        <w:t>)</w:t>
      </w:r>
      <w:r w:rsidRPr="00F6487B">
        <w:rPr>
          <w:rFonts w:asciiTheme="minorHAnsi" w:eastAsiaTheme="minorHAnsi" w:hAnsiTheme="minorHAnsi" w:cstheme="minorBidi"/>
          <w:lang w:val="en-GB"/>
        </w:rPr>
        <w:t>:</w:t>
      </w:r>
    </w:p>
    <w:p w14:paraId="065728DB" w14:textId="2F06A672" w:rsidR="006A65AB" w:rsidRPr="00F6487B" w:rsidRDefault="006A65AB" w:rsidP="00AD1177">
      <w:pPr>
        <w:spacing w:before="120" w:after="120"/>
        <w:rPr>
          <w:rFonts w:asciiTheme="minorHAnsi" w:eastAsiaTheme="minorHAnsi" w:hAnsiTheme="minorHAnsi" w:cstheme="minorBidi"/>
          <w:lang w:val="en-GB"/>
        </w:rPr>
      </w:pPr>
      <w:r w:rsidRPr="00F6487B">
        <w:rPr>
          <w:rFonts w:asciiTheme="minorHAnsi" w:eastAsiaTheme="minorHAnsi" w:hAnsiTheme="minorHAnsi" w:cstheme="minorBidi"/>
          <w:lang w:val="en-GB"/>
        </w:rPr>
        <w:t>………</w:t>
      </w:r>
    </w:p>
    <w:bookmarkEnd w:id="5"/>
    <w:p w14:paraId="161D7E96" w14:textId="284C2C92" w:rsidR="003B380A" w:rsidRPr="00F6487B" w:rsidRDefault="003B380A" w:rsidP="00FD159C">
      <w:pPr>
        <w:spacing w:after="0"/>
        <w:rPr>
          <w:rFonts w:asciiTheme="minorHAnsi" w:eastAsiaTheme="minorHAnsi" w:hAnsiTheme="minorHAnsi" w:cstheme="minorBidi"/>
          <w:lang w:val="en-GB"/>
        </w:rPr>
      </w:pPr>
    </w:p>
    <w:p w14:paraId="0D56B22A" w14:textId="51FD9B0F" w:rsidR="009D00E9" w:rsidRPr="00F6487B" w:rsidRDefault="009D00E9" w:rsidP="00FD159C">
      <w:pPr>
        <w:spacing w:after="0"/>
        <w:rPr>
          <w:rFonts w:asciiTheme="minorHAnsi" w:eastAsiaTheme="minorHAnsi" w:hAnsiTheme="minorHAnsi" w:cstheme="minorBidi"/>
          <w:lang w:val="en-GB"/>
        </w:rPr>
      </w:pPr>
    </w:p>
    <w:p w14:paraId="41D008E1" w14:textId="77777777" w:rsidR="007F3263" w:rsidRPr="00F6487B" w:rsidRDefault="007F3263" w:rsidP="00FD159C">
      <w:pPr>
        <w:spacing w:after="0"/>
        <w:ind w:left="5664"/>
        <w:rPr>
          <w:rFonts w:asciiTheme="minorHAnsi" w:eastAsiaTheme="minorHAnsi" w:hAnsiTheme="minorHAnsi" w:cstheme="minorBidi"/>
          <w:lang w:val="en-GB"/>
        </w:rPr>
      </w:pPr>
    </w:p>
    <w:p w14:paraId="5E64EFED" w14:textId="77777777" w:rsidR="00714FE8" w:rsidRPr="00F6487B" w:rsidRDefault="00714FE8" w:rsidP="00FD159C">
      <w:pPr>
        <w:spacing w:after="0"/>
        <w:ind w:left="5664"/>
        <w:rPr>
          <w:rFonts w:asciiTheme="minorHAnsi" w:eastAsiaTheme="minorHAnsi" w:hAnsiTheme="minorHAnsi" w:cstheme="minorBidi"/>
          <w:lang w:val="en-GB"/>
        </w:rPr>
      </w:pPr>
    </w:p>
    <w:p w14:paraId="6155482A" w14:textId="77777777" w:rsidR="00714FE8" w:rsidRPr="00F6487B" w:rsidRDefault="00714FE8" w:rsidP="00FD159C">
      <w:pPr>
        <w:spacing w:after="0"/>
        <w:ind w:left="5664"/>
        <w:rPr>
          <w:rFonts w:asciiTheme="minorHAnsi" w:eastAsiaTheme="minorHAnsi" w:hAnsiTheme="minorHAnsi" w:cstheme="minorBidi"/>
          <w:lang w:val="en-GB"/>
        </w:rPr>
      </w:pPr>
    </w:p>
    <w:p w14:paraId="1FBE50C5" w14:textId="77777777" w:rsidR="00714FE8" w:rsidRPr="00F6487B" w:rsidRDefault="00714FE8" w:rsidP="00FD159C">
      <w:pPr>
        <w:spacing w:after="0"/>
        <w:ind w:left="5664"/>
        <w:rPr>
          <w:rFonts w:asciiTheme="minorHAnsi" w:eastAsiaTheme="minorHAnsi" w:hAnsiTheme="minorHAnsi" w:cstheme="minorBidi"/>
          <w:lang w:val="en-GB"/>
        </w:rPr>
      </w:pPr>
    </w:p>
    <w:p w14:paraId="632D636A" w14:textId="77777777" w:rsidR="00714FE8" w:rsidRPr="00F6487B" w:rsidRDefault="00714FE8" w:rsidP="00FD159C">
      <w:pPr>
        <w:spacing w:after="0"/>
        <w:ind w:left="5664"/>
        <w:rPr>
          <w:rFonts w:asciiTheme="minorHAnsi" w:eastAsiaTheme="minorHAnsi" w:hAnsiTheme="minorHAnsi" w:cstheme="minorBidi"/>
          <w:lang w:val="en-GB"/>
        </w:rPr>
      </w:pPr>
    </w:p>
    <w:p w14:paraId="681F8830" w14:textId="77777777" w:rsidR="00714FE8" w:rsidRPr="00F6487B" w:rsidRDefault="00714FE8" w:rsidP="00FD159C">
      <w:pPr>
        <w:spacing w:after="120"/>
        <w:rPr>
          <w:b/>
          <w:color w:val="1F3864"/>
          <w:sz w:val="28"/>
          <w:szCs w:val="28"/>
          <w:lang w:val="en-GB"/>
        </w:rPr>
      </w:pPr>
    </w:p>
    <w:p w14:paraId="615F65A8" w14:textId="77777777" w:rsidR="00714FE8" w:rsidRPr="00F6487B" w:rsidRDefault="00714FE8" w:rsidP="00FD159C">
      <w:pPr>
        <w:spacing w:after="120"/>
        <w:jc w:val="center"/>
        <w:rPr>
          <w:b/>
          <w:color w:val="1F3864"/>
          <w:sz w:val="28"/>
          <w:szCs w:val="28"/>
          <w:lang w:val="en-GB"/>
        </w:rPr>
      </w:pPr>
    </w:p>
    <w:sectPr w:rsidR="00714FE8" w:rsidRPr="00F6487B" w:rsidSect="001E1A9F"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851" w:right="851" w:bottom="851" w:left="851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0AE1E" w14:textId="77777777" w:rsidR="00CF3804" w:rsidRDefault="00CF3804" w:rsidP="00EB2653">
      <w:pPr>
        <w:spacing w:after="0" w:line="240" w:lineRule="auto"/>
      </w:pPr>
      <w:r>
        <w:separator/>
      </w:r>
    </w:p>
  </w:endnote>
  <w:endnote w:type="continuationSeparator" w:id="0">
    <w:p w14:paraId="7A9AABBB" w14:textId="77777777" w:rsidR="00CF3804" w:rsidRDefault="00CF3804" w:rsidP="00EB26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UnicodeMS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7848957"/>
      <w:docPartObj>
        <w:docPartGallery w:val="Page Numbers (Bottom of Page)"/>
        <w:docPartUnique/>
      </w:docPartObj>
    </w:sdtPr>
    <w:sdtEndPr/>
    <w:sdtContent>
      <w:p w14:paraId="69F40B22" w14:textId="6A9E65B1" w:rsidR="008039E3" w:rsidRPr="007F4CDC" w:rsidRDefault="008039E3" w:rsidP="007F4CDC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76757">
          <w:rPr>
            <w:noProof/>
          </w:rPr>
          <w:t>4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91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26"/>
      <w:gridCol w:w="9589"/>
    </w:tblGrid>
    <w:tr w:rsidR="00DE16FE" w:rsidRPr="00246BAD" w14:paraId="2B74045C" w14:textId="77777777" w:rsidTr="00DE16FE">
      <w:tc>
        <w:tcPr>
          <w:tcW w:w="1326" w:type="dxa"/>
        </w:tcPr>
        <w:p w14:paraId="774D6A4D" w14:textId="77777777" w:rsidR="00DE16FE" w:rsidRDefault="00DE16FE" w:rsidP="00DE16FE">
          <w:pPr>
            <w:pStyle w:val="Stopka"/>
            <w:rPr>
              <w:b/>
              <w:color w:val="000000" w:themeColor="text1"/>
              <w:lang w:val="en-US"/>
            </w:rPr>
          </w:pPr>
          <w:r>
            <w:rPr>
              <w:b/>
              <w:noProof/>
              <w:color w:val="000000" w:themeColor="text1"/>
            </w:rPr>
            <w:drawing>
              <wp:inline distT="0" distB="0" distL="0" distR="0" wp14:anchorId="1CD80907" wp14:editId="26DF0F96">
                <wp:extent cx="705018" cy="476250"/>
                <wp:effectExtent l="0" t="0" r="0" b="0"/>
                <wp:docPr id="140" name="Obraz 1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3234" cy="4818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589" w:type="dxa"/>
          <w:vAlign w:val="bottom"/>
        </w:tcPr>
        <w:p w14:paraId="7CE655BC" w14:textId="4E2AE2D6" w:rsidR="00DE16FE" w:rsidRPr="007D22A2" w:rsidRDefault="00DE16FE" w:rsidP="00DE16FE">
          <w:pPr>
            <w:pStyle w:val="Stopka"/>
            <w:spacing w:before="120"/>
            <w:rPr>
              <w:b/>
              <w:color w:val="000000" w:themeColor="text1"/>
              <w:sz w:val="22"/>
              <w:szCs w:val="22"/>
              <w:lang w:val="en-US"/>
            </w:rPr>
          </w:pPr>
          <w:r w:rsidRPr="007D22A2">
            <w:rPr>
              <w:b/>
              <w:color w:val="000000" w:themeColor="text1"/>
              <w:sz w:val="22"/>
              <w:szCs w:val="22"/>
              <w:lang w:val="en-US"/>
            </w:rPr>
            <w:t xml:space="preserve">This project has received funding from the European Union’s Horizon 2020 research and innovation </w:t>
          </w:r>
          <w:proofErr w:type="spellStart"/>
          <w:r w:rsidRPr="007D22A2">
            <w:rPr>
              <w:b/>
              <w:color w:val="000000" w:themeColor="text1"/>
              <w:sz w:val="22"/>
              <w:szCs w:val="22"/>
              <w:lang w:val="en-US"/>
            </w:rPr>
            <w:t>programme</w:t>
          </w:r>
          <w:proofErr w:type="spellEnd"/>
          <w:r w:rsidRPr="007D22A2">
            <w:rPr>
              <w:b/>
              <w:color w:val="000000" w:themeColor="text1"/>
              <w:sz w:val="22"/>
              <w:szCs w:val="22"/>
              <w:lang w:val="en-US"/>
            </w:rPr>
            <w:t xml:space="preserve"> under the Marie </w:t>
          </w:r>
          <w:proofErr w:type="spellStart"/>
          <w:r w:rsidRPr="007D22A2">
            <w:rPr>
              <w:b/>
              <w:color w:val="000000" w:themeColor="text1"/>
              <w:sz w:val="22"/>
              <w:szCs w:val="22"/>
              <w:lang w:val="en-US"/>
            </w:rPr>
            <w:t>Skłodowska</w:t>
          </w:r>
          <w:proofErr w:type="spellEnd"/>
          <w:r w:rsidRPr="007D22A2">
            <w:rPr>
              <w:b/>
              <w:color w:val="000000" w:themeColor="text1"/>
              <w:sz w:val="22"/>
              <w:szCs w:val="22"/>
              <w:lang w:val="en-US"/>
            </w:rPr>
            <w:t>-Curie grant agreement No 847413”.</w:t>
          </w:r>
        </w:p>
      </w:tc>
    </w:tr>
  </w:tbl>
  <w:p w14:paraId="5E90E60C" w14:textId="77777777" w:rsidR="008039E3" w:rsidRPr="00DE16FE" w:rsidRDefault="008039E3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88CA47" w14:textId="77777777" w:rsidR="00CF3804" w:rsidRDefault="00CF3804" w:rsidP="00EB2653">
      <w:pPr>
        <w:spacing w:after="0" w:line="240" w:lineRule="auto"/>
      </w:pPr>
      <w:r>
        <w:separator/>
      </w:r>
    </w:p>
  </w:footnote>
  <w:footnote w:type="continuationSeparator" w:id="0">
    <w:p w14:paraId="29E66E77" w14:textId="77777777" w:rsidR="00CF3804" w:rsidRDefault="00CF3804" w:rsidP="00EB26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F1832B" w14:textId="1388A281" w:rsidR="008E6D68" w:rsidRDefault="008E6D68">
    <w:pPr>
      <w:pStyle w:val="Nagwek"/>
    </w:pPr>
  </w:p>
  <w:p w14:paraId="57B197F7" w14:textId="7C7ED888" w:rsidR="00DE16FE" w:rsidRDefault="00DE16F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7D389" w14:textId="57F38BFE" w:rsidR="00147FC7" w:rsidRDefault="00DE16FE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3360" behindDoc="1" locked="0" layoutInCell="1" allowOverlap="1" wp14:anchorId="354E7268" wp14:editId="1F1B408E">
          <wp:simplePos x="0" y="0"/>
          <wp:positionH relativeFrom="margin">
            <wp:posOffset>5181600</wp:posOffset>
          </wp:positionH>
          <wp:positionV relativeFrom="paragraph">
            <wp:posOffset>-286385</wp:posOffset>
          </wp:positionV>
          <wp:extent cx="1543050" cy="804545"/>
          <wp:effectExtent l="0" t="0" r="0" b="0"/>
          <wp:wrapTight wrapText="bothSides">
            <wp:wrapPolygon edited="0">
              <wp:start x="0" y="0"/>
              <wp:lineTo x="0" y="20969"/>
              <wp:lineTo x="21333" y="20969"/>
              <wp:lineTo x="21333" y="0"/>
              <wp:lineTo x="0" y="0"/>
            </wp:wrapPolygon>
          </wp:wrapTight>
          <wp:docPr id="135" name="Obraz 1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3050" cy="8045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47FC7"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AF5408B" wp14:editId="7A42E31F">
          <wp:simplePos x="0" y="0"/>
          <wp:positionH relativeFrom="column">
            <wp:posOffset>914400</wp:posOffset>
          </wp:positionH>
          <wp:positionV relativeFrom="paragraph">
            <wp:posOffset>-229235</wp:posOffset>
          </wp:positionV>
          <wp:extent cx="1017905" cy="694690"/>
          <wp:effectExtent l="0" t="0" r="0" b="0"/>
          <wp:wrapTight wrapText="bothSides">
            <wp:wrapPolygon edited="0">
              <wp:start x="0" y="0"/>
              <wp:lineTo x="0" y="20731"/>
              <wp:lineTo x="21021" y="20731"/>
              <wp:lineTo x="21021" y="0"/>
              <wp:lineTo x="0" y="0"/>
            </wp:wrapPolygon>
          </wp:wrapTight>
          <wp:docPr id="136" name="Obraz 1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790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47FC7"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6F07F70D" wp14:editId="4FDBF517">
          <wp:simplePos x="0" y="0"/>
          <wp:positionH relativeFrom="margin">
            <wp:align>left</wp:align>
          </wp:positionH>
          <wp:positionV relativeFrom="paragraph">
            <wp:posOffset>-238760</wp:posOffset>
          </wp:positionV>
          <wp:extent cx="762000" cy="771525"/>
          <wp:effectExtent l="0" t="0" r="0" b="9525"/>
          <wp:wrapSquare wrapText="bothSides"/>
          <wp:docPr id="139" name="Obraz 1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71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pStyle w:val="numparg"/>
      <w:lvlText w:val="*"/>
      <w:lvlJc w:val="left"/>
      <w:pPr>
        <w:ind w:left="0" w:firstLine="0"/>
      </w:pPr>
    </w:lvl>
  </w:abstractNum>
  <w:abstractNum w:abstractNumId="1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1EA14E5"/>
    <w:multiLevelType w:val="hybridMultilevel"/>
    <w:tmpl w:val="75522F92"/>
    <w:lvl w:ilvl="0" w:tplc="5550364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4D60FB"/>
    <w:multiLevelType w:val="hybridMultilevel"/>
    <w:tmpl w:val="DB1A32D2"/>
    <w:lvl w:ilvl="0" w:tplc="C78850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12670A"/>
    <w:multiLevelType w:val="hybridMultilevel"/>
    <w:tmpl w:val="DCE4AA00"/>
    <w:lvl w:ilvl="0" w:tplc="14D6BE1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D7436B"/>
    <w:multiLevelType w:val="hybridMultilevel"/>
    <w:tmpl w:val="5BA2F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BB49CE"/>
    <w:multiLevelType w:val="hybridMultilevel"/>
    <w:tmpl w:val="AD18E002"/>
    <w:lvl w:ilvl="0" w:tplc="A0D820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E0201A"/>
    <w:multiLevelType w:val="hybridMultilevel"/>
    <w:tmpl w:val="D45688DE"/>
    <w:lvl w:ilvl="0" w:tplc="9FD66F06">
      <w:start w:val="1"/>
      <w:numFmt w:val="decimal"/>
      <w:lvlText w:val="%1."/>
      <w:lvlJc w:val="left"/>
      <w:pPr>
        <w:ind w:left="825" w:hanging="465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0F258F"/>
    <w:multiLevelType w:val="hybridMultilevel"/>
    <w:tmpl w:val="52B2042E"/>
    <w:lvl w:ilvl="0" w:tplc="BCA0CC7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C8196C"/>
    <w:multiLevelType w:val="hybridMultilevel"/>
    <w:tmpl w:val="EC9013BE"/>
    <w:lvl w:ilvl="0" w:tplc="C50CF7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0942C2"/>
    <w:multiLevelType w:val="multilevel"/>
    <w:tmpl w:val="A1F4B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36E269D"/>
    <w:multiLevelType w:val="hybridMultilevel"/>
    <w:tmpl w:val="C0B69F7E"/>
    <w:lvl w:ilvl="0" w:tplc="7C728D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9E3F52"/>
    <w:multiLevelType w:val="multilevel"/>
    <w:tmpl w:val="CA163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04F3856"/>
    <w:multiLevelType w:val="hybridMultilevel"/>
    <w:tmpl w:val="F11A10DC"/>
    <w:lvl w:ilvl="0" w:tplc="041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3FC273C"/>
    <w:multiLevelType w:val="hybridMultilevel"/>
    <w:tmpl w:val="B2A618D6"/>
    <w:lvl w:ilvl="0" w:tplc="982664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04741E"/>
    <w:multiLevelType w:val="hybridMultilevel"/>
    <w:tmpl w:val="DBBA2894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52236E"/>
    <w:multiLevelType w:val="multilevel"/>
    <w:tmpl w:val="9C167B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673473B"/>
    <w:multiLevelType w:val="multilevel"/>
    <w:tmpl w:val="B38464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u w:val="single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989346A"/>
    <w:multiLevelType w:val="multilevel"/>
    <w:tmpl w:val="1AE076E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DB24C04"/>
    <w:multiLevelType w:val="hybridMultilevel"/>
    <w:tmpl w:val="DBA622E0"/>
    <w:lvl w:ilvl="0" w:tplc="C50CF7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F118DB"/>
    <w:multiLevelType w:val="hybridMultilevel"/>
    <w:tmpl w:val="5DB67038"/>
    <w:lvl w:ilvl="0" w:tplc="0415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1" w15:restartNumberingAfterBreak="0">
    <w:nsid w:val="31EA1081"/>
    <w:multiLevelType w:val="hybridMultilevel"/>
    <w:tmpl w:val="D0E0AD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906D80"/>
    <w:multiLevelType w:val="multilevel"/>
    <w:tmpl w:val="74901C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41B34C5"/>
    <w:multiLevelType w:val="hybridMultilevel"/>
    <w:tmpl w:val="5A26009E"/>
    <w:lvl w:ilvl="0" w:tplc="1000255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246F0D"/>
    <w:multiLevelType w:val="hybridMultilevel"/>
    <w:tmpl w:val="21C00D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8179E4"/>
    <w:multiLevelType w:val="hybridMultilevel"/>
    <w:tmpl w:val="A3F0DE4C"/>
    <w:lvl w:ilvl="0" w:tplc="07ACB4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6833F0"/>
    <w:multiLevelType w:val="hybridMultilevel"/>
    <w:tmpl w:val="7BC80AB0"/>
    <w:lvl w:ilvl="0" w:tplc="4ABEC08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CCC1CC2"/>
    <w:multiLevelType w:val="multilevel"/>
    <w:tmpl w:val="EA929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E7018BB"/>
    <w:multiLevelType w:val="hybridMultilevel"/>
    <w:tmpl w:val="0712AB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863000"/>
    <w:multiLevelType w:val="hybridMultilevel"/>
    <w:tmpl w:val="421EE7BE"/>
    <w:lvl w:ilvl="0" w:tplc="784A0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9F7724"/>
    <w:multiLevelType w:val="hybridMultilevel"/>
    <w:tmpl w:val="2B082C2E"/>
    <w:lvl w:ilvl="0" w:tplc="445A95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9D7639"/>
    <w:multiLevelType w:val="hybridMultilevel"/>
    <w:tmpl w:val="5E8800C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4F98348F"/>
    <w:multiLevelType w:val="hybridMultilevel"/>
    <w:tmpl w:val="3C66972A"/>
    <w:lvl w:ilvl="0" w:tplc="7F4E357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F9F5199"/>
    <w:multiLevelType w:val="hybridMultilevel"/>
    <w:tmpl w:val="6F4C403A"/>
    <w:lvl w:ilvl="0" w:tplc="9826641E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F703A4"/>
    <w:multiLevelType w:val="hybridMultilevel"/>
    <w:tmpl w:val="BC9A1484"/>
    <w:lvl w:ilvl="0" w:tplc="982664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FC2268"/>
    <w:multiLevelType w:val="hybridMultilevel"/>
    <w:tmpl w:val="6BEE23DC"/>
    <w:lvl w:ilvl="0" w:tplc="6C06BB1A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55861D4"/>
    <w:multiLevelType w:val="hybridMultilevel"/>
    <w:tmpl w:val="B7C69D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624D74"/>
    <w:multiLevelType w:val="multilevel"/>
    <w:tmpl w:val="2F3089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8" w15:restartNumberingAfterBreak="0">
    <w:nsid w:val="5A2B658F"/>
    <w:multiLevelType w:val="multilevel"/>
    <w:tmpl w:val="CC9AC2C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  <w:color w:val="000000" w:themeColor="text1"/>
        <w:sz w:val="24"/>
        <w:u w:val="no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5C9F173A"/>
    <w:multiLevelType w:val="hybridMultilevel"/>
    <w:tmpl w:val="7080761E"/>
    <w:lvl w:ilvl="0" w:tplc="784A0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5C4174"/>
    <w:multiLevelType w:val="multilevel"/>
    <w:tmpl w:val="89C60E90"/>
    <w:lvl w:ilvl="0"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  <w:color w:val="000000" w:themeColor="text1"/>
        <w:sz w:val="24"/>
        <w:u w:val="no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603A544C"/>
    <w:multiLevelType w:val="multilevel"/>
    <w:tmpl w:val="9C167B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6F643A1"/>
    <w:multiLevelType w:val="hybridMultilevel"/>
    <w:tmpl w:val="78249E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CC7EDB"/>
    <w:multiLevelType w:val="hybridMultilevel"/>
    <w:tmpl w:val="2172603C"/>
    <w:lvl w:ilvl="0" w:tplc="4FDAD8C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0E975BD"/>
    <w:multiLevelType w:val="hybridMultilevel"/>
    <w:tmpl w:val="F300F6F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8E5061"/>
    <w:multiLevelType w:val="hybridMultilevel"/>
    <w:tmpl w:val="43765B02"/>
    <w:lvl w:ilvl="0" w:tplc="EFC29316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4344B25"/>
    <w:multiLevelType w:val="multilevel"/>
    <w:tmpl w:val="D7C06912"/>
    <w:lvl w:ilvl="0">
      <w:start w:val="1"/>
      <w:numFmt w:val="decimal"/>
      <w:lvlText w:val="%1."/>
      <w:lvlJc w:val="left"/>
      <w:pPr>
        <w:ind w:left="360" w:hanging="360"/>
      </w:pPr>
      <w:rPr>
        <w:b/>
        <w:color w:val="C00000"/>
        <w:sz w:val="24"/>
        <w:szCs w:val="24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b/>
        <w:color w:val="C0000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75CC567E"/>
    <w:multiLevelType w:val="multilevel"/>
    <w:tmpl w:val="F1E09E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A9E4DC5"/>
    <w:multiLevelType w:val="hybridMultilevel"/>
    <w:tmpl w:val="60344674"/>
    <w:lvl w:ilvl="0" w:tplc="DB7CBA66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BC7464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0" w15:restartNumberingAfterBreak="0">
    <w:nsid w:val="7DA02F03"/>
    <w:multiLevelType w:val="hybridMultilevel"/>
    <w:tmpl w:val="29805700"/>
    <w:lvl w:ilvl="0" w:tplc="FBEA0CA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0"/>
  </w:num>
  <w:num w:numId="2">
    <w:abstractNumId w:val="12"/>
  </w:num>
  <w:num w:numId="3">
    <w:abstractNumId w:val="16"/>
  </w:num>
  <w:num w:numId="4">
    <w:abstractNumId w:val="7"/>
  </w:num>
  <w:num w:numId="5">
    <w:abstractNumId w:val="18"/>
  </w:num>
  <w:num w:numId="6">
    <w:abstractNumId w:val="9"/>
  </w:num>
  <w:num w:numId="7">
    <w:abstractNumId w:val="10"/>
  </w:num>
  <w:num w:numId="8">
    <w:abstractNumId w:val="27"/>
  </w:num>
  <w:num w:numId="9">
    <w:abstractNumId w:val="0"/>
    <w:lvlOverride w:ilvl="0">
      <w:lvl w:ilvl="0">
        <w:numFmt w:val="bullet"/>
        <w:pStyle w:val="numparg"/>
        <w:lvlText w:val="–"/>
        <w:legacy w:legacy="1" w:legacySpace="0" w:legacyIndent="360"/>
        <w:lvlJc w:val="left"/>
        <w:pPr>
          <w:ind w:left="842" w:hanging="360"/>
        </w:pPr>
      </w:lvl>
    </w:lvlOverride>
  </w:num>
  <w:num w:numId="10">
    <w:abstractNumId w:val="33"/>
  </w:num>
  <w:num w:numId="11">
    <w:abstractNumId w:val="34"/>
  </w:num>
  <w:num w:numId="12">
    <w:abstractNumId w:val="36"/>
  </w:num>
  <w:num w:numId="13">
    <w:abstractNumId w:val="42"/>
  </w:num>
  <w:num w:numId="14">
    <w:abstractNumId w:val="14"/>
  </w:num>
  <w:num w:numId="15">
    <w:abstractNumId w:val="41"/>
  </w:num>
  <w:num w:numId="16">
    <w:abstractNumId w:val="8"/>
  </w:num>
  <w:num w:numId="17">
    <w:abstractNumId w:val="39"/>
  </w:num>
  <w:num w:numId="18">
    <w:abstractNumId w:val="28"/>
  </w:num>
  <w:num w:numId="19">
    <w:abstractNumId w:val="11"/>
  </w:num>
  <w:num w:numId="20">
    <w:abstractNumId w:val="2"/>
  </w:num>
  <w:num w:numId="21">
    <w:abstractNumId w:val="13"/>
  </w:num>
  <w:num w:numId="22">
    <w:abstractNumId w:val="19"/>
  </w:num>
  <w:num w:numId="23">
    <w:abstractNumId w:val="30"/>
  </w:num>
  <w:num w:numId="24">
    <w:abstractNumId w:val="43"/>
  </w:num>
  <w:num w:numId="25">
    <w:abstractNumId w:val="31"/>
  </w:num>
  <w:num w:numId="26">
    <w:abstractNumId w:val="3"/>
  </w:num>
  <w:num w:numId="27">
    <w:abstractNumId w:val="4"/>
  </w:num>
  <w:num w:numId="28">
    <w:abstractNumId w:val="23"/>
  </w:num>
  <w:num w:numId="29">
    <w:abstractNumId w:val="48"/>
  </w:num>
  <w:num w:numId="30">
    <w:abstractNumId w:val="25"/>
  </w:num>
  <w:num w:numId="31">
    <w:abstractNumId w:val="50"/>
  </w:num>
  <w:num w:numId="32">
    <w:abstractNumId w:val="24"/>
  </w:num>
  <w:num w:numId="33">
    <w:abstractNumId w:val="15"/>
  </w:num>
  <w:num w:numId="34">
    <w:abstractNumId w:val="35"/>
  </w:num>
  <w:num w:numId="35">
    <w:abstractNumId w:val="6"/>
  </w:num>
  <w:num w:numId="36">
    <w:abstractNumId w:val="49"/>
  </w:num>
  <w:num w:numId="37">
    <w:abstractNumId w:val="46"/>
  </w:num>
  <w:num w:numId="38">
    <w:abstractNumId w:val="22"/>
  </w:num>
  <w:num w:numId="39">
    <w:abstractNumId w:val="26"/>
  </w:num>
  <w:num w:numId="40">
    <w:abstractNumId w:val="38"/>
  </w:num>
  <w:num w:numId="41">
    <w:abstractNumId w:val="32"/>
  </w:num>
  <w:num w:numId="42">
    <w:abstractNumId w:val="45"/>
  </w:num>
  <w:num w:numId="43">
    <w:abstractNumId w:val="47"/>
  </w:num>
  <w:num w:numId="44">
    <w:abstractNumId w:val="17"/>
  </w:num>
  <w:num w:numId="45">
    <w:abstractNumId w:val="29"/>
  </w:num>
  <w:num w:numId="46">
    <w:abstractNumId w:val="44"/>
  </w:num>
  <w:num w:numId="47">
    <w:abstractNumId w:val="5"/>
  </w:num>
  <w:num w:numId="48">
    <w:abstractNumId w:val="21"/>
  </w:num>
  <w:num w:numId="49">
    <w:abstractNumId w:val="40"/>
  </w:num>
  <w:num w:numId="50">
    <w:abstractNumId w:val="3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MzQzszA1sDA2NDVT0lEKTi0uzszPAykwrAUAiVIQsiwAAAA="/>
  </w:docVars>
  <w:rsids>
    <w:rsidRoot w:val="00EB2653"/>
    <w:rsid w:val="00001329"/>
    <w:rsid w:val="00001677"/>
    <w:rsid w:val="0000314D"/>
    <w:rsid w:val="00003154"/>
    <w:rsid w:val="000034B8"/>
    <w:rsid w:val="0000449C"/>
    <w:rsid w:val="00004808"/>
    <w:rsid w:val="00004C76"/>
    <w:rsid w:val="00006760"/>
    <w:rsid w:val="00006923"/>
    <w:rsid w:val="00006A59"/>
    <w:rsid w:val="00007075"/>
    <w:rsid w:val="00007678"/>
    <w:rsid w:val="00007B87"/>
    <w:rsid w:val="00007D30"/>
    <w:rsid w:val="00007DFD"/>
    <w:rsid w:val="00010C74"/>
    <w:rsid w:val="00012481"/>
    <w:rsid w:val="00013A17"/>
    <w:rsid w:val="00013AAD"/>
    <w:rsid w:val="00013D80"/>
    <w:rsid w:val="00016048"/>
    <w:rsid w:val="0001657C"/>
    <w:rsid w:val="00017403"/>
    <w:rsid w:val="0001781D"/>
    <w:rsid w:val="00023C04"/>
    <w:rsid w:val="00023ED3"/>
    <w:rsid w:val="00024D9C"/>
    <w:rsid w:val="00026A6D"/>
    <w:rsid w:val="00026EDA"/>
    <w:rsid w:val="00027CEA"/>
    <w:rsid w:val="00031A89"/>
    <w:rsid w:val="00031CDA"/>
    <w:rsid w:val="000323A9"/>
    <w:rsid w:val="000358D6"/>
    <w:rsid w:val="000367D7"/>
    <w:rsid w:val="00036FDA"/>
    <w:rsid w:val="00037952"/>
    <w:rsid w:val="00040072"/>
    <w:rsid w:val="0004038C"/>
    <w:rsid w:val="000407AF"/>
    <w:rsid w:val="00040849"/>
    <w:rsid w:val="00040CE6"/>
    <w:rsid w:val="000412F9"/>
    <w:rsid w:val="000418DC"/>
    <w:rsid w:val="0004319B"/>
    <w:rsid w:val="000438F0"/>
    <w:rsid w:val="0004469D"/>
    <w:rsid w:val="000466FE"/>
    <w:rsid w:val="00047A65"/>
    <w:rsid w:val="00047AE9"/>
    <w:rsid w:val="00050212"/>
    <w:rsid w:val="000523E6"/>
    <w:rsid w:val="0005280C"/>
    <w:rsid w:val="00052A73"/>
    <w:rsid w:val="00052D69"/>
    <w:rsid w:val="00053BEC"/>
    <w:rsid w:val="000540CA"/>
    <w:rsid w:val="00054217"/>
    <w:rsid w:val="00054C71"/>
    <w:rsid w:val="000554C3"/>
    <w:rsid w:val="000555A6"/>
    <w:rsid w:val="00055A65"/>
    <w:rsid w:val="000568C2"/>
    <w:rsid w:val="00057EBA"/>
    <w:rsid w:val="000607D9"/>
    <w:rsid w:val="00061272"/>
    <w:rsid w:val="000620F5"/>
    <w:rsid w:val="000624D2"/>
    <w:rsid w:val="0006357E"/>
    <w:rsid w:val="0006358F"/>
    <w:rsid w:val="000659A1"/>
    <w:rsid w:val="00067429"/>
    <w:rsid w:val="00067760"/>
    <w:rsid w:val="00067C50"/>
    <w:rsid w:val="00067EDB"/>
    <w:rsid w:val="00071547"/>
    <w:rsid w:val="000732FF"/>
    <w:rsid w:val="00073CB1"/>
    <w:rsid w:val="00074460"/>
    <w:rsid w:val="0007458B"/>
    <w:rsid w:val="00075774"/>
    <w:rsid w:val="000775A7"/>
    <w:rsid w:val="0007794E"/>
    <w:rsid w:val="00077F05"/>
    <w:rsid w:val="00077F1C"/>
    <w:rsid w:val="00080087"/>
    <w:rsid w:val="00080CBC"/>
    <w:rsid w:val="0008184D"/>
    <w:rsid w:val="000818AF"/>
    <w:rsid w:val="00082280"/>
    <w:rsid w:val="000826BB"/>
    <w:rsid w:val="00083609"/>
    <w:rsid w:val="000842AD"/>
    <w:rsid w:val="000852E7"/>
    <w:rsid w:val="00085E92"/>
    <w:rsid w:val="000860EE"/>
    <w:rsid w:val="000864C4"/>
    <w:rsid w:val="00086774"/>
    <w:rsid w:val="00091382"/>
    <w:rsid w:val="0009170F"/>
    <w:rsid w:val="00092ACE"/>
    <w:rsid w:val="00092F8A"/>
    <w:rsid w:val="00092FF7"/>
    <w:rsid w:val="000938AD"/>
    <w:rsid w:val="0009390A"/>
    <w:rsid w:val="000939BD"/>
    <w:rsid w:val="00094A9E"/>
    <w:rsid w:val="00095650"/>
    <w:rsid w:val="00095DFF"/>
    <w:rsid w:val="00096129"/>
    <w:rsid w:val="0009713E"/>
    <w:rsid w:val="000A0FE8"/>
    <w:rsid w:val="000A1016"/>
    <w:rsid w:val="000A132F"/>
    <w:rsid w:val="000A1DAC"/>
    <w:rsid w:val="000A2E30"/>
    <w:rsid w:val="000A3092"/>
    <w:rsid w:val="000A6EF4"/>
    <w:rsid w:val="000B070B"/>
    <w:rsid w:val="000B218F"/>
    <w:rsid w:val="000B2679"/>
    <w:rsid w:val="000B27F0"/>
    <w:rsid w:val="000B324C"/>
    <w:rsid w:val="000B5332"/>
    <w:rsid w:val="000B6AAB"/>
    <w:rsid w:val="000C107A"/>
    <w:rsid w:val="000C15C8"/>
    <w:rsid w:val="000C2387"/>
    <w:rsid w:val="000C26BA"/>
    <w:rsid w:val="000C3878"/>
    <w:rsid w:val="000C4861"/>
    <w:rsid w:val="000C4A6C"/>
    <w:rsid w:val="000C601B"/>
    <w:rsid w:val="000C60E7"/>
    <w:rsid w:val="000C7AD6"/>
    <w:rsid w:val="000D36FD"/>
    <w:rsid w:val="000D3981"/>
    <w:rsid w:val="000D3DD2"/>
    <w:rsid w:val="000D3EFE"/>
    <w:rsid w:val="000D4427"/>
    <w:rsid w:val="000D4A95"/>
    <w:rsid w:val="000D577A"/>
    <w:rsid w:val="000D5DF0"/>
    <w:rsid w:val="000D6630"/>
    <w:rsid w:val="000D6649"/>
    <w:rsid w:val="000D6C0F"/>
    <w:rsid w:val="000D73C5"/>
    <w:rsid w:val="000D797D"/>
    <w:rsid w:val="000E0C48"/>
    <w:rsid w:val="000E1F49"/>
    <w:rsid w:val="000E2D8A"/>
    <w:rsid w:val="000E2F66"/>
    <w:rsid w:val="000E3331"/>
    <w:rsid w:val="000E36ED"/>
    <w:rsid w:val="000E3FB0"/>
    <w:rsid w:val="000E4875"/>
    <w:rsid w:val="000E63CC"/>
    <w:rsid w:val="000E665B"/>
    <w:rsid w:val="000E6B4C"/>
    <w:rsid w:val="000F0D6A"/>
    <w:rsid w:val="000F279C"/>
    <w:rsid w:val="000F4B84"/>
    <w:rsid w:val="000F4E20"/>
    <w:rsid w:val="000F5E42"/>
    <w:rsid w:val="000F64AC"/>
    <w:rsid w:val="000F6653"/>
    <w:rsid w:val="000F7B25"/>
    <w:rsid w:val="00101C66"/>
    <w:rsid w:val="001025E7"/>
    <w:rsid w:val="00102B94"/>
    <w:rsid w:val="0010372C"/>
    <w:rsid w:val="00104090"/>
    <w:rsid w:val="001056E0"/>
    <w:rsid w:val="00105DD5"/>
    <w:rsid w:val="0010629A"/>
    <w:rsid w:val="0010651B"/>
    <w:rsid w:val="00106ECD"/>
    <w:rsid w:val="0010706B"/>
    <w:rsid w:val="00107367"/>
    <w:rsid w:val="00107DD3"/>
    <w:rsid w:val="001115C4"/>
    <w:rsid w:val="00111BB6"/>
    <w:rsid w:val="00112AB8"/>
    <w:rsid w:val="00112C40"/>
    <w:rsid w:val="00113218"/>
    <w:rsid w:val="001135F8"/>
    <w:rsid w:val="00113FFC"/>
    <w:rsid w:val="00115F60"/>
    <w:rsid w:val="00116501"/>
    <w:rsid w:val="00116D75"/>
    <w:rsid w:val="001171BB"/>
    <w:rsid w:val="00117F77"/>
    <w:rsid w:val="00120F4F"/>
    <w:rsid w:val="0012191C"/>
    <w:rsid w:val="0012195D"/>
    <w:rsid w:val="001225FE"/>
    <w:rsid w:val="00123CA6"/>
    <w:rsid w:val="00123FCD"/>
    <w:rsid w:val="001244C4"/>
    <w:rsid w:val="00124820"/>
    <w:rsid w:val="0012518A"/>
    <w:rsid w:val="001259C8"/>
    <w:rsid w:val="00126BF2"/>
    <w:rsid w:val="00126C01"/>
    <w:rsid w:val="00130697"/>
    <w:rsid w:val="0013162C"/>
    <w:rsid w:val="0013173C"/>
    <w:rsid w:val="00132405"/>
    <w:rsid w:val="0013284C"/>
    <w:rsid w:val="00133127"/>
    <w:rsid w:val="001337A2"/>
    <w:rsid w:val="0013426C"/>
    <w:rsid w:val="00134419"/>
    <w:rsid w:val="001345EF"/>
    <w:rsid w:val="00134CF3"/>
    <w:rsid w:val="001355FD"/>
    <w:rsid w:val="00135C8C"/>
    <w:rsid w:val="0013689E"/>
    <w:rsid w:val="0013790A"/>
    <w:rsid w:val="0014049C"/>
    <w:rsid w:val="00141DBE"/>
    <w:rsid w:val="00142416"/>
    <w:rsid w:val="00142524"/>
    <w:rsid w:val="001429DE"/>
    <w:rsid w:val="00146328"/>
    <w:rsid w:val="001471BA"/>
    <w:rsid w:val="00147BBA"/>
    <w:rsid w:val="00147FC7"/>
    <w:rsid w:val="001500ED"/>
    <w:rsid w:val="00150CB8"/>
    <w:rsid w:val="0015159A"/>
    <w:rsid w:val="0015171F"/>
    <w:rsid w:val="001530DA"/>
    <w:rsid w:val="001535BE"/>
    <w:rsid w:val="00155C0A"/>
    <w:rsid w:val="00155C9E"/>
    <w:rsid w:val="001566F3"/>
    <w:rsid w:val="00156838"/>
    <w:rsid w:val="0015699C"/>
    <w:rsid w:val="00156B43"/>
    <w:rsid w:val="00156FBA"/>
    <w:rsid w:val="001606AF"/>
    <w:rsid w:val="0016070C"/>
    <w:rsid w:val="00161548"/>
    <w:rsid w:val="001615A2"/>
    <w:rsid w:val="00162BD4"/>
    <w:rsid w:val="00163080"/>
    <w:rsid w:val="00163D43"/>
    <w:rsid w:val="001641BD"/>
    <w:rsid w:val="00164DAD"/>
    <w:rsid w:val="00164F7F"/>
    <w:rsid w:val="00166366"/>
    <w:rsid w:val="00166401"/>
    <w:rsid w:val="00166EFB"/>
    <w:rsid w:val="00167827"/>
    <w:rsid w:val="00171087"/>
    <w:rsid w:val="0017154B"/>
    <w:rsid w:val="00172C7D"/>
    <w:rsid w:val="00172EB7"/>
    <w:rsid w:val="001735ED"/>
    <w:rsid w:val="001736BC"/>
    <w:rsid w:val="00173BFE"/>
    <w:rsid w:val="00175708"/>
    <w:rsid w:val="00175FED"/>
    <w:rsid w:val="00177FAA"/>
    <w:rsid w:val="00181855"/>
    <w:rsid w:val="00181B88"/>
    <w:rsid w:val="00183002"/>
    <w:rsid w:val="001830E7"/>
    <w:rsid w:val="001833F2"/>
    <w:rsid w:val="00183610"/>
    <w:rsid w:val="001837EF"/>
    <w:rsid w:val="001850C6"/>
    <w:rsid w:val="0018541E"/>
    <w:rsid w:val="00185446"/>
    <w:rsid w:val="001854B2"/>
    <w:rsid w:val="001854D3"/>
    <w:rsid w:val="001857F3"/>
    <w:rsid w:val="00185B78"/>
    <w:rsid w:val="00186B76"/>
    <w:rsid w:val="00187ADF"/>
    <w:rsid w:val="00190F77"/>
    <w:rsid w:val="001912B8"/>
    <w:rsid w:val="00191941"/>
    <w:rsid w:val="0019304B"/>
    <w:rsid w:val="001933BE"/>
    <w:rsid w:val="00193A8F"/>
    <w:rsid w:val="00193CE5"/>
    <w:rsid w:val="00194339"/>
    <w:rsid w:val="00194653"/>
    <w:rsid w:val="0019502B"/>
    <w:rsid w:val="001957CC"/>
    <w:rsid w:val="00195A33"/>
    <w:rsid w:val="00195C02"/>
    <w:rsid w:val="00195D97"/>
    <w:rsid w:val="001967A4"/>
    <w:rsid w:val="001A0D30"/>
    <w:rsid w:val="001A3C25"/>
    <w:rsid w:val="001A43A2"/>
    <w:rsid w:val="001A4797"/>
    <w:rsid w:val="001A4C29"/>
    <w:rsid w:val="001A608E"/>
    <w:rsid w:val="001A78EF"/>
    <w:rsid w:val="001A7F31"/>
    <w:rsid w:val="001B392B"/>
    <w:rsid w:val="001B3E63"/>
    <w:rsid w:val="001B5577"/>
    <w:rsid w:val="001B5E04"/>
    <w:rsid w:val="001B61E3"/>
    <w:rsid w:val="001B669F"/>
    <w:rsid w:val="001B72EE"/>
    <w:rsid w:val="001B7E47"/>
    <w:rsid w:val="001C0EA4"/>
    <w:rsid w:val="001C13D0"/>
    <w:rsid w:val="001C1ADC"/>
    <w:rsid w:val="001C39CE"/>
    <w:rsid w:val="001C4473"/>
    <w:rsid w:val="001C4DCC"/>
    <w:rsid w:val="001C613D"/>
    <w:rsid w:val="001C74A2"/>
    <w:rsid w:val="001C780E"/>
    <w:rsid w:val="001D1865"/>
    <w:rsid w:val="001D2137"/>
    <w:rsid w:val="001D2685"/>
    <w:rsid w:val="001D2E0A"/>
    <w:rsid w:val="001D311D"/>
    <w:rsid w:val="001D3BB6"/>
    <w:rsid w:val="001D5322"/>
    <w:rsid w:val="001D59E4"/>
    <w:rsid w:val="001D640B"/>
    <w:rsid w:val="001D7083"/>
    <w:rsid w:val="001D7EC9"/>
    <w:rsid w:val="001E0075"/>
    <w:rsid w:val="001E0D99"/>
    <w:rsid w:val="001E0E32"/>
    <w:rsid w:val="001E0FEB"/>
    <w:rsid w:val="001E10C7"/>
    <w:rsid w:val="001E11B5"/>
    <w:rsid w:val="001E18E0"/>
    <w:rsid w:val="001E1A9F"/>
    <w:rsid w:val="001E20DF"/>
    <w:rsid w:val="001E2179"/>
    <w:rsid w:val="001E5137"/>
    <w:rsid w:val="001E640F"/>
    <w:rsid w:val="001E6B42"/>
    <w:rsid w:val="001E6D0A"/>
    <w:rsid w:val="001E735F"/>
    <w:rsid w:val="001E75C0"/>
    <w:rsid w:val="001E7DFE"/>
    <w:rsid w:val="001F0F64"/>
    <w:rsid w:val="001F2AB4"/>
    <w:rsid w:val="001F35F0"/>
    <w:rsid w:val="001F3BC4"/>
    <w:rsid w:val="001F40A0"/>
    <w:rsid w:val="001F47E7"/>
    <w:rsid w:val="001F4A04"/>
    <w:rsid w:val="001F5789"/>
    <w:rsid w:val="0020046F"/>
    <w:rsid w:val="0020061B"/>
    <w:rsid w:val="0020063C"/>
    <w:rsid w:val="00200FCF"/>
    <w:rsid w:val="00201538"/>
    <w:rsid w:val="00202867"/>
    <w:rsid w:val="002031ED"/>
    <w:rsid w:val="00203A4F"/>
    <w:rsid w:val="002041CD"/>
    <w:rsid w:val="00204414"/>
    <w:rsid w:val="00204645"/>
    <w:rsid w:val="00206297"/>
    <w:rsid w:val="00206690"/>
    <w:rsid w:val="00206FD0"/>
    <w:rsid w:val="002077CD"/>
    <w:rsid w:val="002114CB"/>
    <w:rsid w:val="0021154E"/>
    <w:rsid w:val="00211EEF"/>
    <w:rsid w:val="0021268C"/>
    <w:rsid w:val="002134C1"/>
    <w:rsid w:val="00213F31"/>
    <w:rsid w:val="00214A9D"/>
    <w:rsid w:val="002151D7"/>
    <w:rsid w:val="00215209"/>
    <w:rsid w:val="00215326"/>
    <w:rsid w:val="00215F49"/>
    <w:rsid w:val="00216557"/>
    <w:rsid w:val="0021671E"/>
    <w:rsid w:val="002204A2"/>
    <w:rsid w:val="002210EB"/>
    <w:rsid w:val="00222723"/>
    <w:rsid w:val="00222CB6"/>
    <w:rsid w:val="00222E37"/>
    <w:rsid w:val="00222E51"/>
    <w:rsid w:val="0022309E"/>
    <w:rsid w:val="00223ECF"/>
    <w:rsid w:val="002256E1"/>
    <w:rsid w:val="00226DE2"/>
    <w:rsid w:val="00227742"/>
    <w:rsid w:val="002305A4"/>
    <w:rsid w:val="002312C0"/>
    <w:rsid w:val="0023178A"/>
    <w:rsid w:val="002318A5"/>
    <w:rsid w:val="00231EEE"/>
    <w:rsid w:val="00232F68"/>
    <w:rsid w:val="0023341B"/>
    <w:rsid w:val="002335B7"/>
    <w:rsid w:val="002338CD"/>
    <w:rsid w:val="00235287"/>
    <w:rsid w:val="00235476"/>
    <w:rsid w:val="0023656F"/>
    <w:rsid w:val="0023777F"/>
    <w:rsid w:val="00240BA7"/>
    <w:rsid w:val="0024120F"/>
    <w:rsid w:val="00241422"/>
    <w:rsid w:val="002416C3"/>
    <w:rsid w:val="0024341D"/>
    <w:rsid w:val="00243704"/>
    <w:rsid w:val="002439EA"/>
    <w:rsid w:val="00243C30"/>
    <w:rsid w:val="00243D5F"/>
    <w:rsid w:val="00244956"/>
    <w:rsid w:val="00244D58"/>
    <w:rsid w:val="00245543"/>
    <w:rsid w:val="002455FE"/>
    <w:rsid w:val="00245FB6"/>
    <w:rsid w:val="00246BAD"/>
    <w:rsid w:val="00246DC1"/>
    <w:rsid w:val="00246F92"/>
    <w:rsid w:val="00247DEB"/>
    <w:rsid w:val="00251875"/>
    <w:rsid w:val="00251CCD"/>
    <w:rsid w:val="002521DE"/>
    <w:rsid w:val="00253204"/>
    <w:rsid w:val="002536AB"/>
    <w:rsid w:val="00253996"/>
    <w:rsid w:val="00253BE2"/>
    <w:rsid w:val="00253ECE"/>
    <w:rsid w:val="00254061"/>
    <w:rsid w:val="00254BC0"/>
    <w:rsid w:val="0025562B"/>
    <w:rsid w:val="002567BD"/>
    <w:rsid w:val="00256D13"/>
    <w:rsid w:val="00256F5C"/>
    <w:rsid w:val="00257049"/>
    <w:rsid w:val="0025776F"/>
    <w:rsid w:val="00261191"/>
    <w:rsid w:val="002616DE"/>
    <w:rsid w:val="002622AB"/>
    <w:rsid w:val="00262682"/>
    <w:rsid w:val="00262C46"/>
    <w:rsid w:val="00263658"/>
    <w:rsid w:val="002642C5"/>
    <w:rsid w:val="002674CB"/>
    <w:rsid w:val="002700DE"/>
    <w:rsid w:val="00270B38"/>
    <w:rsid w:val="002720D8"/>
    <w:rsid w:val="00272120"/>
    <w:rsid w:val="002737E5"/>
    <w:rsid w:val="00273F93"/>
    <w:rsid w:val="002746AF"/>
    <w:rsid w:val="00274987"/>
    <w:rsid w:val="00274BBE"/>
    <w:rsid w:val="00275058"/>
    <w:rsid w:val="002755BF"/>
    <w:rsid w:val="0027577F"/>
    <w:rsid w:val="00275DC2"/>
    <w:rsid w:val="00276757"/>
    <w:rsid w:val="002767E2"/>
    <w:rsid w:val="00276F11"/>
    <w:rsid w:val="002812C6"/>
    <w:rsid w:val="00283028"/>
    <w:rsid w:val="0028334C"/>
    <w:rsid w:val="0028367B"/>
    <w:rsid w:val="00283722"/>
    <w:rsid w:val="00283909"/>
    <w:rsid w:val="00283938"/>
    <w:rsid w:val="00284595"/>
    <w:rsid w:val="00284C8D"/>
    <w:rsid w:val="00285F47"/>
    <w:rsid w:val="002864FF"/>
    <w:rsid w:val="00287027"/>
    <w:rsid w:val="0028748E"/>
    <w:rsid w:val="00292C44"/>
    <w:rsid w:val="00292D73"/>
    <w:rsid w:val="00294815"/>
    <w:rsid w:val="00294E4C"/>
    <w:rsid w:val="002962DC"/>
    <w:rsid w:val="00296349"/>
    <w:rsid w:val="002978CC"/>
    <w:rsid w:val="002A038B"/>
    <w:rsid w:val="002A0673"/>
    <w:rsid w:val="002A0734"/>
    <w:rsid w:val="002A4258"/>
    <w:rsid w:val="002A43EE"/>
    <w:rsid w:val="002A44F3"/>
    <w:rsid w:val="002A5704"/>
    <w:rsid w:val="002A686F"/>
    <w:rsid w:val="002A74AC"/>
    <w:rsid w:val="002B003F"/>
    <w:rsid w:val="002B0699"/>
    <w:rsid w:val="002B1138"/>
    <w:rsid w:val="002B1832"/>
    <w:rsid w:val="002B2024"/>
    <w:rsid w:val="002B2176"/>
    <w:rsid w:val="002B379F"/>
    <w:rsid w:val="002B6E19"/>
    <w:rsid w:val="002B766F"/>
    <w:rsid w:val="002B7E2D"/>
    <w:rsid w:val="002C0123"/>
    <w:rsid w:val="002C0B23"/>
    <w:rsid w:val="002C0C55"/>
    <w:rsid w:val="002C169E"/>
    <w:rsid w:val="002C1AEF"/>
    <w:rsid w:val="002C272F"/>
    <w:rsid w:val="002C2A04"/>
    <w:rsid w:val="002C433B"/>
    <w:rsid w:val="002C43A2"/>
    <w:rsid w:val="002C4EEF"/>
    <w:rsid w:val="002C56D2"/>
    <w:rsid w:val="002C6964"/>
    <w:rsid w:val="002C6E08"/>
    <w:rsid w:val="002C6F68"/>
    <w:rsid w:val="002D00F3"/>
    <w:rsid w:val="002D0179"/>
    <w:rsid w:val="002D02E8"/>
    <w:rsid w:val="002D096A"/>
    <w:rsid w:val="002D2456"/>
    <w:rsid w:val="002D3DBA"/>
    <w:rsid w:val="002D5807"/>
    <w:rsid w:val="002D6E35"/>
    <w:rsid w:val="002D70C6"/>
    <w:rsid w:val="002D72E8"/>
    <w:rsid w:val="002D72EF"/>
    <w:rsid w:val="002E06F8"/>
    <w:rsid w:val="002E0B00"/>
    <w:rsid w:val="002E2AE8"/>
    <w:rsid w:val="002E3CE3"/>
    <w:rsid w:val="002E3D65"/>
    <w:rsid w:val="002E3E5D"/>
    <w:rsid w:val="002E419A"/>
    <w:rsid w:val="002E56DA"/>
    <w:rsid w:val="002E6233"/>
    <w:rsid w:val="002E648C"/>
    <w:rsid w:val="002E6A63"/>
    <w:rsid w:val="002F1753"/>
    <w:rsid w:val="002F287A"/>
    <w:rsid w:val="002F2D02"/>
    <w:rsid w:val="002F2D03"/>
    <w:rsid w:val="002F3153"/>
    <w:rsid w:val="002F43EC"/>
    <w:rsid w:val="002F5A10"/>
    <w:rsid w:val="002F5B11"/>
    <w:rsid w:val="002F5B58"/>
    <w:rsid w:val="002F614B"/>
    <w:rsid w:val="002F6AD3"/>
    <w:rsid w:val="002F7B7F"/>
    <w:rsid w:val="0030010E"/>
    <w:rsid w:val="0030057E"/>
    <w:rsid w:val="003012DE"/>
    <w:rsid w:val="0030134E"/>
    <w:rsid w:val="00301822"/>
    <w:rsid w:val="00303B73"/>
    <w:rsid w:val="00303C40"/>
    <w:rsid w:val="00304026"/>
    <w:rsid w:val="00304D93"/>
    <w:rsid w:val="00305935"/>
    <w:rsid w:val="0030599C"/>
    <w:rsid w:val="0030626B"/>
    <w:rsid w:val="0031146A"/>
    <w:rsid w:val="00312090"/>
    <w:rsid w:val="00313ED3"/>
    <w:rsid w:val="0031405C"/>
    <w:rsid w:val="00314506"/>
    <w:rsid w:val="00315C56"/>
    <w:rsid w:val="0031617A"/>
    <w:rsid w:val="00317A9B"/>
    <w:rsid w:val="00317F41"/>
    <w:rsid w:val="00317F64"/>
    <w:rsid w:val="003200BB"/>
    <w:rsid w:val="0032017A"/>
    <w:rsid w:val="00320212"/>
    <w:rsid w:val="00320A2A"/>
    <w:rsid w:val="00321C09"/>
    <w:rsid w:val="00321CB7"/>
    <w:rsid w:val="003222BC"/>
    <w:rsid w:val="0032295F"/>
    <w:rsid w:val="00322ECD"/>
    <w:rsid w:val="00323AFC"/>
    <w:rsid w:val="00323BCC"/>
    <w:rsid w:val="003248CD"/>
    <w:rsid w:val="00325EB7"/>
    <w:rsid w:val="00325F40"/>
    <w:rsid w:val="00326E95"/>
    <w:rsid w:val="00327382"/>
    <w:rsid w:val="0033111E"/>
    <w:rsid w:val="00332D5C"/>
    <w:rsid w:val="00337496"/>
    <w:rsid w:val="00341918"/>
    <w:rsid w:val="0034258B"/>
    <w:rsid w:val="00343ADF"/>
    <w:rsid w:val="00344C9B"/>
    <w:rsid w:val="00344E7D"/>
    <w:rsid w:val="0034531A"/>
    <w:rsid w:val="00346053"/>
    <w:rsid w:val="0034763B"/>
    <w:rsid w:val="003477EE"/>
    <w:rsid w:val="00347923"/>
    <w:rsid w:val="0035004B"/>
    <w:rsid w:val="003515D2"/>
    <w:rsid w:val="00351956"/>
    <w:rsid w:val="003529B1"/>
    <w:rsid w:val="00352BCF"/>
    <w:rsid w:val="00352F36"/>
    <w:rsid w:val="00354147"/>
    <w:rsid w:val="003542A8"/>
    <w:rsid w:val="003554D2"/>
    <w:rsid w:val="00355E8A"/>
    <w:rsid w:val="003569B6"/>
    <w:rsid w:val="0036002C"/>
    <w:rsid w:val="003603C4"/>
    <w:rsid w:val="00360C4B"/>
    <w:rsid w:val="00363A31"/>
    <w:rsid w:val="00364828"/>
    <w:rsid w:val="00364DD1"/>
    <w:rsid w:val="00365655"/>
    <w:rsid w:val="0036612D"/>
    <w:rsid w:val="003666C1"/>
    <w:rsid w:val="00366AA5"/>
    <w:rsid w:val="00366AD9"/>
    <w:rsid w:val="00366CE6"/>
    <w:rsid w:val="00372612"/>
    <w:rsid w:val="00374245"/>
    <w:rsid w:val="003756CC"/>
    <w:rsid w:val="00375711"/>
    <w:rsid w:val="00375798"/>
    <w:rsid w:val="003758D0"/>
    <w:rsid w:val="00377C94"/>
    <w:rsid w:val="003807E9"/>
    <w:rsid w:val="00380837"/>
    <w:rsid w:val="00380D48"/>
    <w:rsid w:val="00380E35"/>
    <w:rsid w:val="0038165D"/>
    <w:rsid w:val="00381C80"/>
    <w:rsid w:val="00383404"/>
    <w:rsid w:val="0038435B"/>
    <w:rsid w:val="00384AE6"/>
    <w:rsid w:val="00384E24"/>
    <w:rsid w:val="0038512A"/>
    <w:rsid w:val="00385283"/>
    <w:rsid w:val="00386146"/>
    <w:rsid w:val="003874D2"/>
    <w:rsid w:val="00387A21"/>
    <w:rsid w:val="00392736"/>
    <w:rsid w:val="00392E92"/>
    <w:rsid w:val="0039304E"/>
    <w:rsid w:val="003937AC"/>
    <w:rsid w:val="003938F7"/>
    <w:rsid w:val="00394122"/>
    <w:rsid w:val="003943FC"/>
    <w:rsid w:val="00394B31"/>
    <w:rsid w:val="00395DD0"/>
    <w:rsid w:val="003960B9"/>
    <w:rsid w:val="0039656C"/>
    <w:rsid w:val="00396929"/>
    <w:rsid w:val="00396BC3"/>
    <w:rsid w:val="00397BEE"/>
    <w:rsid w:val="00397E89"/>
    <w:rsid w:val="003A0105"/>
    <w:rsid w:val="003A0F27"/>
    <w:rsid w:val="003A0F4B"/>
    <w:rsid w:val="003A1481"/>
    <w:rsid w:val="003A2542"/>
    <w:rsid w:val="003A2A0F"/>
    <w:rsid w:val="003A3D4C"/>
    <w:rsid w:val="003A445D"/>
    <w:rsid w:val="003A4563"/>
    <w:rsid w:val="003A4875"/>
    <w:rsid w:val="003A51A5"/>
    <w:rsid w:val="003A5BA3"/>
    <w:rsid w:val="003A65D7"/>
    <w:rsid w:val="003A7750"/>
    <w:rsid w:val="003B0AF6"/>
    <w:rsid w:val="003B0DB2"/>
    <w:rsid w:val="003B1821"/>
    <w:rsid w:val="003B22BF"/>
    <w:rsid w:val="003B380A"/>
    <w:rsid w:val="003B3CEE"/>
    <w:rsid w:val="003B45BF"/>
    <w:rsid w:val="003B6F54"/>
    <w:rsid w:val="003B70C9"/>
    <w:rsid w:val="003C09C6"/>
    <w:rsid w:val="003C0DB3"/>
    <w:rsid w:val="003C1F75"/>
    <w:rsid w:val="003C2D41"/>
    <w:rsid w:val="003C2FC1"/>
    <w:rsid w:val="003C529C"/>
    <w:rsid w:val="003C6101"/>
    <w:rsid w:val="003C627D"/>
    <w:rsid w:val="003C64F9"/>
    <w:rsid w:val="003D00BA"/>
    <w:rsid w:val="003D013D"/>
    <w:rsid w:val="003D1BC5"/>
    <w:rsid w:val="003D3B7D"/>
    <w:rsid w:val="003D4830"/>
    <w:rsid w:val="003D4B12"/>
    <w:rsid w:val="003D50DE"/>
    <w:rsid w:val="003D724B"/>
    <w:rsid w:val="003D75BF"/>
    <w:rsid w:val="003D7F03"/>
    <w:rsid w:val="003E00B9"/>
    <w:rsid w:val="003E0559"/>
    <w:rsid w:val="003E148E"/>
    <w:rsid w:val="003E1B81"/>
    <w:rsid w:val="003E1D6F"/>
    <w:rsid w:val="003E4577"/>
    <w:rsid w:val="003E4C6F"/>
    <w:rsid w:val="003E5212"/>
    <w:rsid w:val="003E5E07"/>
    <w:rsid w:val="003E6BAC"/>
    <w:rsid w:val="003E6D97"/>
    <w:rsid w:val="003F38BD"/>
    <w:rsid w:val="003F3F84"/>
    <w:rsid w:val="003F46F8"/>
    <w:rsid w:val="003F530A"/>
    <w:rsid w:val="003F5A76"/>
    <w:rsid w:val="003F5B14"/>
    <w:rsid w:val="003F5E9D"/>
    <w:rsid w:val="003F6D08"/>
    <w:rsid w:val="0040075E"/>
    <w:rsid w:val="00400C74"/>
    <w:rsid w:val="00401AC6"/>
    <w:rsid w:val="00401B62"/>
    <w:rsid w:val="004036D1"/>
    <w:rsid w:val="00403DB7"/>
    <w:rsid w:val="00404444"/>
    <w:rsid w:val="00404677"/>
    <w:rsid w:val="0040573D"/>
    <w:rsid w:val="00405E99"/>
    <w:rsid w:val="004063B7"/>
    <w:rsid w:val="004063FA"/>
    <w:rsid w:val="00406B8D"/>
    <w:rsid w:val="0040776C"/>
    <w:rsid w:val="0040785D"/>
    <w:rsid w:val="004103EB"/>
    <w:rsid w:val="00410588"/>
    <w:rsid w:val="00410D41"/>
    <w:rsid w:val="00410EF7"/>
    <w:rsid w:val="004116E3"/>
    <w:rsid w:val="00412460"/>
    <w:rsid w:val="00413A94"/>
    <w:rsid w:val="004161BF"/>
    <w:rsid w:val="00416EB9"/>
    <w:rsid w:val="004170A1"/>
    <w:rsid w:val="004203C7"/>
    <w:rsid w:val="00420824"/>
    <w:rsid w:val="004210CA"/>
    <w:rsid w:val="0042341A"/>
    <w:rsid w:val="00423D0A"/>
    <w:rsid w:val="004242F8"/>
    <w:rsid w:val="004260EB"/>
    <w:rsid w:val="00426213"/>
    <w:rsid w:val="00426C36"/>
    <w:rsid w:val="0043150F"/>
    <w:rsid w:val="0043334F"/>
    <w:rsid w:val="00436996"/>
    <w:rsid w:val="00437247"/>
    <w:rsid w:val="004373C8"/>
    <w:rsid w:val="004409DC"/>
    <w:rsid w:val="00441B9F"/>
    <w:rsid w:val="00441BA7"/>
    <w:rsid w:val="0044202D"/>
    <w:rsid w:val="00443B7B"/>
    <w:rsid w:val="00443BA1"/>
    <w:rsid w:val="00444657"/>
    <w:rsid w:val="00444F67"/>
    <w:rsid w:val="0044673E"/>
    <w:rsid w:val="00447A3B"/>
    <w:rsid w:val="00447CE7"/>
    <w:rsid w:val="00447D49"/>
    <w:rsid w:val="0045072B"/>
    <w:rsid w:val="00450A0D"/>
    <w:rsid w:val="00450B35"/>
    <w:rsid w:val="00450FCB"/>
    <w:rsid w:val="00452333"/>
    <w:rsid w:val="00452ABE"/>
    <w:rsid w:val="00453D9A"/>
    <w:rsid w:val="00453F9A"/>
    <w:rsid w:val="004542FD"/>
    <w:rsid w:val="00454F62"/>
    <w:rsid w:val="00455AC8"/>
    <w:rsid w:val="00455D15"/>
    <w:rsid w:val="004561A8"/>
    <w:rsid w:val="004579A4"/>
    <w:rsid w:val="00457F65"/>
    <w:rsid w:val="00460233"/>
    <w:rsid w:val="0046029A"/>
    <w:rsid w:val="00460329"/>
    <w:rsid w:val="004614B7"/>
    <w:rsid w:val="00462FF4"/>
    <w:rsid w:val="00463BB0"/>
    <w:rsid w:val="00464146"/>
    <w:rsid w:val="00464742"/>
    <w:rsid w:val="004647BA"/>
    <w:rsid w:val="004653F3"/>
    <w:rsid w:val="00465479"/>
    <w:rsid w:val="00466B1D"/>
    <w:rsid w:val="00466B2C"/>
    <w:rsid w:val="00467A36"/>
    <w:rsid w:val="00471810"/>
    <w:rsid w:val="00471BF6"/>
    <w:rsid w:val="00472E19"/>
    <w:rsid w:val="00473421"/>
    <w:rsid w:val="00473E41"/>
    <w:rsid w:val="0047583B"/>
    <w:rsid w:val="00476097"/>
    <w:rsid w:val="00477084"/>
    <w:rsid w:val="00480FFB"/>
    <w:rsid w:val="0048118C"/>
    <w:rsid w:val="00483BC2"/>
    <w:rsid w:val="00483D74"/>
    <w:rsid w:val="00483F88"/>
    <w:rsid w:val="004843D7"/>
    <w:rsid w:val="00485615"/>
    <w:rsid w:val="00486258"/>
    <w:rsid w:val="0048626E"/>
    <w:rsid w:val="004865CD"/>
    <w:rsid w:val="00486D25"/>
    <w:rsid w:val="00487B10"/>
    <w:rsid w:val="004906D0"/>
    <w:rsid w:val="004911D0"/>
    <w:rsid w:val="00491610"/>
    <w:rsid w:val="00492386"/>
    <w:rsid w:val="00493306"/>
    <w:rsid w:val="0049332A"/>
    <w:rsid w:val="00494221"/>
    <w:rsid w:val="00494368"/>
    <w:rsid w:val="0049483B"/>
    <w:rsid w:val="00495574"/>
    <w:rsid w:val="00495D3F"/>
    <w:rsid w:val="00496786"/>
    <w:rsid w:val="004974EF"/>
    <w:rsid w:val="00497716"/>
    <w:rsid w:val="00497DD9"/>
    <w:rsid w:val="004A13F5"/>
    <w:rsid w:val="004A29AB"/>
    <w:rsid w:val="004A4343"/>
    <w:rsid w:val="004A4374"/>
    <w:rsid w:val="004A5CA5"/>
    <w:rsid w:val="004A74E6"/>
    <w:rsid w:val="004A755E"/>
    <w:rsid w:val="004B00EA"/>
    <w:rsid w:val="004B15C4"/>
    <w:rsid w:val="004B1660"/>
    <w:rsid w:val="004B2125"/>
    <w:rsid w:val="004B2C8E"/>
    <w:rsid w:val="004B2CC5"/>
    <w:rsid w:val="004B3137"/>
    <w:rsid w:val="004B3B17"/>
    <w:rsid w:val="004B3D14"/>
    <w:rsid w:val="004B4262"/>
    <w:rsid w:val="004B5E15"/>
    <w:rsid w:val="004B7CAA"/>
    <w:rsid w:val="004B7E47"/>
    <w:rsid w:val="004C02E7"/>
    <w:rsid w:val="004C06BC"/>
    <w:rsid w:val="004C3CC1"/>
    <w:rsid w:val="004C4393"/>
    <w:rsid w:val="004C4E00"/>
    <w:rsid w:val="004C537C"/>
    <w:rsid w:val="004C5BBE"/>
    <w:rsid w:val="004C642B"/>
    <w:rsid w:val="004C6F30"/>
    <w:rsid w:val="004C7016"/>
    <w:rsid w:val="004D04DD"/>
    <w:rsid w:val="004D63B4"/>
    <w:rsid w:val="004D667C"/>
    <w:rsid w:val="004E0C79"/>
    <w:rsid w:val="004E502B"/>
    <w:rsid w:val="004E60C3"/>
    <w:rsid w:val="004E653C"/>
    <w:rsid w:val="004E6560"/>
    <w:rsid w:val="004E6FB8"/>
    <w:rsid w:val="004E762E"/>
    <w:rsid w:val="004E7DB7"/>
    <w:rsid w:val="004F0043"/>
    <w:rsid w:val="004F14F1"/>
    <w:rsid w:val="004F1B93"/>
    <w:rsid w:val="004F2320"/>
    <w:rsid w:val="004F27B3"/>
    <w:rsid w:val="004F4692"/>
    <w:rsid w:val="004F5591"/>
    <w:rsid w:val="004F6583"/>
    <w:rsid w:val="004F6592"/>
    <w:rsid w:val="004F758A"/>
    <w:rsid w:val="004F792B"/>
    <w:rsid w:val="004F7D42"/>
    <w:rsid w:val="0050021D"/>
    <w:rsid w:val="0050064F"/>
    <w:rsid w:val="00501E4E"/>
    <w:rsid w:val="0050247C"/>
    <w:rsid w:val="00502FBB"/>
    <w:rsid w:val="0050307C"/>
    <w:rsid w:val="005036EF"/>
    <w:rsid w:val="00503D1C"/>
    <w:rsid w:val="00503ECD"/>
    <w:rsid w:val="00504AE5"/>
    <w:rsid w:val="00505447"/>
    <w:rsid w:val="00506B57"/>
    <w:rsid w:val="00511575"/>
    <w:rsid w:val="00513C4B"/>
    <w:rsid w:val="00515321"/>
    <w:rsid w:val="00515931"/>
    <w:rsid w:val="00515972"/>
    <w:rsid w:val="00515B99"/>
    <w:rsid w:val="00520607"/>
    <w:rsid w:val="00520786"/>
    <w:rsid w:val="005218FC"/>
    <w:rsid w:val="00522171"/>
    <w:rsid w:val="00522924"/>
    <w:rsid w:val="0052339E"/>
    <w:rsid w:val="00523B77"/>
    <w:rsid w:val="00525601"/>
    <w:rsid w:val="0052673B"/>
    <w:rsid w:val="005269BF"/>
    <w:rsid w:val="0052706C"/>
    <w:rsid w:val="00527101"/>
    <w:rsid w:val="00530804"/>
    <w:rsid w:val="0053089B"/>
    <w:rsid w:val="00531338"/>
    <w:rsid w:val="00532F6A"/>
    <w:rsid w:val="0053306F"/>
    <w:rsid w:val="005332DD"/>
    <w:rsid w:val="00533EB2"/>
    <w:rsid w:val="00534F66"/>
    <w:rsid w:val="0053541D"/>
    <w:rsid w:val="0053571D"/>
    <w:rsid w:val="005361B2"/>
    <w:rsid w:val="005368A6"/>
    <w:rsid w:val="005368E7"/>
    <w:rsid w:val="00537E27"/>
    <w:rsid w:val="0054129A"/>
    <w:rsid w:val="0054279E"/>
    <w:rsid w:val="00542B03"/>
    <w:rsid w:val="00542DB8"/>
    <w:rsid w:val="00543AA2"/>
    <w:rsid w:val="00543DDE"/>
    <w:rsid w:val="005453B3"/>
    <w:rsid w:val="00546C1E"/>
    <w:rsid w:val="00550118"/>
    <w:rsid w:val="00550DC1"/>
    <w:rsid w:val="00550E43"/>
    <w:rsid w:val="00551716"/>
    <w:rsid w:val="00551982"/>
    <w:rsid w:val="00552180"/>
    <w:rsid w:val="0055272F"/>
    <w:rsid w:val="00555543"/>
    <w:rsid w:val="00555DDA"/>
    <w:rsid w:val="0055668D"/>
    <w:rsid w:val="00562A3E"/>
    <w:rsid w:val="00563403"/>
    <w:rsid w:val="005636D2"/>
    <w:rsid w:val="00564F68"/>
    <w:rsid w:val="005664B7"/>
    <w:rsid w:val="0056677E"/>
    <w:rsid w:val="005701CE"/>
    <w:rsid w:val="00570C58"/>
    <w:rsid w:val="00570DDC"/>
    <w:rsid w:val="00571003"/>
    <w:rsid w:val="005719BB"/>
    <w:rsid w:val="00571CBA"/>
    <w:rsid w:val="00572CBF"/>
    <w:rsid w:val="00574588"/>
    <w:rsid w:val="00574F34"/>
    <w:rsid w:val="005757F2"/>
    <w:rsid w:val="005760DF"/>
    <w:rsid w:val="00576907"/>
    <w:rsid w:val="00577248"/>
    <w:rsid w:val="00577A4C"/>
    <w:rsid w:val="005827D9"/>
    <w:rsid w:val="00582F38"/>
    <w:rsid w:val="00583072"/>
    <w:rsid w:val="00583527"/>
    <w:rsid w:val="00583ECC"/>
    <w:rsid w:val="00584012"/>
    <w:rsid w:val="005841F0"/>
    <w:rsid w:val="005847AE"/>
    <w:rsid w:val="00584A2A"/>
    <w:rsid w:val="00584C0A"/>
    <w:rsid w:val="00584EA9"/>
    <w:rsid w:val="00585F36"/>
    <w:rsid w:val="005863AB"/>
    <w:rsid w:val="00586AD9"/>
    <w:rsid w:val="00587266"/>
    <w:rsid w:val="0058727F"/>
    <w:rsid w:val="00587761"/>
    <w:rsid w:val="00590B56"/>
    <w:rsid w:val="00591681"/>
    <w:rsid w:val="00592682"/>
    <w:rsid w:val="00592AD1"/>
    <w:rsid w:val="00593D01"/>
    <w:rsid w:val="00594271"/>
    <w:rsid w:val="005944A3"/>
    <w:rsid w:val="00596580"/>
    <w:rsid w:val="00597833"/>
    <w:rsid w:val="005A07F2"/>
    <w:rsid w:val="005A08B8"/>
    <w:rsid w:val="005A0FEC"/>
    <w:rsid w:val="005A133A"/>
    <w:rsid w:val="005A164F"/>
    <w:rsid w:val="005A1E5C"/>
    <w:rsid w:val="005A2BE2"/>
    <w:rsid w:val="005A4EEB"/>
    <w:rsid w:val="005A54FE"/>
    <w:rsid w:val="005A641C"/>
    <w:rsid w:val="005A69F9"/>
    <w:rsid w:val="005A6CD4"/>
    <w:rsid w:val="005A72BB"/>
    <w:rsid w:val="005B098F"/>
    <w:rsid w:val="005B0A7A"/>
    <w:rsid w:val="005B3AB5"/>
    <w:rsid w:val="005B5B1B"/>
    <w:rsid w:val="005B650F"/>
    <w:rsid w:val="005B732E"/>
    <w:rsid w:val="005B75FC"/>
    <w:rsid w:val="005C11E3"/>
    <w:rsid w:val="005C17E5"/>
    <w:rsid w:val="005C1AD4"/>
    <w:rsid w:val="005C307A"/>
    <w:rsid w:val="005C318B"/>
    <w:rsid w:val="005C3B6A"/>
    <w:rsid w:val="005C3FE0"/>
    <w:rsid w:val="005C5192"/>
    <w:rsid w:val="005C732F"/>
    <w:rsid w:val="005C7910"/>
    <w:rsid w:val="005D060A"/>
    <w:rsid w:val="005D13A3"/>
    <w:rsid w:val="005D1CC0"/>
    <w:rsid w:val="005D1D19"/>
    <w:rsid w:val="005D1F86"/>
    <w:rsid w:val="005D2FE2"/>
    <w:rsid w:val="005D53F1"/>
    <w:rsid w:val="005D58CF"/>
    <w:rsid w:val="005D5B48"/>
    <w:rsid w:val="005D6345"/>
    <w:rsid w:val="005D6B74"/>
    <w:rsid w:val="005E0384"/>
    <w:rsid w:val="005E09B7"/>
    <w:rsid w:val="005E10BB"/>
    <w:rsid w:val="005E198B"/>
    <w:rsid w:val="005E2CB4"/>
    <w:rsid w:val="005E44B2"/>
    <w:rsid w:val="005E4915"/>
    <w:rsid w:val="005E52AE"/>
    <w:rsid w:val="005E6BE3"/>
    <w:rsid w:val="005E7430"/>
    <w:rsid w:val="005E7721"/>
    <w:rsid w:val="005F1459"/>
    <w:rsid w:val="005F1BAB"/>
    <w:rsid w:val="005F1D5D"/>
    <w:rsid w:val="005F386A"/>
    <w:rsid w:val="005F5A62"/>
    <w:rsid w:val="005F66E4"/>
    <w:rsid w:val="005F77F7"/>
    <w:rsid w:val="0060072A"/>
    <w:rsid w:val="00600846"/>
    <w:rsid w:val="006009D0"/>
    <w:rsid w:val="00600B62"/>
    <w:rsid w:val="00601864"/>
    <w:rsid w:val="006018F5"/>
    <w:rsid w:val="006038B5"/>
    <w:rsid w:val="0060517A"/>
    <w:rsid w:val="00607458"/>
    <w:rsid w:val="006075D0"/>
    <w:rsid w:val="006078FA"/>
    <w:rsid w:val="006105BB"/>
    <w:rsid w:val="00611793"/>
    <w:rsid w:val="00612F83"/>
    <w:rsid w:val="006132F7"/>
    <w:rsid w:val="00616549"/>
    <w:rsid w:val="00617430"/>
    <w:rsid w:val="00617AEA"/>
    <w:rsid w:val="00620493"/>
    <w:rsid w:val="0062091A"/>
    <w:rsid w:val="00620B4B"/>
    <w:rsid w:val="0062114B"/>
    <w:rsid w:val="006221A9"/>
    <w:rsid w:val="00623A9A"/>
    <w:rsid w:val="006250A0"/>
    <w:rsid w:val="0062637D"/>
    <w:rsid w:val="00630093"/>
    <w:rsid w:val="00631E10"/>
    <w:rsid w:val="00632473"/>
    <w:rsid w:val="00634902"/>
    <w:rsid w:val="00635097"/>
    <w:rsid w:val="0063522D"/>
    <w:rsid w:val="0063589D"/>
    <w:rsid w:val="006378BA"/>
    <w:rsid w:val="00637954"/>
    <w:rsid w:val="006400CB"/>
    <w:rsid w:val="006416A3"/>
    <w:rsid w:val="006418A7"/>
    <w:rsid w:val="006443C5"/>
    <w:rsid w:val="00644BF9"/>
    <w:rsid w:val="0064543F"/>
    <w:rsid w:val="00645C19"/>
    <w:rsid w:val="00645E5D"/>
    <w:rsid w:val="00646EBF"/>
    <w:rsid w:val="00646EE6"/>
    <w:rsid w:val="0065089A"/>
    <w:rsid w:val="00651134"/>
    <w:rsid w:val="006518BE"/>
    <w:rsid w:val="0065209C"/>
    <w:rsid w:val="00652257"/>
    <w:rsid w:val="0065232F"/>
    <w:rsid w:val="00652771"/>
    <w:rsid w:val="00652DF2"/>
    <w:rsid w:val="00652F77"/>
    <w:rsid w:val="0065407F"/>
    <w:rsid w:val="00654149"/>
    <w:rsid w:val="00654446"/>
    <w:rsid w:val="006551F9"/>
    <w:rsid w:val="00655B46"/>
    <w:rsid w:val="00655E18"/>
    <w:rsid w:val="00656E89"/>
    <w:rsid w:val="00657615"/>
    <w:rsid w:val="00657B6B"/>
    <w:rsid w:val="006608C8"/>
    <w:rsid w:val="0066183E"/>
    <w:rsid w:val="00661C91"/>
    <w:rsid w:val="00662039"/>
    <w:rsid w:val="0066247F"/>
    <w:rsid w:val="00666F07"/>
    <w:rsid w:val="00667B7E"/>
    <w:rsid w:val="00670827"/>
    <w:rsid w:val="00672581"/>
    <w:rsid w:val="00672EAA"/>
    <w:rsid w:val="0067381B"/>
    <w:rsid w:val="00673DDD"/>
    <w:rsid w:val="00673EF1"/>
    <w:rsid w:val="00674231"/>
    <w:rsid w:val="00674DED"/>
    <w:rsid w:val="006750C6"/>
    <w:rsid w:val="0067757D"/>
    <w:rsid w:val="006806E2"/>
    <w:rsid w:val="00680C5D"/>
    <w:rsid w:val="006821AB"/>
    <w:rsid w:val="006823E1"/>
    <w:rsid w:val="00686F56"/>
    <w:rsid w:val="006874FC"/>
    <w:rsid w:val="00687B11"/>
    <w:rsid w:val="006902A5"/>
    <w:rsid w:val="006906F6"/>
    <w:rsid w:val="00690722"/>
    <w:rsid w:val="006918B8"/>
    <w:rsid w:val="00692E46"/>
    <w:rsid w:val="00692EC8"/>
    <w:rsid w:val="00693074"/>
    <w:rsid w:val="00694B2F"/>
    <w:rsid w:val="0069603D"/>
    <w:rsid w:val="00696148"/>
    <w:rsid w:val="00696414"/>
    <w:rsid w:val="0069654A"/>
    <w:rsid w:val="006965F9"/>
    <w:rsid w:val="00696921"/>
    <w:rsid w:val="00696F37"/>
    <w:rsid w:val="006A10CD"/>
    <w:rsid w:val="006A1F26"/>
    <w:rsid w:val="006A2892"/>
    <w:rsid w:val="006A390E"/>
    <w:rsid w:val="006A3937"/>
    <w:rsid w:val="006A3D16"/>
    <w:rsid w:val="006A41C2"/>
    <w:rsid w:val="006A479C"/>
    <w:rsid w:val="006A4A64"/>
    <w:rsid w:val="006A4F15"/>
    <w:rsid w:val="006A5414"/>
    <w:rsid w:val="006A5425"/>
    <w:rsid w:val="006A5E19"/>
    <w:rsid w:val="006A5F90"/>
    <w:rsid w:val="006A65AB"/>
    <w:rsid w:val="006A6D22"/>
    <w:rsid w:val="006A729A"/>
    <w:rsid w:val="006A7BC0"/>
    <w:rsid w:val="006B0260"/>
    <w:rsid w:val="006B0F3A"/>
    <w:rsid w:val="006B1647"/>
    <w:rsid w:val="006B1725"/>
    <w:rsid w:val="006B1866"/>
    <w:rsid w:val="006B306A"/>
    <w:rsid w:val="006B308E"/>
    <w:rsid w:val="006B44B6"/>
    <w:rsid w:val="006B45F8"/>
    <w:rsid w:val="006B4E59"/>
    <w:rsid w:val="006B6413"/>
    <w:rsid w:val="006B6E2D"/>
    <w:rsid w:val="006B6EC8"/>
    <w:rsid w:val="006C0A1D"/>
    <w:rsid w:val="006C0ED8"/>
    <w:rsid w:val="006C0F23"/>
    <w:rsid w:val="006C1CFE"/>
    <w:rsid w:val="006C23FD"/>
    <w:rsid w:val="006C2727"/>
    <w:rsid w:val="006C38A0"/>
    <w:rsid w:val="006C3DB2"/>
    <w:rsid w:val="006C3E90"/>
    <w:rsid w:val="006C3FE6"/>
    <w:rsid w:val="006C42C4"/>
    <w:rsid w:val="006C4FCC"/>
    <w:rsid w:val="006C5227"/>
    <w:rsid w:val="006C5A19"/>
    <w:rsid w:val="006C5E36"/>
    <w:rsid w:val="006C6301"/>
    <w:rsid w:val="006C6803"/>
    <w:rsid w:val="006D1808"/>
    <w:rsid w:val="006D2656"/>
    <w:rsid w:val="006D3EB3"/>
    <w:rsid w:val="006D4991"/>
    <w:rsid w:val="006D5A48"/>
    <w:rsid w:val="006D674E"/>
    <w:rsid w:val="006D6F4D"/>
    <w:rsid w:val="006E0DFB"/>
    <w:rsid w:val="006E0FCE"/>
    <w:rsid w:val="006E14F3"/>
    <w:rsid w:val="006E1955"/>
    <w:rsid w:val="006E2C48"/>
    <w:rsid w:val="006E321A"/>
    <w:rsid w:val="006E3E62"/>
    <w:rsid w:val="006E486D"/>
    <w:rsid w:val="006E6E5B"/>
    <w:rsid w:val="006E71E8"/>
    <w:rsid w:val="006E79A1"/>
    <w:rsid w:val="006F03D7"/>
    <w:rsid w:val="006F17E4"/>
    <w:rsid w:val="006F1F01"/>
    <w:rsid w:val="006F2914"/>
    <w:rsid w:val="006F2CE3"/>
    <w:rsid w:val="006F3290"/>
    <w:rsid w:val="006F349C"/>
    <w:rsid w:val="006F4CE7"/>
    <w:rsid w:val="006F6518"/>
    <w:rsid w:val="006F748B"/>
    <w:rsid w:val="007005F5"/>
    <w:rsid w:val="0070253D"/>
    <w:rsid w:val="00702A55"/>
    <w:rsid w:val="00702EFC"/>
    <w:rsid w:val="007032DB"/>
    <w:rsid w:val="007042EA"/>
    <w:rsid w:val="007051FB"/>
    <w:rsid w:val="0070554A"/>
    <w:rsid w:val="007057C6"/>
    <w:rsid w:val="00705A82"/>
    <w:rsid w:val="00705A9D"/>
    <w:rsid w:val="00705E37"/>
    <w:rsid w:val="00706431"/>
    <w:rsid w:val="00712120"/>
    <w:rsid w:val="00712A9F"/>
    <w:rsid w:val="0071487D"/>
    <w:rsid w:val="00714EC1"/>
    <w:rsid w:val="00714FE8"/>
    <w:rsid w:val="0071611A"/>
    <w:rsid w:val="0071724B"/>
    <w:rsid w:val="00717678"/>
    <w:rsid w:val="007177F5"/>
    <w:rsid w:val="00720195"/>
    <w:rsid w:val="00721EA0"/>
    <w:rsid w:val="007220D4"/>
    <w:rsid w:val="00722831"/>
    <w:rsid w:val="00722E58"/>
    <w:rsid w:val="00724072"/>
    <w:rsid w:val="00724A69"/>
    <w:rsid w:val="00725738"/>
    <w:rsid w:val="00725829"/>
    <w:rsid w:val="007268B7"/>
    <w:rsid w:val="00726ADD"/>
    <w:rsid w:val="00730D1C"/>
    <w:rsid w:val="00731690"/>
    <w:rsid w:val="00731F8D"/>
    <w:rsid w:val="007320E8"/>
    <w:rsid w:val="00732CF4"/>
    <w:rsid w:val="0073340E"/>
    <w:rsid w:val="007337E5"/>
    <w:rsid w:val="00734B2B"/>
    <w:rsid w:val="00735F89"/>
    <w:rsid w:val="00736870"/>
    <w:rsid w:val="0073771E"/>
    <w:rsid w:val="0074144C"/>
    <w:rsid w:val="00741578"/>
    <w:rsid w:val="00742978"/>
    <w:rsid w:val="00742A48"/>
    <w:rsid w:val="00744623"/>
    <w:rsid w:val="007446A6"/>
    <w:rsid w:val="00744900"/>
    <w:rsid w:val="00747DD6"/>
    <w:rsid w:val="007503EC"/>
    <w:rsid w:val="007504F3"/>
    <w:rsid w:val="007510DF"/>
    <w:rsid w:val="00751137"/>
    <w:rsid w:val="0075125C"/>
    <w:rsid w:val="007519E0"/>
    <w:rsid w:val="0075363B"/>
    <w:rsid w:val="0075468D"/>
    <w:rsid w:val="00755D43"/>
    <w:rsid w:val="00757D2D"/>
    <w:rsid w:val="00760561"/>
    <w:rsid w:val="00761D75"/>
    <w:rsid w:val="00763492"/>
    <w:rsid w:val="007637BA"/>
    <w:rsid w:val="007637CC"/>
    <w:rsid w:val="007645D7"/>
    <w:rsid w:val="00764667"/>
    <w:rsid w:val="00764C1A"/>
    <w:rsid w:val="0076689B"/>
    <w:rsid w:val="00770C29"/>
    <w:rsid w:val="007713E7"/>
    <w:rsid w:val="007717E5"/>
    <w:rsid w:val="00773100"/>
    <w:rsid w:val="00773CAC"/>
    <w:rsid w:val="007748E7"/>
    <w:rsid w:val="0077525B"/>
    <w:rsid w:val="00775BFA"/>
    <w:rsid w:val="007768D5"/>
    <w:rsid w:val="00777834"/>
    <w:rsid w:val="00781077"/>
    <w:rsid w:val="00781ADB"/>
    <w:rsid w:val="00781BC2"/>
    <w:rsid w:val="00783A13"/>
    <w:rsid w:val="00784DFE"/>
    <w:rsid w:val="0078558F"/>
    <w:rsid w:val="00785C1D"/>
    <w:rsid w:val="00786321"/>
    <w:rsid w:val="0078673B"/>
    <w:rsid w:val="00786D7C"/>
    <w:rsid w:val="0078789C"/>
    <w:rsid w:val="0079060B"/>
    <w:rsid w:val="00790E5B"/>
    <w:rsid w:val="007927FD"/>
    <w:rsid w:val="00793214"/>
    <w:rsid w:val="0079517B"/>
    <w:rsid w:val="00796734"/>
    <w:rsid w:val="007A08C4"/>
    <w:rsid w:val="007A0C63"/>
    <w:rsid w:val="007A11CC"/>
    <w:rsid w:val="007A1AE7"/>
    <w:rsid w:val="007A1DD7"/>
    <w:rsid w:val="007A24BF"/>
    <w:rsid w:val="007A266F"/>
    <w:rsid w:val="007A3492"/>
    <w:rsid w:val="007A3552"/>
    <w:rsid w:val="007A4E2B"/>
    <w:rsid w:val="007A571A"/>
    <w:rsid w:val="007A7E73"/>
    <w:rsid w:val="007B18B0"/>
    <w:rsid w:val="007B29AD"/>
    <w:rsid w:val="007B2A03"/>
    <w:rsid w:val="007B2D81"/>
    <w:rsid w:val="007B33BC"/>
    <w:rsid w:val="007B3DC8"/>
    <w:rsid w:val="007B4A94"/>
    <w:rsid w:val="007B4D88"/>
    <w:rsid w:val="007B5777"/>
    <w:rsid w:val="007B5D44"/>
    <w:rsid w:val="007B7135"/>
    <w:rsid w:val="007B76C3"/>
    <w:rsid w:val="007B78F7"/>
    <w:rsid w:val="007B7A60"/>
    <w:rsid w:val="007C08C5"/>
    <w:rsid w:val="007C0DAB"/>
    <w:rsid w:val="007C174A"/>
    <w:rsid w:val="007C1DB4"/>
    <w:rsid w:val="007C211C"/>
    <w:rsid w:val="007C24F2"/>
    <w:rsid w:val="007C27B6"/>
    <w:rsid w:val="007C37E3"/>
    <w:rsid w:val="007C47F4"/>
    <w:rsid w:val="007C53FC"/>
    <w:rsid w:val="007C78EC"/>
    <w:rsid w:val="007C78F8"/>
    <w:rsid w:val="007C7A83"/>
    <w:rsid w:val="007D038C"/>
    <w:rsid w:val="007D22A2"/>
    <w:rsid w:val="007D2D1B"/>
    <w:rsid w:val="007D41F7"/>
    <w:rsid w:val="007D438D"/>
    <w:rsid w:val="007D4B34"/>
    <w:rsid w:val="007D6823"/>
    <w:rsid w:val="007D7159"/>
    <w:rsid w:val="007D78C9"/>
    <w:rsid w:val="007D7A15"/>
    <w:rsid w:val="007E0271"/>
    <w:rsid w:val="007E1230"/>
    <w:rsid w:val="007E17E7"/>
    <w:rsid w:val="007E2772"/>
    <w:rsid w:val="007E2C06"/>
    <w:rsid w:val="007E3280"/>
    <w:rsid w:val="007E4013"/>
    <w:rsid w:val="007E431F"/>
    <w:rsid w:val="007F06E2"/>
    <w:rsid w:val="007F3263"/>
    <w:rsid w:val="007F4CDC"/>
    <w:rsid w:val="007F5548"/>
    <w:rsid w:val="007F63ED"/>
    <w:rsid w:val="007F66CF"/>
    <w:rsid w:val="00801506"/>
    <w:rsid w:val="008038FD"/>
    <w:rsid w:val="008039E3"/>
    <w:rsid w:val="0080444D"/>
    <w:rsid w:val="0080533D"/>
    <w:rsid w:val="00805E6E"/>
    <w:rsid w:val="008075B9"/>
    <w:rsid w:val="00807720"/>
    <w:rsid w:val="00807BBF"/>
    <w:rsid w:val="00810CBB"/>
    <w:rsid w:val="00810CFB"/>
    <w:rsid w:val="00811239"/>
    <w:rsid w:val="00811AE3"/>
    <w:rsid w:val="00811EBE"/>
    <w:rsid w:val="00811EEF"/>
    <w:rsid w:val="00812338"/>
    <w:rsid w:val="0081265F"/>
    <w:rsid w:val="00814563"/>
    <w:rsid w:val="00814643"/>
    <w:rsid w:val="00815EC2"/>
    <w:rsid w:val="0081646C"/>
    <w:rsid w:val="00816709"/>
    <w:rsid w:val="008202B3"/>
    <w:rsid w:val="00820C64"/>
    <w:rsid w:val="00820EC8"/>
    <w:rsid w:val="008210C8"/>
    <w:rsid w:val="008210FE"/>
    <w:rsid w:val="00822418"/>
    <w:rsid w:val="00822879"/>
    <w:rsid w:val="008236DB"/>
    <w:rsid w:val="00826EAD"/>
    <w:rsid w:val="008277F5"/>
    <w:rsid w:val="00830523"/>
    <w:rsid w:val="0083055D"/>
    <w:rsid w:val="008307D9"/>
    <w:rsid w:val="00830990"/>
    <w:rsid w:val="00831417"/>
    <w:rsid w:val="008320E1"/>
    <w:rsid w:val="008337DF"/>
    <w:rsid w:val="00834A50"/>
    <w:rsid w:val="00835AFE"/>
    <w:rsid w:val="00836E53"/>
    <w:rsid w:val="00837A3C"/>
    <w:rsid w:val="008402CE"/>
    <w:rsid w:val="008411F7"/>
    <w:rsid w:val="00841714"/>
    <w:rsid w:val="00841A32"/>
    <w:rsid w:val="00841D36"/>
    <w:rsid w:val="0084308C"/>
    <w:rsid w:val="0084512C"/>
    <w:rsid w:val="0084585A"/>
    <w:rsid w:val="00845C14"/>
    <w:rsid w:val="00846A15"/>
    <w:rsid w:val="00847512"/>
    <w:rsid w:val="008475AE"/>
    <w:rsid w:val="0084761E"/>
    <w:rsid w:val="008477EB"/>
    <w:rsid w:val="0085079C"/>
    <w:rsid w:val="00850B25"/>
    <w:rsid w:val="00851D4B"/>
    <w:rsid w:val="008522A9"/>
    <w:rsid w:val="00855511"/>
    <w:rsid w:val="00855755"/>
    <w:rsid w:val="00855AD6"/>
    <w:rsid w:val="00855FD9"/>
    <w:rsid w:val="008575FB"/>
    <w:rsid w:val="0085762F"/>
    <w:rsid w:val="00857D60"/>
    <w:rsid w:val="00860290"/>
    <w:rsid w:val="00861150"/>
    <w:rsid w:val="008615E8"/>
    <w:rsid w:val="00861787"/>
    <w:rsid w:val="00862717"/>
    <w:rsid w:val="0086319B"/>
    <w:rsid w:val="00863919"/>
    <w:rsid w:val="0086493E"/>
    <w:rsid w:val="00864D17"/>
    <w:rsid w:val="008661A1"/>
    <w:rsid w:val="00866A35"/>
    <w:rsid w:val="00866D05"/>
    <w:rsid w:val="008670C2"/>
    <w:rsid w:val="008677CF"/>
    <w:rsid w:val="00867D88"/>
    <w:rsid w:val="00870411"/>
    <w:rsid w:val="0087084E"/>
    <w:rsid w:val="00870F07"/>
    <w:rsid w:val="00871253"/>
    <w:rsid w:val="0087201D"/>
    <w:rsid w:val="008722BC"/>
    <w:rsid w:val="008723C0"/>
    <w:rsid w:val="008723ED"/>
    <w:rsid w:val="00873906"/>
    <w:rsid w:val="008754C3"/>
    <w:rsid w:val="0087571D"/>
    <w:rsid w:val="00875C31"/>
    <w:rsid w:val="00880FD8"/>
    <w:rsid w:val="0088460B"/>
    <w:rsid w:val="00884F8F"/>
    <w:rsid w:val="00885C29"/>
    <w:rsid w:val="00885FDF"/>
    <w:rsid w:val="008911C9"/>
    <w:rsid w:val="00892529"/>
    <w:rsid w:val="00893142"/>
    <w:rsid w:val="008946F9"/>
    <w:rsid w:val="008950C1"/>
    <w:rsid w:val="008960DA"/>
    <w:rsid w:val="008A0202"/>
    <w:rsid w:val="008A02D7"/>
    <w:rsid w:val="008A1087"/>
    <w:rsid w:val="008A1849"/>
    <w:rsid w:val="008A36E5"/>
    <w:rsid w:val="008A3996"/>
    <w:rsid w:val="008A3B9C"/>
    <w:rsid w:val="008A3ECE"/>
    <w:rsid w:val="008A4896"/>
    <w:rsid w:val="008A5A42"/>
    <w:rsid w:val="008A7F69"/>
    <w:rsid w:val="008B065E"/>
    <w:rsid w:val="008B1909"/>
    <w:rsid w:val="008B3579"/>
    <w:rsid w:val="008B3A5C"/>
    <w:rsid w:val="008B3C27"/>
    <w:rsid w:val="008B4E22"/>
    <w:rsid w:val="008B5587"/>
    <w:rsid w:val="008B5854"/>
    <w:rsid w:val="008B6854"/>
    <w:rsid w:val="008B75EB"/>
    <w:rsid w:val="008C0010"/>
    <w:rsid w:val="008C088B"/>
    <w:rsid w:val="008C0AC3"/>
    <w:rsid w:val="008C1076"/>
    <w:rsid w:val="008C14F6"/>
    <w:rsid w:val="008C221B"/>
    <w:rsid w:val="008C2888"/>
    <w:rsid w:val="008C4099"/>
    <w:rsid w:val="008C4EC4"/>
    <w:rsid w:val="008C5350"/>
    <w:rsid w:val="008C55C7"/>
    <w:rsid w:val="008C6511"/>
    <w:rsid w:val="008C7E85"/>
    <w:rsid w:val="008D0E13"/>
    <w:rsid w:val="008D14E4"/>
    <w:rsid w:val="008D1DF3"/>
    <w:rsid w:val="008D50BC"/>
    <w:rsid w:val="008D571F"/>
    <w:rsid w:val="008D5E5C"/>
    <w:rsid w:val="008D62F6"/>
    <w:rsid w:val="008D7599"/>
    <w:rsid w:val="008D7786"/>
    <w:rsid w:val="008D79B8"/>
    <w:rsid w:val="008D7F53"/>
    <w:rsid w:val="008E0724"/>
    <w:rsid w:val="008E22BE"/>
    <w:rsid w:val="008E399E"/>
    <w:rsid w:val="008E3F20"/>
    <w:rsid w:val="008E49D8"/>
    <w:rsid w:val="008E4C2C"/>
    <w:rsid w:val="008E57E8"/>
    <w:rsid w:val="008E60FB"/>
    <w:rsid w:val="008E6170"/>
    <w:rsid w:val="008E6B81"/>
    <w:rsid w:val="008E6D68"/>
    <w:rsid w:val="008F0155"/>
    <w:rsid w:val="008F077F"/>
    <w:rsid w:val="008F0C0B"/>
    <w:rsid w:val="008F2C65"/>
    <w:rsid w:val="008F2EC4"/>
    <w:rsid w:val="008F3B3D"/>
    <w:rsid w:val="008F3F36"/>
    <w:rsid w:val="008F3F8B"/>
    <w:rsid w:val="008F43A3"/>
    <w:rsid w:val="008F5B02"/>
    <w:rsid w:val="008F6873"/>
    <w:rsid w:val="008F68C3"/>
    <w:rsid w:val="008F6CEE"/>
    <w:rsid w:val="008F7134"/>
    <w:rsid w:val="008F73D8"/>
    <w:rsid w:val="00900191"/>
    <w:rsid w:val="00900257"/>
    <w:rsid w:val="00901217"/>
    <w:rsid w:val="0090176A"/>
    <w:rsid w:val="00901787"/>
    <w:rsid w:val="0090183B"/>
    <w:rsid w:val="00902123"/>
    <w:rsid w:val="009022B9"/>
    <w:rsid w:val="009023A9"/>
    <w:rsid w:val="0090292A"/>
    <w:rsid w:val="009049C8"/>
    <w:rsid w:val="00904BD4"/>
    <w:rsid w:val="00910558"/>
    <w:rsid w:val="009107C1"/>
    <w:rsid w:val="00912247"/>
    <w:rsid w:val="00912B04"/>
    <w:rsid w:val="00912C06"/>
    <w:rsid w:val="00913EC0"/>
    <w:rsid w:val="0091491C"/>
    <w:rsid w:val="00915829"/>
    <w:rsid w:val="00917CCE"/>
    <w:rsid w:val="00921612"/>
    <w:rsid w:val="009244ED"/>
    <w:rsid w:val="0092453D"/>
    <w:rsid w:val="00925511"/>
    <w:rsid w:val="00925B0E"/>
    <w:rsid w:val="00925DCD"/>
    <w:rsid w:val="0092713A"/>
    <w:rsid w:val="009275F1"/>
    <w:rsid w:val="009308CD"/>
    <w:rsid w:val="009320DE"/>
    <w:rsid w:val="0093223A"/>
    <w:rsid w:val="009324CC"/>
    <w:rsid w:val="00932EC5"/>
    <w:rsid w:val="00933354"/>
    <w:rsid w:val="0093432C"/>
    <w:rsid w:val="00935ADF"/>
    <w:rsid w:val="00935CA6"/>
    <w:rsid w:val="00936D6E"/>
    <w:rsid w:val="00940513"/>
    <w:rsid w:val="00940A37"/>
    <w:rsid w:val="00940D4F"/>
    <w:rsid w:val="009414EC"/>
    <w:rsid w:val="00941FAC"/>
    <w:rsid w:val="009421CA"/>
    <w:rsid w:val="0094270E"/>
    <w:rsid w:val="00942D1D"/>
    <w:rsid w:val="00943528"/>
    <w:rsid w:val="009445DB"/>
    <w:rsid w:val="00945B83"/>
    <w:rsid w:val="00945BD1"/>
    <w:rsid w:val="00946005"/>
    <w:rsid w:val="00946442"/>
    <w:rsid w:val="009473ED"/>
    <w:rsid w:val="009500F4"/>
    <w:rsid w:val="00951304"/>
    <w:rsid w:val="009517FF"/>
    <w:rsid w:val="00952067"/>
    <w:rsid w:val="009547FF"/>
    <w:rsid w:val="009548AE"/>
    <w:rsid w:val="00955031"/>
    <w:rsid w:val="0095594C"/>
    <w:rsid w:val="00956750"/>
    <w:rsid w:val="0095685D"/>
    <w:rsid w:val="00956BF3"/>
    <w:rsid w:val="00957078"/>
    <w:rsid w:val="0095749E"/>
    <w:rsid w:val="009576DC"/>
    <w:rsid w:val="0095770C"/>
    <w:rsid w:val="0095771A"/>
    <w:rsid w:val="00957777"/>
    <w:rsid w:val="0096043C"/>
    <w:rsid w:val="00961A6D"/>
    <w:rsid w:val="00962311"/>
    <w:rsid w:val="00962AB7"/>
    <w:rsid w:val="009633AF"/>
    <w:rsid w:val="00963C11"/>
    <w:rsid w:val="00963D32"/>
    <w:rsid w:val="00964565"/>
    <w:rsid w:val="00964DC6"/>
    <w:rsid w:val="00966E7E"/>
    <w:rsid w:val="00966F1F"/>
    <w:rsid w:val="009675D2"/>
    <w:rsid w:val="0096761B"/>
    <w:rsid w:val="00967780"/>
    <w:rsid w:val="0097050E"/>
    <w:rsid w:val="00971562"/>
    <w:rsid w:val="00971843"/>
    <w:rsid w:val="00973045"/>
    <w:rsid w:val="00973FD2"/>
    <w:rsid w:val="00975B0E"/>
    <w:rsid w:val="00980137"/>
    <w:rsid w:val="00980A82"/>
    <w:rsid w:val="00982383"/>
    <w:rsid w:val="00982529"/>
    <w:rsid w:val="00982751"/>
    <w:rsid w:val="00982A98"/>
    <w:rsid w:val="009857DE"/>
    <w:rsid w:val="00985A2F"/>
    <w:rsid w:val="009861B9"/>
    <w:rsid w:val="00987BF3"/>
    <w:rsid w:val="00987E96"/>
    <w:rsid w:val="009916C7"/>
    <w:rsid w:val="00991C06"/>
    <w:rsid w:val="00993452"/>
    <w:rsid w:val="00993647"/>
    <w:rsid w:val="00994286"/>
    <w:rsid w:val="009950B7"/>
    <w:rsid w:val="00995B6C"/>
    <w:rsid w:val="00995D3A"/>
    <w:rsid w:val="009964AC"/>
    <w:rsid w:val="00996EF7"/>
    <w:rsid w:val="0099730D"/>
    <w:rsid w:val="009A0260"/>
    <w:rsid w:val="009A03FC"/>
    <w:rsid w:val="009A0787"/>
    <w:rsid w:val="009A107C"/>
    <w:rsid w:val="009A1FA0"/>
    <w:rsid w:val="009A21FD"/>
    <w:rsid w:val="009A3AD3"/>
    <w:rsid w:val="009A3D56"/>
    <w:rsid w:val="009A490F"/>
    <w:rsid w:val="009A72FC"/>
    <w:rsid w:val="009A7441"/>
    <w:rsid w:val="009B05CA"/>
    <w:rsid w:val="009B0BD1"/>
    <w:rsid w:val="009B1820"/>
    <w:rsid w:val="009B1ED0"/>
    <w:rsid w:val="009B2BE9"/>
    <w:rsid w:val="009B34EE"/>
    <w:rsid w:val="009B4B38"/>
    <w:rsid w:val="009B4DD9"/>
    <w:rsid w:val="009B5065"/>
    <w:rsid w:val="009B5C75"/>
    <w:rsid w:val="009B6900"/>
    <w:rsid w:val="009B6B01"/>
    <w:rsid w:val="009C028B"/>
    <w:rsid w:val="009C07C4"/>
    <w:rsid w:val="009C11DF"/>
    <w:rsid w:val="009C137E"/>
    <w:rsid w:val="009C1507"/>
    <w:rsid w:val="009C1B90"/>
    <w:rsid w:val="009C2118"/>
    <w:rsid w:val="009C2995"/>
    <w:rsid w:val="009C30E4"/>
    <w:rsid w:val="009C3385"/>
    <w:rsid w:val="009C4B85"/>
    <w:rsid w:val="009C5417"/>
    <w:rsid w:val="009C63F4"/>
    <w:rsid w:val="009C6EAB"/>
    <w:rsid w:val="009C7154"/>
    <w:rsid w:val="009C7FA5"/>
    <w:rsid w:val="009D00E9"/>
    <w:rsid w:val="009D03E7"/>
    <w:rsid w:val="009D05CF"/>
    <w:rsid w:val="009D1BB8"/>
    <w:rsid w:val="009D3E5E"/>
    <w:rsid w:val="009D4537"/>
    <w:rsid w:val="009D4588"/>
    <w:rsid w:val="009D5A5F"/>
    <w:rsid w:val="009D6118"/>
    <w:rsid w:val="009D63DB"/>
    <w:rsid w:val="009D738A"/>
    <w:rsid w:val="009D7724"/>
    <w:rsid w:val="009E0ED1"/>
    <w:rsid w:val="009E1837"/>
    <w:rsid w:val="009E39CF"/>
    <w:rsid w:val="009E5C2D"/>
    <w:rsid w:val="009E6E70"/>
    <w:rsid w:val="009E71F6"/>
    <w:rsid w:val="009F08E8"/>
    <w:rsid w:val="009F1AB4"/>
    <w:rsid w:val="009F2F80"/>
    <w:rsid w:val="009F4960"/>
    <w:rsid w:val="009F50C9"/>
    <w:rsid w:val="009F5C5E"/>
    <w:rsid w:val="009F5FC5"/>
    <w:rsid w:val="009F6C6B"/>
    <w:rsid w:val="009F7E9F"/>
    <w:rsid w:val="00A01C91"/>
    <w:rsid w:val="00A044B5"/>
    <w:rsid w:val="00A046C3"/>
    <w:rsid w:val="00A04AE9"/>
    <w:rsid w:val="00A05A08"/>
    <w:rsid w:val="00A066B5"/>
    <w:rsid w:val="00A06CEF"/>
    <w:rsid w:val="00A06E30"/>
    <w:rsid w:val="00A0787F"/>
    <w:rsid w:val="00A07D77"/>
    <w:rsid w:val="00A11CF1"/>
    <w:rsid w:val="00A122D9"/>
    <w:rsid w:val="00A13D18"/>
    <w:rsid w:val="00A13EE8"/>
    <w:rsid w:val="00A14416"/>
    <w:rsid w:val="00A14A8E"/>
    <w:rsid w:val="00A15324"/>
    <w:rsid w:val="00A174CA"/>
    <w:rsid w:val="00A17B29"/>
    <w:rsid w:val="00A17FEF"/>
    <w:rsid w:val="00A21FA3"/>
    <w:rsid w:val="00A2393A"/>
    <w:rsid w:val="00A23CFB"/>
    <w:rsid w:val="00A24D73"/>
    <w:rsid w:val="00A24E83"/>
    <w:rsid w:val="00A24FEF"/>
    <w:rsid w:val="00A2506C"/>
    <w:rsid w:val="00A2520E"/>
    <w:rsid w:val="00A25540"/>
    <w:rsid w:val="00A26348"/>
    <w:rsid w:val="00A27049"/>
    <w:rsid w:val="00A27B3D"/>
    <w:rsid w:val="00A27E1B"/>
    <w:rsid w:val="00A27F7A"/>
    <w:rsid w:val="00A303F3"/>
    <w:rsid w:val="00A31B9E"/>
    <w:rsid w:val="00A32A05"/>
    <w:rsid w:val="00A332B3"/>
    <w:rsid w:val="00A333B4"/>
    <w:rsid w:val="00A33ABE"/>
    <w:rsid w:val="00A33C5A"/>
    <w:rsid w:val="00A33E46"/>
    <w:rsid w:val="00A34AD6"/>
    <w:rsid w:val="00A35650"/>
    <w:rsid w:val="00A3589F"/>
    <w:rsid w:val="00A3691E"/>
    <w:rsid w:val="00A37DD2"/>
    <w:rsid w:val="00A37E68"/>
    <w:rsid w:val="00A41390"/>
    <w:rsid w:val="00A415E8"/>
    <w:rsid w:val="00A42395"/>
    <w:rsid w:val="00A42EB7"/>
    <w:rsid w:val="00A42EE4"/>
    <w:rsid w:val="00A435F6"/>
    <w:rsid w:val="00A43BB7"/>
    <w:rsid w:val="00A440A7"/>
    <w:rsid w:val="00A44D06"/>
    <w:rsid w:val="00A456D4"/>
    <w:rsid w:val="00A45794"/>
    <w:rsid w:val="00A4600B"/>
    <w:rsid w:val="00A46C93"/>
    <w:rsid w:val="00A473A3"/>
    <w:rsid w:val="00A504B1"/>
    <w:rsid w:val="00A518EA"/>
    <w:rsid w:val="00A52ACD"/>
    <w:rsid w:val="00A53549"/>
    <w:rsid w:val="00A55FF5"/>
    <w:rsid w:val="00A57DDA"/>
    <w:rsid w:val="00A602ED"/>
    <w:rsid w:val="00A60C31"/>
    <w:rsid w:val="00A61B0F"/>
    <w:rsid w:val="00A6294D"/>
    <w:rsid w:val="00A65037"/>
    <w:rsid w:val="00A668EE"/>
    <w:rsid w:val="00A67C37"/>
    <w:rsid w:val="00A70A7C"/>
    <w:rsid w:val="00A71912"/>
    <w:rsid w:val="00A742DC"/>
    <w:rsid w:val="00A742EB"/>
    <w:rsid w:val="00A75469"/>
    <w:rsid w:val="00A76CE9"/>
    <w:rsid w:val="00A77890"/>
    <w:rsid w:val="00A832FB"/>
    <w:rsid w:val="00A84182"/>
    <w:rsid w:val="00A8595D"/>
    <w:rsid w:val="00A859DD"/>
    <w:rsid w:val="00A86554"/>
    <w:rsid w:val="00A87C2B"/>
    <w:rsid w:val="00A90629"/>
    <w:rsid w:val="00A90EC0"/>
    <w:rsid w:val="00A91B2C"/>
    <w:rsid w:val="00A91D07"/>
    <w:rsid w:val="00A926F6"/>
    <w:rsid w:val="00A93224"/>
    <w:rsid w:val="00A938A7"/>
    <w:rsid w:val="00A95214"/>
    <w:rsid w:val="00A9570B"/>
    <w:rsid w:val="00A97A6F"/>
    <w:rsid w:val="00AA03B4"/>
    <w:rsid w:val="00AA10B5"/>
    <w:rsid w:val="00AA12BD"/>
    <w:rsid w:val="00AA15CA"/>
    <w:rsid w:val="00AA15EC"/>
    <w:rsid w:val="00AA1646"/>
    <w:rsid w:val="00AA1B27"/>
    <w:rsid w:val="00AA246F"/>
    <w:rsid w:val="00AA266C"/>
    <w:rsid w:val="00AA3F53"/>
    <w:rsid w:val="00AA4D18"/>
    <w:rsid w:val="00AA6424"/>
    <w:rsid w:val="00AA68EF"/>
    <w:rsid w:val="00AA78D1"/>
    <w:rsid w:val="00AA7F03"/>
    <w:rsid w:val="00AB18C4"/>
    <w:rsid w:val="00AB1CF8"/>
    <w:rsid w:val="00AB27A9"/>
    <w:rsid w:val="00AB3577"/>
    <w:rsid w:val="00AB3B91"/>
    <w:rsid w:val="00AB5B9E"/>
    <w:rsid w:val="00AB60D8"/>
    <w:rsid w:val="00AC2132"/>
    <w:rsid w:val="00AC2DF0"/>
    <w:rsid w:val="00AC3589"/>
    <w:rsid w:val="00AC3DEB"/>
    <w:rsid w:val="00AD01D1"/>
    <w:rsid w:val="00AD02B5"/>
    <w:rsid w:val="00AD1177"/>
    <w:rsid w:val="00AD1304"/>
    <w:rsid w:val="00AD1B35"/>
    <w:rsid w:val="00AD2DDE"/>
    <w:rsid w:val="00AD2E52"/>
    <w:rsid w:val="00AD3FB8"/>
    <w:rsid w:val="00AD41B8"/>
    <w:rsid w:val="00AD4610"/>
    <w:rsid w:val="00AD4B54"/>
    <w:rsid w:val="00AD4F98"/>
    <w:rsid w:val="00AD5817"/>
    <w:rsid w:val="00AD5AE0"/>
    <w:rsid w:val="00AD5E01"/>
    <w:rsid w:val="00AD79CB"/>
    <w:rsid w:val="00AD7A3E"/>
    <w:rsid w:val="00AE08D4"/>
    <w:rsid w:val="00AE0B79"/>
    <w:rsid w:val="00AE1DB3"/>
    <w:rsid w:val="00AE205B"/>
    <w:rsid w:val="00AE3469"/>
    <w:rsid w:val="00AE6D17"/>
    <w:rsid w:val="00AF0020"/>
    <w:rsid w:val="00AF03C5"/>
    <w:rsid w:val="00AF05FB"/>
    <w:rsid w:val="00AF0A1F"/>
    <w:rsid w:val="00AF0B36"/>
    <w:rsid w:val="00AF0E83"/>
    <w:rsid w:val="00AF1115"/>
    <w:rsid w:val="00AF2412"/>
    <w:rsid w:val="00AF3B6D"/>
    <w:rsid w:val="00AF4222"/>
    <w:rsid w:val="00AF657E"/>
    <w:rsid w:val="00AF7428"/>
    <w:rsid w:val="00AF7F59"/>
    <w:rsid w:val="00B03213"/>
    <w:rsid w:val="00B03DD7"/>
    <w:rsid w:val="00B04C4F"/>
    <w:rsid w:val="00B05098"/>
    <w:rsid w:val="00B05AE6"/>
    <w:rsid w:val="00B05DEC"/>
    <w:rsid w:val="00B06EDE"/>
    <w:rsid w:val="00B0770C"/>
    <w:rsid w:val="00B07E68"/>
    <w:rsid w:val="00B103A1"/>
    <w:rsid w:val="00B10617"/>
    <w:rsid w:val="00B10739"/>
    <w:rsid w:val="00B12B67"/>
    <w:rsid w:val="00B12D8E"/>
    <w:rsid w:val="00B1418A"/>
    <w:rsid w:val="00B1474E"/>
    <w:rsid w:val="00B15217"/>
    <w:rsid w:val="00B1665C"/>
    <w:rsid w:val="00B16B55"/>
    <w:rsid w:val="00B16C9C"/>
    <w:rsid w:val="00B16EA8"/>
    <w:rsid w:val="00B17CA5"/>
    <w:rsid w:val="00B20D26"/>
    <w:rsid w:val="00B21911"/>
    <w:rsid w:val="00B22C2A"/>
    <w:rsid w:val="00B23069"/>
    <w:rsid w:val="00B23549"/>
    <w:rsid w:val="00B24027"/>
    <w:rsid w:val="00B24617"/>
    <w:rsid w:val="00B2511C"/>
    <w:rsid w:val="00B26892"/>
    <w:rsid w:val="00B31387"/>
    <w:rsid w:val="00B32EED"/>
    <w:rsid w:val="00B339E5"/>
    <w:rsid w:val="00B34462"/>
    <w:rsid w:val="00B34E51"/>
    <w:rsid w:val="00B3712D"/>
    <w:rsid w:val="00B37217"/>
    <w:rsid w:val="00B3781F"/>
    <w:rsid w:val="00B40A49"/>
    <w:rsid w:val="00B4341B"/>
    <w:rsid w:val="00B44CE3"/>
    <w:rsid w:val="00B44DA7"/>
    <w:rsid w:val="00B45067"/>
    <w:rsid w:val="00B45B7F"/>
    <w:rsid w:val="00B46029"/>
    <w:rsid w:val="00B46D07"/>
    <w:rsid w:val="00B47807"/>
    <w:rsid w:val="00B47A91"/>
    <w:rsid w:val="00B517B5"/>
    <w:rsid w:val="00B5209B"/>
    <w:rsid w:val="00B52966"/>
    <w:rsid w:val="00B52C88"/>
    <w:rsid w:val="00B536BD"/>
    <w:rsid w:val="00B55559"/>
    <w:rsid w:val="00B55FD3"/>
    <w:rsid w:val="00B56209"/>
    <w:rsid w:val="00B57CDC"/>
    <w:rsid w:val="00B61045"/>
    <w:rsid w:val="00B618D5"/>
    <w:rsid w:val="00B61DF9"/>
    <w:rsid w:val="00B62776"/>
    <w:rsid w:val="00B62880"/>
    <w:rsid w:val="00B63D85"/>
    <w:rsid w:val="00B63F5A"/>
    <w:rsid w:val="00B652F2"/>
    <w:rsid w:val="00B65511"/>
    <w:rsid w:val="00B65F9E"/>
    <w:rsid w:val="00B67BD8"/>
    <w:rsid w:val="00B7034C"/>
    <w:rsid w:val="00B707FA"/>
    <w:rsid w:val="00B727DB"/>
    <w:rsid w:val="00B72B1F"/>
    <w:rsid w:val="00B733FB"/>
    <w:rsid w:val="00B74320"/>
    <w:rsid w:val="00B74ECD"/>
    <w:rsid w:val="00B75265"/>
    <w:rsid w:val="00B76046"/>
    <w:rsid w:val="00B76098"/>
    <w:rsid w:val="00B7628D"/>
    <w:rsid w:val="00B8092E"/>
    <w:rsid w:val="00B80AD8"/>
    <w:rsid w:val="00B80CE8"/>
    <w:rsid w:val="00B81FC5"/>
    <w:rsid w:val="00B82036"/>
    <w:rsid w:val="00B82DC8"/>
    <w:rsid w:val="00B832A7"/>
    <w:rsid w:val="00B84270"/>
    <w:rsid w:val="00B84DD9"/>
    <w:rsid w:val="00B84EDD"/>
    <w:rsid w:val="00B85504"/>
    <w:rsid w:val="00B85588"/>
    <w:rsid w:val="00B8659C"/>
    <w:rsid w:val="00B871A8"/>
    <w:rsid w:val="00B90BF8"/>
    <w:rsid w:val="00B91C03"/>
    <w:rsid w:val="00B941AF"/>
    <w:rsid w:val="00B94AA8"/>
    <w:rsid w:val="00B96739"/>
    <w:rsid w:val="00BA0696"/>
    <w:rsid w:val="00BA1182"/>
    <w:rsid w:val="00BA148E"/>
    <w:rsid w:val="00BA1FC4"/>
    <w:rsid w:val="00BA234D"/>
    <w:rsid w:val="00BA2F2D"/>
    <w:rsid w:val="00BA3E3B"/>
    <w:rsid w:val="00BA4CC1"/>
    <w:rsid w:val="00BA61E7"/>
    <w:rsid w:val="00BA775A"/>
    <w:rsid w:val="00BB2712"/>
    <w:rsid w:val="00BB3187"/>
    <w:rsid w:val="00BB3CB6"/>
    <w:rsid w:val="00BB55BC"/>
    <w:rsid w:val="00BB681C"/>
    <w:rsid w:val="00BB6A80"/>
    <w:rsid w:val="00BC073F"/>
    <w:rsid w:val="00BC0BEC"/>
    <w:rsid w:val="00BC10FE"/>
    <w:rsid w:val="00BC1BD3"/>
    <w:rsid w:val="00BC1EB8"/>
    <w:rsid w:val="00BC3D78"/>
    <w:rsid w:val="00BC3F85"/>
    <w:rsid w:val="00BC5A53"/>
    <w:rsid w:val="00BC62D1"/>
    <w:rsid w:val="00BC7161"/>
    <w:rsid w:val="00BD0F83"/>
    <w:rsid w:val="00BD1A9E"/>
    <w:rsid w:val="00BD1F7B"/>
    <w:rsid w:val="00BD354F"/>
    <w:rsid w:val="00BD3FFE"/>
    <w:rsid w:val="00BD4DB8"/>
    <w:rsid w:val="00BD5242"/>
    <w:rsid w:val="00BD54FF"/>
    <w:rsid w:val="00BD6405"/>
    <w:rsid w:val="00BD6D83"/>
    <w:rsid w:val="00BD7DD7"/>
    <w:rsid w:val="00BE08A6"/>
    <w:rsid w:val="00BE25A5"/>
    <w:rsid w:val="00BE2B77"/>
    <w:rsid w:val="00BE2D07"/>
    <w:rsid w:val="00BE305B"/>
    <w:rsid w:val="00BE365F"/>
    <w:rsid w:val="00BE4394"/>
    <w:rsid w:val="00BE4857"/>
    <w:rsid w:val="00BE612B"/>
    <w:rsid w:val="00BE662A"/>
    <w:rsid w:val="00BE697B"/>
    <w:rsid w:val="00BF086E"/>
    <w:rsid w:val="00BF0EE5"/>
    <w:rsid w:val="00BF1825"/>
    <w:rsid w:val="00BF2259"/>
    <w:rsid w:val="00BF2974"/>
    <w:rsid w:val="00BF36AF"/>
    <w:rsid w:val="00BF37B4"/>
    <w:rsid w:val="00BF44DA"/>
    <w:rsid w:val="00BF491D"/>
    <w:rsid w:val="00BF61A4"/>
    <w:rsid w:val="00BF634D"/>
    <w:rsid w:val="00BF6B59"/>
    <w:rsid w:val="00C01EB2"/>
    <w:rsid w:val="00C029B5"/>
    <w:rsid w:val="00C04F17"/>
    <w:rsid w:val="00C059B7"/>
    <w:rsid w:val="00C05C7D"/>
    <w:rsid w:val="00C0624B"/>
    <w:rsid w:val="00C064D3"/>
    <w:rsid w:val="00C06702"/>
    <w:rsid w:val="00C07011"/>
    <w:rsid w:val="00C0718F"/>
    <w:rsid w:val="00C072B3"/>
    <w:rsid w:val="00C0758A"/>
    <w:rsid w:val="00C104D8"/>
    <w:rsid w:val="00C107AF"/>
    <w:rsid w:val="00C116E8"/>
    <w:rsid w:val="00C123AD"/>
    <w:rsid w:val="00C13AFF"/>
    <w:rsid w:val="00C13C73"/>
    <w:rsid w:val="00C160A0"/>
    <w:rsid w:val="00C17497"/>
    <w:rsid w:val="00C176BD"/>
    <w:rsid w:val="00C20D94"/>
    <w:rsid w:val="00C21384"/>
    <w:rsid w:val="00C21BD5"/>
    <w:rsid w:val="00C21BE5"/>
    <w:rsid w:val="00C2217B"/>
    <w:rsid w:val="00C226DB"/>
    <w:rsid w:val="00C2281B"/>
    <w:rsid w:val="00C22A4D"/>
    <w:rsid w:val="00C230C3"/>
    <w:rsid w:val="00C23E01"/>
    <w:rsid w:val="00C24679"/>
    <w:rsid w:val="00C24AF0"/>
    <w:rsid w:val="00C25430"/>
    <w:rsid w:val="00C258E5"/>
    <w:rsid w:val="00C262EB"/>
    <w:rsid w:val="00C2745A"/>
    <w:rsid w:val="00C276FA"/>
    <w:rsid w:val="00C3060F"/>
    <w:rsid w:val="00C30D56"/>
    <w:rsid w:val="00C33B7F"/>
    <w:rsid w:val="00C34355"/>
    <w:rsid w:val="00C34801"/>
    <w:rsid w:val="00C34A48"/>
    <w:rsid w:val="00C34AB5"/>
    <w:rsid w:val="00C368E6"/>
    <w:rsid w:val="00C375A2"/>
    <w:rsid w:val="00C378EE"/>
    <w:rsid w:val="00C37ECE"/>
    <w:rsid w:val="00C40F07"/>
    <w:rsid w:val="00C43EBE"/>
    <w:rsid w:val="00C43F81"/>
    <w:rsid w:val="00C44AF0"/>
    <w:rsid w:val="00C45526"/>
    <w:rsid w:val="00C4556E"/>
    <w:rsid w:val="00C45A48"/>
    <w:rsid w:val="00C47FC9"/>
    <w:rsid w:val="00C50B58"/>
    <w:rsid w:val="00C51169"/>
    <w:rsid w:val="00C5133C"/>
    <w:rsid w:val="00C51A45"/>
    <w:rsid w:val="00C51D29"/>
    <w:rsid w:val="00C52501"/>
    <w:rsid w:val="00C53B9A"/>
    <w:rsid w:val="00C54090"/>
    <w:rsid w:val="00C540E1"/>
    <w:rsid w:val="00C5512B"/>
    <w:rsid w:val="00C556DB"/>
    <w:rsid w:val="00C561BD"/>
    <w:rsid w:val="00C56CBC"/>
    <w:rsid w:val="00C56F7E"/>
    <w:rsid w:val="00C57E6B"/>
    <w:rsid w:val="00C60275"/>
    <w:rsid w:val="00C613EB"/>
    <w:rsid w:val="00C6155C"/>
    <w:rsid w:val="00C61820"/>
    <w:rsid w:val="00C63127"/>
    <w:rsid w:val="00C644DD"/>
    <w:rsid w:val="00C645A6"/>
    <w:rsid w:val="00C666F7"/>
    <w:rsid w:val="00C66861"/>
    <w:rsid w:val="00C70A2F"/>
    <w:rsid w:val="00C70A70"/>
    <w:rsid w:val="00C7140F"/>
    <w:rsid w:val="00C71BCF"/>
    <w:rsid w:val="00C71F60"/>
    <w:rsid w:val="00C725AE"/>
    <w:rsid w:val="00C73C25"/>
    <w:rsid w:val="00C74179"/>
    <w:rsid w:val="00C7504E"/>
    <w:rsid w:val="00C751FE"/>
    <w:rsid w:val="00C75251"/>
    <w:rsid w:val="00C765C3"/>
    <w:rsid w:val="00C76C7B"/>
    <w:rsid w:val="00C774C4"/>
    <w:rsid w:val="00C77F86"/>
    <w:rsid w:val="00C80404"/>
    <w:rsid w:val="00C8374A"/>
    <w:rsid w:val="00C8417F"/>
    <w:rsid w:val="00C84583"/>
    <w:rsid w:val="00C84B4A"/>
    <w:rsid w:val="00C855D5"/>
    <w:rsid w:val="00C867FA"/>
    <w:rsid w:val="00C86932"/>
    <w:rsid w:val="00C87540"/>
    <w:rsid w:val="00C879CA"/>
    <w:rsid w:val="00C87E36"/>
    <w:rsid w:val="00C909DD"/>
    <w:rsid w:val="00C92E55"/>
    <w:rsid w:val="00C955D4"/>
    <w:rsid w:val="00C95B2D"/>
    <w:rsid w:val="00C95E15"/>
    <w:rsid w:val="00C9626E"/>
    <w:rsid w:val="00C96EF1"/>
    <w:rsid w:val="00C9777F"/>
    <w:rsid w:val="00C97B04"/>
    <w:rsid w:val="00C97EFF"/>
    <w:rsid w:val="00CA012C"/>
    <w:rsid w:val="00CA0D4B"/>
    <w:rsid w:val="00CA11BE"/>
    <w:rsid w:val="00CA1476"/>
    <w:rsid w:val="00CA1EC1"/>
    <w:rsid w:val="00CA20B2"/>
    <w:rsid w:val="00CA22CE"/>
    <w:rsid w:val="00CA25D8"/>
    <w:rsid w:val="00CA2EC8"/>
    <w:rsid w:val="00CA68C7"/>
    <w:rsid w:val="00CA696B"/>
    <w:rsid w:val="00CA6ED0"/>
    <w:rsid w:val="00CB0C77"/>
    <w:rsid w:val="00CB10EA"/>
    <w:rsid w:val="00CB1B2C"/>
    <w:rsid w:val="00CB2866"/>
    <w:rsid w:val="00CB2CCF"/>
    <w:rsid w:val="00CB2E1E"/>
    <w:rsid w:val="00CB3296"/>
    <w:rsid w:val="00CB4A13"/>
    <w:rsid w:val="00CB64B0"/>
    <w:rsid w:val="00CB64EF"/>
    <w:rsid w:val="00CB6969"/>
    <w:rsid w:val="00CB70CC"/>
    <w:rsid w:val="00CB7262"/>
    <w:rsid w:val="00CC0240"/>
    <w:rsid w:val="00CC0C31"/>
    <w:rsid w:val="00CC29EB"/>
    <w:rsid w:val="00CC2FEB"/>
    <w:rsid w:val="00CC35BC"/>
    <w:rsid w:val="00CC35C6"/>
    <w:rsid w:val="00CC36ED"/>
    <w:rsid w:val="00CC39B1"/>
    <w:rsid w:val="00CC3E6D"/>
    <w:rsid w:val="00CC4644"/>
    <w:rsid w:val="00CC5228"/>
    <w:rsid w:val="00CC55DA"/>
    <w:rsid w:val="00CC5DEE"/>
    <w:rsid w:val="00CC623F"/>
    <w:rsid w:val="00CC6617"/>
    <w:rsid w:val="00CC76DF"/>
    <w:rsid w:val="00CC7FCA"/>
    <w:rsid w:val="00CD0980"/>
    <w:rsid w:val="00CD1C20"/>
    <w:rsid w:val="00CD32BD"/>
    <w:rsid w:val="00CD43C1"/>
    <w:rsid w:val="00CD571D"/>
    <w:rsid w:val="00CD6D34"/>
    <w:rsid w:val="00CE10FC"/>
    <w:rsid w:val="00CE12CB"/>
    <w:rsid w:val="00CE13CD"/>
    <w:rsid w:val="00CE1E07"/>
    <w:rsid w:val="00CE1EBE"/>
    <w:rsid w:val="00CE25C5"/>
    <w:rsid w:val="00CE2F5A"/>
    <w:rsid w:val="00CE3977"/>
    <w:rsid w:val="00CE39C8"/>
    <w:rsid w:val="00CE3A6B"/>
    <w:rsid w:val="00CE4A9C"/>
    <w:rsid w:val="00CE5E35"/>
    <w:rsid w:val="00CE6BFD"/>
    <w:rsid w:val="00CE6C00"/>
    <w:rsid w:val="00CE6E82"/>
    <w:rsid w:val="00CE7772"/>
    <w:rsid w:val="00CE78C1"/>
    <w:rsid w:val="00CE7D6A"/>
    <w:rsid w:val="00CF16DC"/>
    <w:rsid w:val="00CF1AEE"/>
    <w:rsid w:val="00CF205D"/>
    <w:rsid w:val="00CF3804"/>
    <w:rsid w:val="00CF3CDC"/>
    <w:rsid w:val="00CF41B1"/>
    <w:rsid w:val="00CF5CD8"/>
    <w:rsid w:val="00CF6001"/>
    <w:rsid w:val="00CF690C"/>
    <w:rsid w:val="00CF7665"/>
    <w:rsid w:val="00CF77CB"/>
    <w:rsid w:val="00CF7F4D"/>
    <w:rsid w:val="00D001D0"/>
    <w:rsid w:val="00D00C6E"/>
    <w:rsid w:val="00D01B47"/>
    <w:rsid w:val="00D03B63"/>
    <w:rsid w:val="00D044C6"/>
    <w:rsid w:val="00D0451E"/>
    <w:rsid w:val="00D050BA"/>
    <w:rsid w:val="00D05F97"/>
    <w:rsid w:val="00D0669E"/>
    <w:rsid w:val="00D1189F"/>
    <w:rsid w:val="00D11ABF"/>
    <w:rsid w:val="00D12E57"/>
    <w:rsid w:val="00D12E63"/>
    <w:rsid w:val="00D133C8"/>
    <w:rsid w:val="00D13B24"/>
    <w:rsid w:val="00D14F8B"/>
    <w:rsid w:val="00D1551C"/>
    <w:rsid w:val="00D158CE"/>
    <w:rsid w:val="00D15EB4"/>
    <w:rsid w:val="00D16D98"/>
    <w:rsid w:val="00D1709E"/>
    <w:rsid w:val="00D1730B"/>
    <w:rsid w:val="00D177DB"/>
    <w:rsid w:val="00D235B9"/>
    <w:rsid w:val="00D26206"/>
    <w:rsid w:val="00D2684D"/>
    <w:rsid w:val="00D26DB7"/>
    <w:rsid w:val="00D27F93"/>
    <w:rsid w:val="00D30A57"/>
    <w:rsid w:val="00D30CAC"/>
    <w:rsid w:val="00D31089"/>
    <w:rsid w:val="00D324AD"/>
    <w:rsid w:val="00D3251F"/>
    <w:rsid w:val="00D3344A"/>
    <w:rsid w:val="00D34F19"/>
    <w:rsid w:val="00D36B51"/>
    <w:rsid w:val="00D36F44"/>
    <w:rsid w:val="00D37E8D"/>
    <w:rsid w:val="00D4080E"/>
    <w:rsid w:val="00D41114"/>
    <w:rsid w:val="00D413ED"/>
    <w:rsid w:val="00D41E7F"/>
    <w:rsid w:val="00D43750"/>
    <w:rsid w:val="00D43B09"/>
    <w:rsid w:val="00D43C4C"/>
    <w:rsid w:val="00D450CB"/>
    <w:rsid w:val="00D4514B"/>
    <w:rsid w:val="00D45BAD"/>
    <w:rsid w:val="00D466B0"/>
    <w:rsid w:val="00D537C6"/>
    <w:rsid w:val="00D54446"/>
    <w:rsid w:val="00D54492"/>
    <w:rsid w:val="00D54F72"/>
    <w:rsid w:val="00D563EF"/>
    <w:rsid w:val="00D56A14"/>
    <w:rsid w:val="00D571EE"/>
    <w:rsid w:val="00D6049F"/>
    <w:rsid w:val="00D611A5"/>
    <w:rsid w:val="00D61FD3"/>
    <w:rsid w:val="00D6249E"/>
    <w:rsid w:val="00D62D3A"/>
    <w:rsid w:val="00D636B4"/>
    <w:rsid w:val="00D6374E"/>
    <w:rsid w:val="00D64040"/>
    <w:rsid w:val="00D64698"/>
    <w:rsid w:val="00D65256"/>
    <w:rsid w:val="00D658D1"/>
    <w:rsid w:val="00D66683"/>
    <w:rsid w:val="00D66CF9"/>
    <w:rsid w:val="00D67A3D"/>
    <w:rsid w:val="00D71BDB"/>
    <w:rsid w:val="00D71C2A"/>
    <w:rsid w:val="00D71F5C"/>
    <w:rsid w:val="00D73BB7"/>
    <w:rsid w:val="00D75E78"/>
    <w:rsid w:val="00D76A4B"/>
    <w:rsid w:val="00D77253"/>
    <w:rsid w:val="00D80410"/>
    <w:rsid w:val="00D8103B"/>
    <w:rsid w:val="00D8121A"/>
    <w:rsid w:val="00D81DF8"/>
    <w:rsid w:val="00D83570"/>
    <w:rsid w:val="00D842A2"/>
    <w:rsid w:val="00D84342"/>
    <w:rsid w:val="00D85BD9"/>
    <w:rsid w:val="00D86172"/>
    <w:rsid w:val="00D8723D"/>
    <w:rsid w:val="00D90096"/>
    <w:rsid w:val="00D9068E"/>
    <w:rsid w:val="00D907C6"/>
    <w:rsid w:val="00D90864"/>
    <w:rsid w:val="00D90C2B"/>
    <w:rsid w:val="00D91D99"/>
    <w:rsid w:val="00D927F8"/>
    <w:rsid w:val="00D92897"/>
    <w:rsid w:val="00D92EE9"/>
    <w:rsid w:val="00D948DD"/>
    <w:rsid w:val="00D964BA"/>
    <w:rsid w:val="00D967B8"/>
    <w:rsid w:val="00D96E26"/>
    <w:rsid w:val="00DA0A77"/>
    <w:rsid w:val="00DA2DC6"/>
    <w:rsid w:val="00DA5328"/>
    <w:rsid w:val="00DA6684"/>
    <w:rsid w:val="00DA66C9"/>
    <w:rsid w:val="00DA72D7"/>
    <w:rsid w:val="00DB0115"/>
    <w:rsid w:val="00DB11AA"/>
    <w:rsid w:val="00DB2021"/>
    <w:rsid w:val="00DB2144"/>
    <w:rsid w:val="00DB365D"/>
    <w:rsid w:val="00DB3812"/>
    <w:rsid w:val="00DB42F6"/>
    <w:rsid w:val="00DB4353"/>
    <w:rsid w:val="00DB55E1"/>
    <w:rsid w:val="00DB597D"/>
    <w:rsid w:val="00DB5C19"/>
    <w:rsid w:val="00DB6730"/>
    <w:rsid w:val="00DC0963"/>
    <w:rsid w:val="00DC2211"/>
    <w:rsid w:val="00DC4BFC"/>
    <w:rsid w:val="00DC56BB"/>
    <w:rsid w:val="00DC56E9"/>
    <w:rsid w:val="00DC6E67"/>
    <w:rsid w:val="00DC6F8D"/>
    <w:rsid w:val="00DC7074"/>
    <w:rsid w:val="00DC712D"/>
    <w:rsid w:val="00DC76FF"/>
    <w:rsid w:val="00DD0BB9"/>
    <w:rsid w:val="00DD1264"/>
    <w:rsid w:val="00DD209B"/>
    <w:rsid w:val="00DD22C7"/>
    <w:rsid w:val="00DD23E1"/>
    <w:rsid w:val="00DD3895"/>
    <w:rsid w:val="00DD3C6A"/>
    <w:rsid w:val="00DD401B"/>
    <w:rsid w:val="00DD72F7"/>
    <w:rsid w:val="00DD79FC"/>
    <w:rsid w:val="00DD7A38"/>
    <w:rsid w:val="00DE011F"/>
    <w:rsid w:val="00DE03B4"/>
    <w:rsid w:val="00DE0DBC"/>
    <w:rsid w:val="00DE16FE"/>
    <w:rsid w:val="00DE1960"/>
    <w:rsid w:val="00DE5F5A"/>
    <w:rsid w:val="00DE6C56"/>
    <w:rsid w:val="00DE74AD"/>
    <w:rsid w:val="00DE7903"/>
    <w:rsid w:val="00DF0E73"/>
    <w:rsid w:val="00DF0FF3"/>
    <w:rsid w:val="00DF10BF"/>
    <w:rsid w:val="00DF1466"/>
    <w:rsid w:val="00DF1530"/>
    <w:rsid w:val="00DF1B31"/>
    <w:rsid w:val="00DF2CFF"/>
    <w:rsid w:val="00DF348E"/>
    <w:rsid w:val="00DF4683"/>
    <w:rsid w:val="00DF4908"/>
    <w:rsid w:val="00DF4FBA"/>
    <w:rsid w:val="00DF57CE"/>
    <w:rsid w:val="00E01989"/>
    <w:rsid w:val="00E01E25"/>
    <w:rsid w:val="00E022C6"/>
    <w:rsid w:val="00E02B93"/>
    <w:rsid w:val="00E02BAC"/>
    <w:rsid w:val="00E0516F"/>
    <w:rsid w:val="00E05FF9"/>
    <w:rsid w:val="00E107A4"/>
    <w:rsid w:val="00E11642"/>
    <w:rsid w:val="00E11E21"/>
    <w:rsid w:val="00E12A27"/>
    <w:rsid w:val="00E1449A"/>
    <w:rsid w:val="00E16E0C"/>
    <w:rsid w:val="00E17813"/>
    <w:rsid w:val="00E20EFE"/>
    <w:rsid w:val="00E21379"/>
    <w:rsid w:val="00E213FA"/>
    <w:rsid w:val="00E21C69"/>
    <w:rsid w:val="00E21D61"/>
    <w:rsid w:val="00E21F9B"/>
    <w:rsid w:val="00E223DC"/>
    <w:rsid w:val="00E22ED9"/>
    <w:rsid w:val="00E2303D"/>
    <w:rsid w:val="00E23670"/>
    <w:rsid w:val="00E23B37"/>
    <w:rsid w:val="00E25B95"/>
    <w:rsid w:val="00E262C2"/>
    <w:rsid w:val="00E2647E"/>
    <w:rsid w:val="00E26552"/>
    <w:rsid w:val="00E27631"/>
    <w:rsid w:val="00E306CB"/>
    <w:rsid w:val="00E32747"/>
    <w:rsid w:val="00E331D6"/>
    <w:rsid w:val="00E33D83"/>
    <w:rsid w:val="00E344FD"/>
    <w:rsid w:val="00E3485E"/>
    <w:rsid w:val="00E34B13"/>
    <w:rsid w:val="00E35690"/>
    <w:rsid w:val="00E36641"/>
    <w:rsid w:val="00E376BB"/>
    <w:rsid w:val="00E402DD"/>
    <w:rsid w:val="00E40317"/>
    <w:rsid w:val="00E4121B"/>
    <w:rsid w:val="00E42F91"/>
    <w:rsid w:val="00E4364E"/>
    <w:rsid w:val="00E43E5B"/>
    <w:rsid w:val="00E4451E"/>
    <w:rsid w:val="00E45BD3"/>
    <w:rsid w:val="00E45D70"/>
    <w:rsid w:val="00E46CDC"/>
    <w:rsid w:val="00E4780C"/>
    <w:rsid w:val="00E479CE"/>
    <w:rsid w:val="00E47E90"/>
    <w:rsid w:val="00E50C80"/>
    <w:rsid w:val="00E518E1"/>
    <w:rsid w:val="00E532C4"/>
    <w:rsid w:val="00E5468F"/>
    <w:rsid w:val="00E54F21"/>
    <w:rsid w:val="00E60073"/>
    <w:rsid w:val="00E60B1B"/>
    <w:rsid w:val="00E6106B"/>
    <w:rsid w:val="00E612AA"/>
    <w:rsid w:val="00E6184C"/>
    <w:rsid w:val="00E61BF7"/>
    <w:rsid w:val="00E62073"/>
    <w:rsid w:val="00E63087"/>
    <w:rsid w:val="00E63248"/>
    <w:rsid w:val="00E63500"/>
    <w:rsid w:val="00E63A1A"/>
    <w:rsid w:val="00E642EB"/>
    <w:rsid w:val="00E652EE"/>
    <w:rsid w:val="00E656A9"/>
    <w:rsid w:val="00E66DA9"/>
    <w:rsid w:val="00E66F70"/>
    <w:rsid w:val="00E67040"/>
    <w:rsid w:val="00E67223"/>
    <w:rsid w:val="00E674CA"/>
    <w:rsid w:val="00E6777B"/>
    <w:rsid w:val="00E70270"/>
    <w:rsid w:val="00E70609"/>
    <w:rsid w:val="00E70C8C"/>
    <w:rsid w:val="00E7108F"/>
    <w:rsid w:val="00E72560"/>
    <w:rsid w:val="00E72F0C"/>
    <w:rsid w:val="00E73077"/>
    <w:rsid w:val="00E737AA"/>
    <w:rsid w:val="00E73CE4"/>
    <w:rsid w:val="00E74316"/>
    <w:rsid w:val="00E75314"/>
    <w:rsid w:val="00E7649C"/>
    <w:rsid w:val="00E76EC3"/>
    <w:rsid w:val="00E77B8B"/>
    <w:rsid w:val="00E8001A"/>
    <w:rsid w:val="00E80BBF"/>
    <w:rsid w:val="00E814FC"/>
    <w:rsid w:val="00E83581"/>
    <w:rsid w:val="00E83E8A"/>
    <w:rsid w:val="00E84D90"/>
    <w:rsid w:val="00E86CA0"/>
    <w:rsid w:val="00E86CCD"/>
    <w:rsid w:val="00E86E41"/>
    <w:rsid w:val="00E90175"/>
    <w:rsid w:val="00E902AF"/>
    <w:rsid w:val="00E903F6"/>
    <w:rsid w:val="00E90C34"/>
    <w:rsid w:val="00E91C00"/>
    <w:rsid w:val="00E92619"/>
    <w:rsid w:val="00E92747"/>
    <w:rsid w:val="00E92C1D"/>
    <w:rsid w:val="00E9311C"/>
    <w:rsid w:val="00E93316"/>
    <w:rsid w:val="00E94473"/>
    <w:rsid w:val="00E94ACB"/>
    <w:rsid w:val="00E94EE7"/>
    <w:rsid w:val="00E96A28"/>
    <w:rsid w:val="00E97298"/>
    <w:rsid w:val="00E977D0"/>
    <w:rsid w:val="00E97C67"/>
    <w:rsid w:val="00EA041D"/>
    <w:rsid w:val="00EA286E"/>
    <w:rsid w:val="00EA38BA"/>
    <w:rsid w:val="00EA39A2"/>
    <w:rsid w:val="00EA55FE"/>
    <w:rsid w:val="00EA5979"/>
    <w:rsid w:val="00EA5E3B"/>
    <w:rsid w:val="00EA64B1"/>
    <w:rsid w:val="00EA6E00"/>
    <w:rsid w:val="00EA7410"/>
    <w:rsid w:val="00EB1052"/>
    <w:rsid w:val="00EB1F4D"/>
    <w:rsid w:val="00EB2653"/>
    <w:rsid w:val="00EB2B36"/>
    <w:rsid w:val="00EB3917"/>
    <w:rsid w:val="00EB532B"/>
    <w:rsid w:val="00EB6143"/>
    <w:rsid w:val="00EB694A"/>
    <w:rsid w:val="00EB7014"/>
    <w:rsid w:val="00EB7324"/>
    <w:rsid w:val="00EB7F0B"/>
    <w:rsid w:val="00EC0023"/>
    <w:rsid w:val="00EC0924"/>
    <w:rsid w:val="00EC355E"/>
    <w:rsid w:val="00EC4855"/>
    <w:rsid w:val="00EC48BB"/>
    <w:rsid w:val="00EC4EB7"/>
    <w:rsid w:val="00EC70FC"/>
    <w:rsid w:val="00EC7617"/>
    <w:rsid w:val="00EC76FE"/>
    <w:rsid w:val="00ED0857"/>
    <w:rsid w:val="00ED2635"/>
    <w:rsid w:val="00ED2BF7"/>
    <w:rsid w:val="00ED4469"/>
    <w:rsid w:val="00ED5465"/>
    <w:rsid w:val="00ED670F"/>
    <w:rsid w:val="00ED6C17"/>
    <w:rsid w:val="00ED7263"/>
    <w:rsid w:val="00EE0221"/>
    <w:rsid w:val="00EE026A"/>
    <w:rsid w:val="00EE0E45"/>
    <w:rsid w:val="00EE0E9F"/>
    <w:rsid w:val="00EE1493"/>
    <w:rsid w:val="00EE1E35"/>
    <w:rsid w:val="00EE4D0E"/>
    <w:rsid w:val="00EE4F4D"/>
    <w:rsid w:val="00EE5104"/>
    <w:rsid w:val="00EE5824"/>
    <w:rsid w:val="00EE599E"/>
    <w:rsid w:val="00EE693E"/>
    <w:rsid w:val="00EE6D20"/>
    <w:rsid w:val="00EE7068"/>
    <w:rsid w:val="00EE7331"/>
    <w:rsid w:val="00EE7E3D"/>
    <w:rsid w:val="00EF04F0"/>
    <w:rsid w:val="00EF17FF"/>
    <w:rsid w:val="00EF30E2"/>
    <w:rsid w:val="00EF344A"/>
    <w:rsid w:val="00EF3F60"/>
    <w:rsid w:val="00EF4137"/>
    <w:rsid w:val="00EF48F0"/>
    <w:rsid w:val="00EF5CBF"/>
    <w:rsid w:val="00EF6140"/>
    <w:rsid w:val="00EF7F61"/>
    <w:rsid w:val="00F0013B"/>
    <w:rsid w:val="00F0092D"/>
    <w:rsid w:val="00F00D66"/>
    <w:rsid w:val="00F00E6B"/>
    <w:rsid w:val="00F027BB"/>
    <w:rsid w:val="00F02A31"/>
    <w:rsid w:val="00F037C7"/>
    <w:rsid w:val="00F037DD"/>
    <w:rsid w:val="00F04175"/>
    <w:rsid w:val="00F0460C"/>
    <w:rsid w:val="00F04C51"/>
    <w:rsid w:val="00F0612F"/>
    <w:rsid w:val="00F11B7D"/>
    <w:rsid w:val="00F12313"/>
    <w:rsid w:val="00F127FB"/>
    <w:rsid w:val="00F12876"/>
    <w:rsid w:val="00F12F73"/>
    <w:rsid w:val="00F16BA4"/>
    <w:rsid w:val="00F16DC7"/>
    <w:rsid w:val="00F17258"/>
    <w:rsid w:val="00F202D5"/>
    <w:rsid w:val="00F21CD7"/>
    <w:rsid w:val="00F21D0E"/>
    <w:rsid w:val="00F24D9C"/>
    <w:rsid w:val="00F255DE"/>
    <w:rsid w:val="00F25796"/>
    <w:rsid w:val="00F30977"/>
    <w:rsid w:val="00F316F0"/>
    <w:rsid w:val="00F32D1D"/>
    <w:rsid w:val="00F32F4E"/>
    <w:rsid w:val="00F337E6"/>
    <w:rsid w:val="00F338F8"/>
    <w:rsid w:val="00F33FCD"/>
    <w:rsid w:val="00F34767"/>
    <w:rsid w:val="00F34FD5"/>
    <w:rsid w:val="00F357E3"/>
    <w:rsid w:val="00F363E7"/>
    <w:rsid w:val="00F36927"/>
    <w:rsid w:val="00F36D03"/>
    <w:rsid w:val="00F36DE5"/>
    <w:rsid w:val="00F371FA"/>
    <w:rsid w:val="00F37AA1"/>
    <w:rsid w:val="00F37F60"/>
    <w:rsid w:val="00F405D2"/>
    <w:rsid w:val="00F405FD"/>
    <w:rsid w:val="00F40615"/>
    <w:rsid w:val="00F414EA"/>
    <w:rsid w:val="00F418B3"/>
    <w:rsid w:val="00F4191B"/>
    <w:rsid w:val="00F42E7B"/>
    <w:rsid w:val="00F431CD"/>
    <w:rsid w:val="00F4369D"/>
    <w:rsid w:val="00F43B35"/>
    <w:rsid w:val="00F451D1"/>
    <w:rsid w:val="00F45363"/>
    <w:rsid w:val="00F45447"/>
    <w:rsid w:val="00F454CC"/>
    <w:rsid w:val="00F45BD5"/>
    <w:rsid w:val="00F4700F"/>
    <w:rsid w:val="00F47048"/>
    <w:rsid w:val="00F47512"/>
    <w:rsid w:val="00F47788"/>
    <w:rsid w:val="00F5156B"/>
    <w:rsid w:val="00F51D49"/>
    <w:rsid w:val="00F5239E"/>
    <w:rsid w:val="00F52452"/>
    <w:rsid w:val="00F527C1"/>
    <w:rsid w:val="00F53974"/>
    <w:rsid w:val="00F53C40"/>
    <w:rsid w:val="00F53DB5"/>
    <w:rsid w:val="00F5640B"/>
    <w:rsid w:val="00F56633"/>
    <w:rsid w:val="00F56C7D"/>
    <w:rsid w:val="00F619CD"/>
    <w:rsid w:val="00F6226A"/>
    <w:rsid w:val="00F6306E"/>
    <w:rsid w:val="00F635E7"/>
    <w:rsid w:val="00F638B3"/>
    <w:rsid w:val="00F63F17"/>
    <w:rsid w:val="00F6487B"/>
    <w:rsid w:val="00F65352"/>
    <w:rsid w:val="00F66C16"/>
    <w:rsid w:val="00F711DF"/>
    <w:rsid w:val="00F712AC"/>
    <w:rsid w:val="00F71BB6"/>
    <w:rsid w:val="00F726E5"/>
    <w:rsid w:val="00F74D80"/>
    <w:rsid w:val="00F7533A"/>
    <w:rsid w:val="00F768DC"/>
    <w:rsid w:val="00F80371"/>
    <w:rsid w:val="00F818E4"/>
    <w:rsid w:val="00F82101"/>
    <w:rsid w:val="00F829E3"/>
    <w:rsid w:val="00F8367A"/>
    <w:rsid w:val="00F846ED"/>
    <w:rsid w:val="00F85E61"/>
    <w:rsid w:val="00F86207"/>
    <w:rsid w:val="00F865F4"/>
    <w:rsid w:val="00F86826"/>
    <w:rsid w:val="00F90FE1"/>
    <w:rsid w:val="00F912AE"/>
    <w:rsid w:val="00F91485"/>
    <w:rsid w:val="00F91526"/>
    <w:rsid w:val="00F915B7"/>
    <w:rsid w:val="00F9277A"/>
    <w:rsid w:val="00F93763"/>
    <w:rsid w:val="00F94AB8"/>
    <w:rsid w:val="00F94E80"/>
    <w:rsid w:val="00F955A4"/>
    <w:rsid w:val="00F955DA"/>
    <w:rsid w:val="00F95E82"/>
    <w:rsid w:val="00F96050"/>
    <w:rsid w:val="00F9693D"/>
    <w:rsid w:val="00F96C23"/>
    <w:rsid w:val="00F971F0"/>
    <w:rsid w:val="00F976FC"/>
    <w:rsid w:val="00FA0FD7"/>
    <w:rsid w:val="00FA1433"/>
    <w:rsid w:val="00FA1F1E"/>
    <w:rsid w:val="00FA441D"/>
    <w:rsid w:val="00FA4AD1"/>
    <w:rsid w:val="00FA7895"/>
    <w:rsid w:val="00FA7DAB"/>
    <w:rsid w:val="00FB0230"/>
    <w:rsid w:val="00FB14AC"/>
    <w:rsid w:val="00FB14F1"/>
    <w:rsid w:val="00FB20B9"/>
    <w:rsid w:val="00FB2A7E"/>
    <w:rsid w:val="00FB2F0A"/>
    <w:rsid w:val="00FB30A5"/>
    <w:rsid w:val="00FB50CF"/>
    <w:rsid w:val="00FB5D6A"/>
    <w:rsid w:val="00FB6D64"/>
    <w:rsid w:val="00FC0801"/>
    <w:rsid w:val="00FC1047"/>
    <w:rsid w:val="00FC10B0"/>
    <w:rsid w:val="00FC1A00"/>
    <w:rsid w:val="00FC3BDC"/>
    <w:rsid w:val="00FC4D43"/>
    <w:rsid w:val="00FC5381"/>
    <w:rsid w:val="00FC6514"/>
    <w:rsid w:val="00FC68B1"/>
    <w:rsid w:val="00FC6D35"/>
    <w:rsid w:val="00FD1278"/>
    <w:rsid w:val="00FD159C"/>
    <w:rsid w:val="00FD18D8"/>
    <w:rsid w:val="00FD1D86"/>
    <w:rsid w:val="00FD5220"/>
    <w:rsid w:val="00FD5E3D"/>
    <w:rsid w:val="00FD63CD"/>
    <w:rsid w:val="00FD68E2"/>
    <w:rsid w:val="00FD7D82"/>
    <w:rsid w:val="00FE1FA0"/>
    <w:rsid w:val="00FE22B3"/>
    <w:rsid w:val="00FE25E0"/>
    <w:rsid w:val="00FE2787"/>
    <w:rsid w:val="00FE3538"/>
    <w:rsid w:val="00FE3DC0"/>
    <w:rsid w:val="00FE3FB2"/>
    <w:rsid w:val="00FE40F4"/>
    <w:rsid w:val="00FE529D"/>
    <w:rsid w:val="00FE536A"/>
    <w:rsid w:val="00FE5E39"/>
    <w:rsid w:val="00FE6339"/>
    <w:rsid w:val="00FE6917"/>
    <w:rsid w:val="00FE7B7D"/>
    <w:rsid w:val="00FF1258"/>
    <w:rsid w:val="00FF21F1"/>
    <w:rsid w:val="00FF31C2"/>
    <w:rsid w:val="00FF3469"/>
    <w:rsid w:val="00FF3F3C"/>
    <w:rsid w:val="00FF46D9"/>
    <w:rsid w:val="00FF4C43"/>
    <w:rsid w:val="00FF62F6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EB6768"/>
  <w15:chartTrackingRefBased/>
  <w15:docId w15:val="{751BE89C-EC9F-4C14-B2C3-A385E2C36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22C2A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Styl1"/>
    <w:link w:val="Nagwek1Znak"/>
    <w:uiPriority w:val="9"/>
    <w:qFormat/>
    <w:rsid w:val="00363A31"/>
    <w:pPr>
      <w:keepNext/>
      <w:keepLines/>
      <w:spacing w:before="240" w:after="0"/>
      <w:outlineLvl w:val="0"/>
    </w:pPr>
    <w:rPr>
      <w:rFonts w:eastAsiaTheme="majorEastAsia" w:cstheme="majorBidi"/>
      <w:b/>
      <w:color w:val="1F3864" w:themeColor="accent5" w:themeShade="80"/>
      <w:sz w:val="24"/>
      <w:szCs w:val="32"/>
      <w:u w:val="single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63A31"/>
    <w:pPr>
      <w:keepNext/>
      <w:keepLines/>
      <w:spacing w:before="40" w:after="0"/>
      <w:outlineLvl w:val="1"/>
    </w:pPr>
    <w:rPr>
      <w:rFonts w:eastAsiaTheme="majorEastAsia" w:cstheme="majorBidi"/>
      <w:b/>
      <w:color w:val="00B050"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4B15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363A31"/>
    <w:rPr>
      <w:rFonts w:ascii="Calibri" w:eastAsiaTheme="majorEastAsia" w:hAnsi="Calibri" w:cstheme="majorBidi"/>
      <w:b/>
      <w:color w:val="1F3864" w:themeColor="accent5" w:themeShade="80"/>
      <w:sz w:val="24"/>
      <w:szCs w:val="32"/>
      <w:u w:val="single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B2653"/>
    <w:pPr>
      <w:spacing w:before="480" w:line="240" w:lineRule="auto"/>
      <w:outlineLvl w:val="9"/>
    </w:pPr>
    <w:rPr>
      <w:rFonts w:ascii="Cambria" w:eastAsia="Times New Roman" w:hAnsi="Cambria" w:cs="Times New Roman"/>
      <w:b w:val="0"/>
      <w:bCs/>
      <w:color w:val="365F91"/>
      <w:sz w:val="28"/>
      <w:szCs w:val="2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B2653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B2653"/>
    <w:rPr>
      <w:rFonts w:ascii="Calibri" w:eastAsia="Calibri" w:hAnsi="Calibri" w:cs="Times New Roman"/>
    </w:rPr>
  </w:style>
  <w:style w:type="character" w:styleId="Hipercze">
    <w:name w:val="Hyperlink"/>
    <w:basedOn w:val="Domylnaczcionkaakapitu"/>
    <w:uiPriority w:val="99"/>
    <w:unhideWhenUsed/>
    <w:rsid w:val="00452333"/>
    <w:rPr>
      <w:color w:val="0000FF"/>
      <w:u w:val="single"/>
    </w:rPr>
  </w:style>
  <w:style w:type="paragraph" w:styleId="Spistreci1">
    <w:name w:val="toc 1"/>
    <w:basedOn w:val="Normalny"/>
    <w:next w:val="Normalny"/>
    <w:autoRedefine/>
    <w:uiPriority w:val="39"/>
    <w:unhideWhenUsed/>
    <w:rsid w:val="009B0BD1"/>
    <w:pPr>
      <w:tabs>
        <w:tab w:val="right" w:leader="dot" w:pos="10195"/>
      </w:tabs>
      <w:spacing w:after="100" w:line="240" w:lineRule="auto"/>
    </w:pPr>
    <w:rPr>
      <w:rFonts w:eastAsiaTheme="minorHAnsi"/>
      <w:b/>
      <w:i/>
      <w:noProof/>
      <w:lang w:val="en-GB"/>
    </w:rPr>
  </w:style>
  <w:style w:type="paragraph" w:styleId="Spistreci2">
    <w:name w:val="toc 2"/>
    <w:basedOn w:val="Normalny"/>
    <w:next w:val="Normalny"/>
    <w:autoRedefine/>
    <w:uiPriority w:val="39"/>
    <w:unhideWhenUsed/>
    <w:rsid w:val="00D45BAD"/>
    <w:pPr>
      <w:tabs>
        <w:tab w:val="left" w:pos="660"/>
        <w:tab w:val="right" w:leader="dot" w:pos="10194"/>
      </w:tabs>
      <w:spacing w:after="100" w:line="240" w:lineRule="auto"/>
      <w:ind w:left="220"/>
    </w:pPr>
    <w:rPr>
      <w:rFonts w:asciiTheme="minorHAnsi" w:eastAsiaTheme="minorHAnsi" w:hAnsiTheme="minorHAnsi"/>
      <w:noProof/>
      <w:lang w:val="en-GB"/>
    </w:rPr>
  </w:style>
  <w:style w:type="paragraph" w:styleId="NormalnyWeb">
    <w:name w:val="Normal (Web)"/>
    <w:basedOn w:val="Normalny"/>
    <w:uiPriority w:val="99"/>
    <w:semiHidden/>
    <w:unhideWhenUsed/>
    <w:rsid w:val="009D63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445D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445D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445DB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445D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445DB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445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445DB"/>
    <w:rPr>
      <w:rFonts w:ascii="Segoe UI" w:eastAsia="Calibri" w:hAnsi="Segoe UI" w:cs="Segoe UI"/>
      <w:sz w:val="18"/>
      <w:szCs w:val="18"/>
    </w:rPr>
  </w:style>
  <w:style w:type="paragraph" w:styleId="Akapitzlist">
    <w:name w:val="List Paragraph"/>
    <w:basedOn w:val="Normalny"/>
    <w:link w:val="AkapitzlistZnak"/>
    <w:uiPriority w:val="34"/>
    <w:qFormat/>
    <w:rsid w:val="0013284C"/>
    <w:pPr>
      <w:ind w:left="720"/>
      <w:contextualSpacing/>
    </w:pPr>
  </w:style>
  <w:style w:type="paragraph" w:customStyle="1" w:styleId="Default">
    <w:name w:val="Default"/>
    <w:rsid w:val="00722E5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Styl1">
    <w:name w:val="Styl1"/>
    <w:basedOn w:val="Normalny"/>
    <w:link w:val="Styl1Znak"/>
    <w:qFormat/>
    <w:rsid w:val="00D45BAD"/>
    <w:pPr>
      <w:spacing w:after="120"/>
    </w:pPr>
    <w:rPr>
      <w:b/>
      <w:color w:val="1F3864"/>
      <w:sz w:val="24"/>
      <w:szCs w:val="24"/>
      <w:u w:val="single"/>
      <w:lang w:val="en-GB"/>
    </w:rPr>
  </w:style>
  <w:style w:type="character" w:customStyle="1" w:styleId="Styl1Znak">
    <w:name w:val="Styl1 Znak"/>
    <w:basedOn w:val="Domylnaczcionkaakapitu"/>
    <w:link w:val="Styl1"/>
    <w:rsid w:val="00D45BAD"/>
    <w:rPr>
      <w:rFonts w:ascii="Calibri" w:eastAsia="Calibri" w:hAnsi="Calibri" w:cs="Times New Roman"/>
      <w:b/>
      <w:color w:val="1F3864"/>
      <w:sz w:val="24"/>
      <w:szCs w:val="24"/>
      <w:u w:val="single"/>
      <w:lang w:val="en-GB"/>
    </w:rPr>
  </w:style>
  <w:style w:type="table" w:styleId="Tabela-Siatka">
    <w:name w:val="Table Grid"/>
    <w:basedOn w:val="Standardowy"/>
    <w:uiPriority w:val="59"/>
    <w:rsid w:val="00AC35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rsid w:val="00A06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1957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1957C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Standardangielski">
    <w:name w:val="Standard_angielski"/>
    <w:basedOn w:val="Normalny"/>
    <w:rsid w:val="000C7AD6"/>
    <w:pPr>
      <w:spacing w:after="0" w:line="240" w:lineRule="auto"/>
    </w:pPr>
    <w:rPr>
      <w:rFonts w:ascii="Times New Roman" w:eastAsia="Times New Roman" w:hAnsi="Times New Roman"/>
      <w:sz w:val="24"/>
      <w:szCs w:val="24"/>
      <w:lang w:val="en-US" w:eastAsia="pl-PL"/>
    </w:rPr>
  </w:style>
  <w:style w:type="paragraph" w:styleId="Tytu">
    <w:name w:val="Title"/>
    <w:basedOn w:val="Normalny"/>
    <w:link w:val="TytuZnak"/>
    <w:qFormat/>
    <w:rsid w:val="000C7AD6"/>
    <w:pPr>
      <w:spacing w:after="0" w:line="240" w:lineRule="auto"/>
      <w:jc w:val="center"/>
    </w:pPr>
    <w:rPr>
      <w:rFonts w:ascii="Arial Black" w:eastAsia="Times New Roman" w:hAnsi="Arial Black" w:cs="Arial"/>
      <w:sz w:val="36"/>
      <w:szCs w:val="24"/>
      <w:lang w:val="en-US" w:eastAsia="pl-PL"/>
    </w:rPr>
  </w:style>
  <w:style w:type="character" w:customStyle="1" w:styleId="TytuZnak">
    <w:name w:val="Tytuł Znak"/>
    <w:basedOn w:val="Domylnaczcionkaakapitu"/>
    <w:link w:val="Tytu"/>
    <w:rsid w:val="000C7AD6"/>
    <w:rPr>
      <w:rFonts w:ascii="Arial Black" w:eastAsia="Times New Roman" w:hAnsi="Arial Black" w:cs="Arial"/>
      <w:sz w:val="36"/>
      <w:szCs w:val="24"/>
      <w:lang w:val="en-US"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4B15C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50307C"/>
  </w:style>
  <w:style w:type="character" w:styleId="Pogrubienie">
    <w:name w:val="Strong"/>
    <w:basedOn w:val="Domylnaczcionkaakapitu"/>
    <w:uiPriority w:val="22"/>
    <w:qFormat/>
    <w:rsid w:val="00A06E30"/>
    <w:rPr>
      <w:b/>
      <w:bCs/>
    </w:rPr>
  </w:style>
  <w:style w:type="character" w:customStyle="1" w:styleId="apple-converted-space">
    <w:name w:val="apple-converted-space"/>
    <w:basedOn w:val="Domylnaczcionkaakapitu"/>
    <w:rsid w:val="00A06E30"/>
  </w:style>
  <w:style w:type="paragraph" w:styleId="Spistreci3">
    <w:name w:val="toc 3"/>
    <w:basedOn w:val="Normalny"/>
    <w:next w:val="Normalny"/>
    <w:autoRedefine/>
    <w:uiPriority w:val="39"/>
    <w:unhideWhenUsed/>
    <w:rsid w:val="00363A31"/>
    <w:pPr>
      <w:spacing w:after="100"/>
      <w:ind w:left="440"/>
    </w:pPr>
  </w:style>
  <w:style w:type="character" w:customStyle="1" w:styleId="Nagwek2Znak">
    <w:name w:val="Nagłówek 2 Znak"/>
    <w:basedOn w:val="Domylnaczcionkaakapitu"/>
    <w:link w:val="Nagwek2"/>
    <w:uiPriority w:val="9"/>
    <w:rsid w:val="00363A31"/>
    <w:rPr>
      <w:rFonts w:ascii="Calibri" w:eastAsiaTheme="majorEastAsia" w:hAnsi="Calibri" w:cstheme="majorBidi"/>
      <w:b/>
      <w:color w:val="00B050"/>
      <w:sz w:val="24"/>
      <w:szCs w:val="26"/>
    </w:rPr>
  </w:style>
  <w:style w:type="table" w:customStyle="1" w:styleId="Tabela-Siatka2">
    <w:name w:val="Tabela - Siatka2"/>
    <w:basedOn w:val="Standardowy"/>
    <w:next w:val="Tabela-Siatka"/>
    <w:uiPriority w:val="39"/>
    <w:rsid w:val="00705A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963C11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963C11"/>
    <w:rPr>
      <w:rFonts w:ascii="Calibri" w:eastAsia="Calibri" w:hAnsi="Calibri" w:cs="Times New Roman"/>
      <w:sz w:val="16"/>
      <w:szCs w:val="16"/>
    </w:rPr>
  </w:style>
  <w:style w:type="paragraph" w:customStyle="1" w:styleId="numparg">
    <w:name w:val="numparg"/>
    <w:basedOn w:val="Nagwek1"/>
    <w:rsid w:val="009861B9"/>
    <w:pPr>
      <w:keepLines w:val="0"/>
      <w:numPr>
        <w:numId w:val="9"/>
      </w:numPr>
      <w:snapToGrid w:val="0"/>
      <w:spacing w:before="0" w:line="240" w:lineRule="auto"/>
      <w:jc w:val="both"/>
    </w:pPr>
    <w:rPr>
      <w:rFonts w:ascii="Verdana" w:eastAsia="Times New Roman" w:hAnsi="Verdana" w:cs="Arial"/>
      <w:color w:val="auto"/>
      <w:kern w:val="28"/>
      <w:szCs w:val="22"/>
      <w:u w:val="none"/>
      <w:lang w:val="en-US"/>
    </w:rPr>
  </w:style>
  <w:style w:type="table" w:customStyle="1" w:styleId="Tabela-Siatka3">
    <w:name w:val="Tabela - Siatka3"/>
    <w:basedOn w:val="Standardowy"/>
    <w:next w:val="Tabela-Siatka"/>
    <w:uiPriority w:val="59"/>
    <w:rsid w:val="009861B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rsid w:val="00BF297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76689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im">
    <w:name w:val="im"/>
    <w:basedOn w:val="Domylnaczcionkaakapitu"/>
    <w:rsid w:val="00FF62F6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64DA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64DA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64DAD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164DAD"/>
    <w:rPr>
      <w:color w:val="954F72" w:themeColor="followedHyperlink"/>
      <w:u w:val="single"/>
    </w:rPr>
  </w:style>
  <w:style w:type="table" w:customStyle="1" w:styleId="Tabela-Siatka5">
    <w:name w:val="Tabela - Siatka5"/>
    <w:basedOn w:val="Standardowy"/>
    <w:next w:val="Tabela-Siatka"/>
    <w:rsid w:val="008F3B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omylnaczcionkaakapitu"/>
    <w:rsid w:val="00007678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E6D17"/>
    <w:rPr>
      <w:color w:val="605E5C"/>
      <w:shd w:val="clear" w:color="auto" w:fill="E1DFDD"/>
    </w:rPr>
  </w:style>
  <w:style w:type="character" w:customStyle="1" w:styleId="highlight">
    <w:name w:val="highlight"/>
    <w:basedOn w:val="Domylnaczcionkaakapitu"/>
    <w:rsid w:val="00181855"/>
  </w:style>
  <w:style w:type="character" w:customStyle="1" w:styleId="alt-edited">
    <w:name w:val="alt-edited"/>
    <w:basedOn w:val="Domylnaczcionkaakapitu"/>
    <w:rsid w:val="00D1709E"/>
  </w:style>
  <w:style w:type="character" w:customStyle="1" w:styleId="AkapitzlistZnak">
    <w:name w:val="Akapit z listą Znak"/>
    <w:link w:val="Akapitzlist"/>
    <w:uiPriority w:val="34"/>
    <w:locked/>
    <w:rsid w:val="008C6511"/>
    <w:rPr>
      <w:rFonts w:ascii="Calibri" w:eastAsia="Calibri" w:hAnsi="Calibri" w:cs="Times New Roman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827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2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436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49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99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5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7923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448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7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943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atahelpdesk.worldbank.org/knowledgebase/articles/906519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ur-lex.europa.eu/LexUriServ/LexUriServ.do?uri=OJ:C:2013:373:0012:0015:EN:PDF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ec.europa.eu/research/participants/data/ref/h2020/grants_manual/hi/ethics/h2020_hi_ethics-self-assess_en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ojekty.ichf.edu.pl/pls/apex/f?p=2000:10:0::NO:::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CDF6C0-E9D9-4A27-B981-6F1B522AC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010</Words>
  <Characters>6065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</dc:creator>
  <cp:keywords/>
  <dc:description/>
  <cp:lastModifiedBy>Anna Guszcza</cp:lastModifiedBy>
  <cp:revision>3</cp:revision>
  <cp:lastPrinted>2019-11-07T11:05:00Z</cp:lastPrinted>
  <dcterms:created xsi:type="dcterms:W3CDTF">2022-05-06T13:27:00Z</dcterms:created>
  <dcterms:modified xsi:type="dcterms:W3CDTF">2022-05-06T13:28:00Z</dcterms:modified>
</cp:coreProperties>
</file>